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BEB260" w14:textId="5DCBBC2F" w:rsidR="00F87859" w:rsidRDefault="00FE61EE" w:rsidP="00F87859">
      <w:pPr>
        <w:rPr>
          <w:rFonts w:cs="Arial"/>
          <w:szCs w:val="32"/>
        </w:rPr>
      </w:pPr>
      <w:r>
        <w:rPr>
          <w:noProof/>
          <w:lang w:eastAsia="en-GB"/>
        </w:rPr>
        <w:drawing>
          <wp:anchor distT="0" distB="0" distL="114300" distR="114300" simplePos="0" relativeHeight="251741184" behindDoc="0" locked="0" layoutInCell="1" allowOverlap="1" wp14:anchorId="0B25A3BB" wp14:editId="31913609">
            <wp:simplePos x="0" y="0"/>
            <wp:positionH relativeFrom="margin">
              <wp:posOffset>-219075</wp:posOffset>
            </wp:positionH>
            <wp:positionV relativeFrom="paragraph">
              <wp:posOffset>-260350</wp:posOffset>
            </wp:positionV>
            <wp:extent cx="2918797" cy="993913"/>
            <wp:effectExtent l="0" t="0" r="0" b="0"/>
            <wp:wrapNone/>
            <wp:docPr id="41" name="Picture 41" descr="Logo for Inland Revenue - Te Tari Taake. Dark green text on a white background. A green circle with the white letters I and 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Logo for Inland Revenue - Te Tari Taake. Dark green text on a white background. A green circle with the white letters I and R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18797" cy="9939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36736" behindDoc="0" locked="0" layoutInCell="1" allowOverlap="1" wp14:anchorId="38A46370" wp14:editId="77102125">
            <wp:simplePos x="0" y="0"/>
            <wp:positionH relativeFrom="margin">
              <wp:posOffset>4696460</wp:posOffset>
            </wp:positionH>
            <wp:positionV relativeFrom="page">
              <wp:posOffset>467995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CDDCAC" w14:textId="77777777" w:rsidR="00F87859" w:rsidRDefault="00F87859" w:rsidP="00F87859">
      <w:pPr>
        <w:rPr>
          <w:rFonts w:cs="Arial"/>
          <w:szCs w:val="32"/>
        </w:rPr>
      </w:pPr>
    </w:p>
    <w:p w14:paraId="56979D7B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11816036" w14:textId="77777777" w:rsidR="00F87859" w:rsidRDefault="00F87859" w:rsidP="00F87859">
      <w:pPr>
        <w:rPr>
          <w:rFonts w:cs="Arial"/>
          <w:szCs w:val="32"/>
        </w:rPr>
      </w:pPr>
    </w:p>
    <w:p w14:paraId="2B54BA01" w14:textId="77777777" w:rsidR="00F87859" w:rsidRDefault="00F87859" w:rsidP="00F87859">
      <w:pPr>
        <w:rPr>
          <w:rFonts w:cs="Arial"/>
          <w:szCs w:val="32"/>
        </w:rPr>
      </w:pPr>
    </w:p>
    <w:p w14:paraId="6C708FA7" w14:textId="77777777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29918894" w14:textId="165ECABD" w:rsidR="00FE61EE" w:rsidRDefault="005201E5" w:rsidP="00F87859">
      <w:pPr>
        <w:pStyle w:val="Title"/>
      </w:pPr>
      <w:r>
        <w:t xml:space="preserve">Support for families as </w:t>
      </w:r>
    </w:p>
    <w:p w14:paraId="3543EAF6" w14:textId="3B47D1E5" w:rsidR="00887F23" w:rsidRDefault="005201E5" w:rsidP="00F87859">
      <w:pPr>
        <w:pStyle w:val="Title"/>
      </w:pPr>
      <w:r>
        <w:t>fuel prices rise</w:t>
      </w:r>
    </w:p>
    <w:p w14:paraId="0999AB6C" w14:textId="51078C22" w:rsidR="00887F23" w:rsidRDefault="00416C46" w:rsidP="00F87859">
      <w:pPr>
        <w:pStyle w:val="Title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055552" behindDoc="0" locked="0" layoutInCell="1" allowOverlap="1" wp14:anchorId="2997D011" wp14:editId="728CB59C">
                <wp:simplePos x="0" y="0"/>
                <wp:positionH relativeFrom="column">
                  <wp:posOffset>-19050</wp:posOffset>
                </wp:positionH>
                <wp:positionV relativeFrom="paragraph">
                  <wp:posOffset>114300</wp:posOffset>
                </wp:positionV>
                <wp:extent cx="5238750" cy="3209925"/>
                <wp:effectExtent l="0" t="0" r="0" b="9525"/>
                <wp:wrapNone/>
                <wp:docPr id="273013394" name="Group 20" descr="Image of a fuel station with a price sign, and a parent sitting on a chair with a young child.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38750" cy="3209925"/>
                          <a:chOff x="0" y="0"/>
                          <a:chExt cx="5238750" cy="3209925"/>
                        </a:xfrm>
                      </wpg:grpSpPr>
                      <pic:pic xmlns:pic="http://schemas.openxmlformats.org/drawingml/2006/picture">
                        <pic:nvPicPr>
                          <pic:cNvPr id="1504362598" name="Picture 27"/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4675" cy="31146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525854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3076575" y="1047750"/>
                            <a:ext cx="2162175" cy="21621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C8A25B3" id="Group 20" o:spid="_x0000_s1026" alt="Image of a fuel station with a price sign, and a parent sitting on a chair with a young child." style="position:absolute;margin-left:-1.5pt;margin-top:9pt;width:412.5pt;height:252.75pt;z-index:252055552" coordsize="52387,3209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7" o:spid="_x0000_s1027" type="#_x0000_t75" style="position:absolute;width:31146;height:311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">
                  <v:imagedata r:id="rId15" o:title=""/>
                </v:shape>
                <v:shape id="Picture 1" o:spid="_x0000_s1028" type="#_x0000_t75" style="position:absolute;left:30765;top:10477;width:21622;height:216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">
                  <v:imagedata r:id="rId16" o:title=""/>
                </v:shape>
              </v:group>
            </w:pict>
          </mc:Fallback>
        </mc:AlternateContent>
      </w:r>
    </w:p>
    <w:p w14:paraId="67520FB8" w14:textId="6DB24094" w:rsidR="00887F23" w:rsidRDefault="00887F23" w:rsidP="00F87859">
      <w:pPr>
        <w:pStyle w:val="Title"/>
      </w:pPr>
    </w:p>
    <w:p w14:paraId="5231FC9B" w14:textId="13F7AFA3" w:rsidR="00887F23" w:rsidRDefault="00887F23" w:rsidP="00F87859">
      <w:pPr>
        <w:pStyle w:val="Title"/>
      </w:pPr>
    </w:p>
    <w:p w14:paraId="68A5DCF2" w14:textId="6DA75200" w:rsidR="008828A8" w:rsidRPr="008828A8" w:rsidRDefault="008828A8" w:rsidP="008828A8">
      <w:pPr>
        <w:pStyle w:val="Title"/>
      </w:pPr>
    </w:p>
    <w:p w14:paraId="62B49C53" w14:textId="11E1E36D" w:rsidR="00887F23" w:rsidRDefault="00887F23" w:rsidP="00F87859">
      <w:pPr>
        <w:pStyle w:val="Title"/>
      </w:pPr>
    </w:p>
    <w:p w14:paraId="45DE0A12" w14:textId="21EA6CCD" w:rsidR="00F87859" w:rsidRPr="00570380" w:rsidRDefault="00F87859" w:rsidP="00BF5DDC">
      <w:pPr>
        <w:pStyle w:val="Datepublished"/>
      </w:pPr>
      <w:r w:rsidRPr="00F87859">
        <w:t xml:space="preserve"> </w:t>
      </w:r>
      <w:r w:rsidR="00570380">
        <w:br/>
      </w:r>
      <w:r w:rsidR="00570380" w:rsidRPr="00655A1C">
        <w:rPr>
          <w:sz w:val="70"/>
          <w:szCs w:val="52"/>
        </w:rPr>
        <w:br/>
      </w:r>
      <w:r w:rsidR="00887F23" w:rsidRPr="00570380">
        <w:t xml:space="preserve">Published: </w:t>
      </w:r>
      <w:r w:rsidR="000F6626">
        <w:t>April</w:t>
      </w:r>
      <w:r w:rsidR="005201E5">
        <w:t xml:space="preserve"> 2026</w:t>
      </w:r>
    </w:p>
    <w:p w14:paraId="72354049" w14:textId="60B06E6B" w:rsidR="00570380" w:rsidRPr="00570380" w:rsidRDefault="00F87859" w:rsidP="00570380">
      <w:pPr>
        <w:pStyle w:val="Heading1"/>
        <w:rPr>
          <w:noProof/>
          <w:lang w:val="en-NZ" w:eastAsia="en-NZ"/>
        </w:rPr>
      </w:pPr>
      <w:r w:rsidRPr="00153863">
        <w:br w:type="page"/>
      </w:r>
      <w:r w:rsidR="00124EA8">
        <w:rPr>
          <w:noProof/>
          <w:lang w:val="en-NZ" w:eastAsia="en-NZ"/>
        </w:rPr>
        <w:lastRenderedPageBreak/>
        <w:t xml:space="preserve">About this </w:t>
      </w:r>
      <w:r w:rsidR="000F6626">
        <w:rPr>
          <w:noProof/>
          <w:lang w:val="en-NZ" w:eastAsia="en-NZ"/>
        </w:rPr>
        <w:t>Easy Read</w:t>
      </w:r>
    </w:p>
    <w:p w14:paraId="7FF011FF" w14:textId="488783EE" w:rsidR="00D852B6" w:rsidRDefault="00157364" w:rsidP="005D4244">
      <w:r>
        <w:rPr>
          <w:noProof/>
        </w:rPr>
        <w:drawing>
          <wp:anchor distT="0" distB="0" distL="114300" distR="114300" simplePos="0" relativeHeight="251671552" behindDoc="0" locked="0" layoutInCell="1" allowOverlap="1" wp14:anchorId="20577E98" wp14:editId="40D474CA">
            <wp:simplePos x="0" y="0"/>
            <wp:positionH relativeFrom="margin">
              <wp:posOffset>-41845</wp:posOffset>
            </wp:positionH>
            <wp:positionV relativeFrom="paragraph">
              <wp:posOffset>314960</wp:posOffset>
            </wp:positionV>
            <wp:extent cx="1315221" cy="1209675"/>
            <wp:effectExtent l="0" t="0" r="0" b="0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5221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EF6FFA" w14:textId="74F3D035" w:rsidR="00EF4A04" w:rsidRDefault="00EF4A04" w:rsidP="005D4244"/>
    <w:p w14:paraId="26B8231D" w14:textId="020A5049" w:rsidR="00EF4A04" w:rsidRDefault="00EF4A04" w:rsidP="005D4244">
      <w:r>
        <w:t xml:space="preserve">This </w:t>
      </w:r>
      <w:r w:rsidR="00921D65">
        <w:t xml:space="preserve">Easy Read is from </w:t>
      </w:r>
      <w:r w:rsidR="000F6626" w:rsidRPr="000976FA">
        <w:rPr>
          <w:b/>
          <w:bCs/>
        </w:rPr>
        <w:t>Inland Revenue</w:t>
      </w:r>
      <w:r w:rsidR="000976FA">
        <w:t xml:space="preserve"> </w:t>
      </w:r>
      <w:r w:rsidR="000976FA" w:rsidRPr="000976FA">
        <w:rPr>
          <w:b/>
          <w:bCs/>
        </w:rPr>
        <w:t>– Te Tari Taake</w:t>
      </w:r>
      <w:r w:rsidR="00921D65">
        <w:t>.</w:t>
      </w:r>
    </w:p>
    <w:p w14:paraId="149FF2CC" w14:textId="76AE26A4" w:rsidR="000F6626" w:rsidRDefault="000F6626" w:rsidP="005D4244"/>
    <w:p w14:paraId="3E82FAB2" w14:textId="12B4F0B9" w:rsidR="000F6626" w:rsidRDefault="007F62EF" w:rsidP="005D4244">
      <w:r>
        <w:rPr>
          <w:noProof/>
        </w:rPr>
        <w:drawing>
          <wp:anchor distT="0" distB="0" distL="114300" distR="114300" simplePos="0" relativeHeight="251996160" behindDoc="0" locked="0" layoutInCell="1" allowOverlap="1" wp14:anchorId="71C3133B" wp14:editId="1B492CB5">
            <wp:simplePos x="0" y="0"/>
            <wp:positionH relativeFrom="margin">
              <wp:align>left</wp:align>
            </wp:positionH>
            <wp:positionV relativeFrom="paragraph">
              <wp:posOffset>191521</wp:posOffset>
            </wp:positionV>
            <wp:extent cx="1311965" cy="1311965"/>
            <wp:effectExtent l="0" t="0" r="2540" b="2540"/>
            <wp:wrapNone/>
            <wp:docPr id="1003852614" name="Picture 10038526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3852614" name="Picture 10038526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605" cy="1314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92064" behindDoc="1" locked="0" layoutInCell="1" allowOverlap="1" wp14:anchorId="57DE74BE" wp14:editId="3D289F8B">
                <wp:simplePos x="0" y="0"/>
                <wp:positionH relativeFrom="margin">
                  <wp:align>right</wp:align>
                </wp:positionH>
                <wp:positionV relativeFrom="paragraph">
                  <wp:posOffset>245856</wp:posOffset>
                </wp:positionV>
                <wp:extent cx="3600000" cy="1121134"/>
                <wp:effectExtent l="0" t="0" r="635" b="3175"/>
                <wp:wrapNone/>
                <wp:docPr id="1091331642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2113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882B72" id="Rectangle 10" o:spid="_x0000_s1026" alt="&quot;&quot;" style="position:absolute;margin-left:232.25pt;margin-top:19.35pt;width:283.45pt;height:88.3pt;z-index:-2513244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</w:p>
    <w:p w14:paraId="2207B2B6" w14:textId="38E22072" w:rsidR="000F6626" w:rsidRDefault="000F6626" w:rsidP="005D4244">
      <w:r w:rsidRPr="007F62EF">
        <w:rPr>
          <w:b/>
          <w:bCs/>
        </w:rPr>
        <w:t>Inland Revenue</w:t>
      </w:r>
      <w:r w:rsidR="000976FA">
        <w:rPr>
          <w:b/>
          <w:bCs/>
        </w:rPr>
        <w:t xml:space="preserve"> </w:t>
      </w:r>
      <w:r w:rsidR="000976FA" w:rsidRPr="000976FA">
        <w:rPr>
          <w:b/>
          <w:bCs/>
        </w:rPr>
        <w:t>– Te Tari Taake</w:t>
      </w:r>
      <w:r>
        <w:t xml:space="preserve"> is the government agency that </w:t>
      </w:r>
      <w:r w:rsidR="007F62EF">
        <w:t xml:space="preserve">looks after things to do with </w:t>
      </w:r>
      <w:r w:rsidR="007F62EF" w:rsidRPr="007F62EF">
        <w:rPr>
          <w:b/>
          <w:bCs/>
        </w:rPr>
        <w:t>tax</w:t>
      </w:r>
      <w:r w:rsidR="007F62EF">
        <w:t>.</w:t>
      </w:r>
    </w:p>
    <w:p w14:paraId="5E206A60" w14:textId="77777777" w:rsidR="000976FA" w:rsidRDefault="000976FA" w:rsidP="005D4244"/>
    <w:p w14:paraId="6C53B102" w14:textId="2A2A0430" w:rsidR="000976FA" w:rsidRDefault="000976FA" w:rsidP="005D4244">
      <w:r>
        <w:rPr>
          <w:noProof/>
        </w:rPr>
        <mc:AlternateContent>
          <mc:Choice Requires="wps">
            <w:drawing>
              <wp:anchor distT="0" distB="0" distL="114300" distR="114300" simplePos="0" relativeHeight="252010496" behindDoc="1" locked="0" layoutInCell="1" allowOverlap="1" wp14:anchorId="3CF4EDD1" wp14:editId="312212FA">
                <wp:simplePos x="0" y="0"/>
                <wp:positionH relativeFrom="margin">
                  <wp:align>right</wp:align>
                </wp:positionH>
                <wp:positionV relativeFrom="paragraph">
                  <wp:posOffset>296490</wp:posOffset>
                </wp:positionV>
                <wp:extent cx="3600000" cy="1065475"/>
                <wp:effectExtent l="0" t="0" r="635" b="1905"/>
                <wp:wrapNone/>
                <wp:docPr id="1856893882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06547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A67A4D" id="Rectangle 10" o:spid="_x0000_s1026" alt="&quot;&quot;" style="position:absolute;margin-left:232.25pt;margin-top:23.35pt;width:283.45pt;height:83.9pt;z-index:-2513059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" fillcolor="#ffe599 [1303]" stroked="f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2008448" behindDoc="0" locked="0" layoutInCell="1" allowOverlap="1" wp14:anchorId="40CC9E14" wp14:editId="02AFE648">
            <wp:simplePos x="0" y="0"/>
            <wp:positionH relativeFrom="margin">
              <wp:align>left</wp:align>
            </wp:positionH>
            <wp:positionV relativeFrom="paragraph">
              <wp:posOffset>105051</wp:posOffset>
            </wp:positionV>
            <wp:extent cx="1311965" cy="1311965"/>
            <wp:effectExtent l="0" t="0" r="2540" b="2540"/>
            <wp:wrapNone/>
            <wp:docPr id="281702842" name="Picture 2817028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1702842" name="Picture 2817028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311965" cy="1311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344B42" w14:textId="1A21353E" w:rsidR="000976FA" w:rsidRPr="000976FA" w:rsidRDefault="000976FA" w:rsidP="005D4244">
      <w:r>
        <w:t xml:space="preserve">In this document </w:t>
      </w:r>
      <w:r w:rsidRPr="007F62EF">
        <w:rPr>
          <w:b/>
          <w:bCs/>
        </w:rPr>
        <w:t xml:space="preserve">Inland </w:t>
      </w:r>
      <w:r w:rsidR="007909E1">
        <w:rPr>
          <w:b/>
          <w:bCs/>
        </w:rPr>
        <w:br/>
      </w:r>
      <w:r w:rsidRPr="007F62EF">
        <w:rPr>
          <w:b/>
          <w:bCs/>
        </w:rPr>
        <w:t>Revenue</w:t>
      </w:r>
      <w:r>
        <w:rPr>
          <w:b/>
          <w:bCs/>
        </w:rPr>
        <w:t xml:space="preserve"> </w:t>
      </w:r>
      <w:r w:rsidRPr="000976FA">
        <w:rPr>
          <w:b/>
          <w:bCs/>
        </w:rPr>
        <w:t>– Te Tari Taake</w:t>
      </w:r>
      <w:r>
        <w:t xml:space="preserve"> will be called Inland Revenue.</w:t>
      </w:r>
      <w:r w:rsidRPr="000976FA">
        <w:rPr>
          <w:noProof/>
        </w:rPr>
        <w:t xml:space="preserve"> </w:t>
      </w:r>
    </w:p>
    <w:p w14:paraId="0CAD360F" w14:textId="092FCB0A" w:rsidR="007F62EF" w:rsidRDefault="007F62EF" w:rsidP="005D4244"/>
    <w:p w14:paraId="48C34A9C" w14:textId="60C13D60" w:rsidR="007F62EF" w:rsidRDefault="007F62EF" w:rsidP="005D4244">
      <w:r>
        <w:rPr>
          <w:noProof/>
        </w:rPr>
        <mc:AlternateContent>
          <mc:Choice Requires="wps">
            <w:drawing>
              <wp:anchor distT="0" distB="0" distL="114300" distR="114300" simplePos="0" relativeHeight="251994112" behindDoc="1" locked="0" layoutInCell="1" allowOverlap="1" wp14:anchorId="0FDDA1D5" wp14:editId="5A7D7D9F">
                <wp:simplePos x="0" y="0"/>
                <wp:positionH relativeFrom="margin">
                  <wp:posOffset>2181225</wp:posOffset>
                </wp:positionH>
                <wp:positionV relativeFrom="paragraph">
                  <wp:posOffset>229870</wp:posOffset>
                </wp:positionV>
                <wp:extent cx="3600000" cy="2247900"/>
                <wp:effectExtent l="0" t="0" r="635" b="0"/>
                <wp:wrapNone/>
                <wp:docPr id="2032858098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2479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C2CEB0" id="Rectangle 10" o:spid="_x0000_s1026" alt="&quot;&quot;" style="position:absolute;margin-left:171.75pt;margin-top:18.1pt;width:283.45pt;height:177pt;z-index:-251322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</w:p>
    <w:p w14:paraId="6F4D9160" w14:textId="705C6A0F" w:rsidR="0037193E" w:rsidRDefault="0037193E" w:rsidP="005D4244">
      <w:r>
        <w:rPr>
          <w:noProof/>
        </w:rPr>
        <mc:AlternateContent>
          <mc:Choice Requires="wpg">
            <w:drawing>
              <wp:anchor distT="0" distB="0" distL="114300" distR="114300" simplePos="0" relativeHeight="252006400" behindDoc="0" locked="0" layoutInCell="1" allowOverlap="1" wp14:anchorId="3911390B" wp14:editId="1E21686D">
                <wp:simplePos x="0" y="0"/>
                <wp:positionH relativeFrom="column">
                  <wp:posOffset>0</wp:posOffset>
                </wp:positionH>
                <wp:positionV relativeFrom="paragraph">
                  <wp:posOffset>194310</wp:posOffset>
                </wp:positionV>
                <wp:extent cx="1584000" cy="1512000"/>
                <wp:effectExtent l="0" t="0" r="0" b="0"/>
                <wp:wrapNone/>
                <wp:docPr id="649306652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84000" cy="1512000"/>
                          <a:chOff x="-1" y="-111319"/>
                          <a:chExt cx="1471765" cy="1398961"/>
                        </a:xfrm>
                      </wpg:grpSpPr>
                      <pic:pic xmlns:pic="http://schemas.openxmlformats.org/drawingml/2006/picture">
                        <pic:nvPicPr>
                          <pic:cNvPr id="971074811" name="Picture 99384094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453224" y="652007"/>
                            <a:ext cx="1018540" cy="6356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66230763" name="Picture 87453000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-1" y="-111319"/>
                            <a:ext cx="787284" cy="78717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02748067" name="Arrow: Curved Down 1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287530">
                            <a:off x="748936" y="176419"/>
                            <a:ext cx="603451" cy="315309"/>
                          </a:xfrm>
                          <a:prstGeom prst="curvedDown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FC9FE8D" id="Group 15" o:spid="_x0000_s1026" style="position:absolute;margin-left:0;margin-top:15.3pt;width:124.7pt;height:119.05pt;z-index:252006400;mso-width-relative:margin;mso-height-relative:margin" coordorigin=",-1113" coordsize="14717,1398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">
                <v:shape id="Picture 993840943" o:spid="_x0000_s1027" type="#_x0000_t75" alt="&quot;&quot;" style="position:absolute;left:4532;top:6520;width:10185;height:63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">
                  <v:imagedata r:id="rId22" o:title=""/>
                </v:shape>
                <v:shape id="Picture 874530007" o:spid="_x0000_s1028" type="#_x0000_t75" alt="&quot;&quot;" style="position:absolute;top:-1113;width:7872;height:78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">
                  <v:imagedata r:id="rId23" o:title=""/>
                </v:shape>
                <v:shapetype id="_x0000_t105" coordsize="21600,21600" o:spt="105" adj="12960,19440,14400" path="wr,0@3@23,0@22@4,0@15,0@1@23@7,0@13@2l@14@2@8@22@12@2at,0@3@23@11@2@17@26@15,0@1@23@17@26@15@22xewr,0@3@23@4,0@17@26nfe">
                  <v:stroke joinstyle="miter"/>
                  <v:formulas>
                    <v:f eqn="val #0"/>
                    <v:f eqn="val #1"/>
                    <v:f eqn="val #2"/>
                    <v:f eqn="sum #0 width #1"/>
                    <v:f eqn="prod @3 1 2"/>
                    <v:f eqn="sum #1 #1 width"/>
                    <v:f eqn="sum @5 #1 #0"/>
                    <v:f eqn="prod @6 1 2"/>
                    <v:f eqn="mid width #0"/>
                    <v:f eqn="sum height 0 #2"/>
                    <v:f eqn="ellipse @9 height @4"/>
                    <v:f eqn="sum @4 @10 0"/>
                    <v:f eqn="sum @11 #1 width"/>
                    <v:f eqn="sum @7 @10 0"/>
                    <v:f eqn="sum @12 width #0"/>
                    <v:f eqn="sum @5 0 #0"/>
                    <v:f eqn="prod @15 1 2"/>
                    <v:f eqn="mid @4 @7"/>
                    <v:f eqn="sum #0 #1 width"/>
                    <v:f eqn="prod @18 1 2"/>
                    <v:f eqn="sum @17 0 @19"/>
                    <v:f eqn="val width"/>
                    <v:f eqn="val height"/>
                    <v:f eqn="prod height 2 1"/>
                    <v:f eqn="sum @17 0 @4"/>
                    <v:f eqn="ellipse @24 @4 height"/>
                    <v:f eqn="sum height 0 @25"/>
                    <v:f eqn="sum @8 128 0"/>
                    <v:f eqn="prod @5 1 2"/>
                    <v:f eqn="sum @5 0 128"/>
                    <v:f eqn="sum #0 @17 @12"/>
                    <v:f eqn="ellipse @20 @4 height"/>
                    <v:f eqn="sum width 0 #0"/>
                    <v:f eqn="prod @32 1 2"/>
                    <v:f eqn="prod height height 1"/>
                    <v:f eqn="prod @9 @9 1"/>
                    <v:f eqn="sum @34 0 @35"/>
                    <v:f eqn="sqrt @36"/>
                    <v:f eqn="sum @37 height 0"/>
                    <v:f eqn="prod width height @38"/>
                    <v:f eqn="sum @39 64 0"/>
                    <v:f eqn="prod #0 1 2"/>
                    <v:f eqn="ellipse @33 @41 height"/>
                    <v:f eqn="sum height 0 @42"/>
                    <v:f eqn="sum @43 64 0"/>
                    <v:f eqn="prod @4 1 2"/>
                    <v:f eqn="sum #1 0 @45"/>
                    <v:f eqn="prod height 4390 32768"/>
                    <v:f eqn="prod height 28378 32768"/>
                  </v:formulas>
                  <v:path o:extrusionok="f" o:connecttype="custom" o:connectlocs="@17,0;@16,@22;@12,@2;@8,@22;@14,@2" o:connectangles="270,90,90,90,0" textboxrect="@45,@47,@46,@48"/>
                  <v:handles>
                    <v:h position="#0,bottomRight" xrange="@40,@29"/>
                    <v:h position="#1,bottomRight" xrange="@27,@21"/>
                    <v:h position="bottomRight,#2" yrange="@44,@22"/>
                  </v:handles>
                  <o:complex v:ext="view"/>
                </v:shapetype>
                <v:shape id="Arrow: Curved Down 14" o:spid="_x0000_s1029" type="#_x0000_t105" alt="&quot;&quot;" style="position:absolute;left:7489;top:1764;width:6034;height:3153;rotation:249859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" adj="15957,20189,16200" fillcolor="#4472c4 [3204]" strokecolor="#09101d [484]" strokeweight="1pt"/>
              </v:group>
            </w:pict>
          </mc:Fallback>
        </mc:AlternateContent>
      </w:r>
      <w:r w:rsidR="007F62EF" w:rsidRPr="007F62EF">
        <w:rPr>
          <w:b/>
          <w:bCs/>
        </w:rPr>
        <w:t>Tax</w:t>
      </w:r>
      <w:r w:rsidR="007F62EF">
        <w:t xml:space="preserve"> is money </w:t>
      </w:r>
      <w:r>
        <w:t xml:space="preserve">that goes to the </w:t>
      </w:r>
      <w:r w:rsidR="007F62EF">
        <w:t>Government.</w:t>
      </w:r>
    </w:p>
    <w:p w14:paraId="5B5544D6" w14:textId="77777777" w:rsidR="0037193E" w:rsidRDefault="0037193E" w:rsidP="005D4244"/>
    <w:p w14:paraId="0D2BE9E5" w14:textId="77777777" w:rsidR="0037193E" w:rsidRDefault="0037193E" w:rsidP="005D4244"/>
    <w:p w14:paraId="5F5502CF" w14:textId="5AAEC853" w:rsidR="007F62EF" w:rsidRDefault="0037193E" w:rsidP="005D4244">
      <w:r>
        <w:t>When you are paid some of it goes to the government as tax.</w:t>
      </w:r>
      <w:r w:rsidR="007F62EF">
        <w:t xml:space="preserve"> </w:t>
      </w:r>
    </w:p>
    <w:p w14:paraId="78F2859D" w14:textId="77777777" w:rsidR="00921D65" w:rsidRDefault="00921D65" w:rsidP="005D4244"/>
    <w:p w14:paraId="039320DB" w14:textId="5E803863" w:rsidR="0037193E" w:rsidRDefault="00157364" w:rsidP="0037193E">
      <w:r>
        <w:rPr>
          <w:noProof/>
        </w:rPr>
        <w:lastRenderedPageBreak/>
        <w:drawing>
          <wp:anchor distT="0" distB="0" distL="114300" distR="114300" simplePos="0" relativeHeight="251836416" behindDoc="0" locked="0" layoutInCell="1" allowOverlap="1" wp14:anchorId="71EA151D" wp14:editId="14A39E91">
            <wp:simplePos x="0" y="0"/>
            <wp:positionH relativeFrom="margin">
              <wp:align>left</wp:align>
            </wp:positionH>
            <wp:positionV relativeFrom="paragraph">
              <wp:posOffset>225558</wp:posOffset>
            </wp:positionV>
            <wp:extent cx="1620000" cy="663024"/>
            <wp:effectExtent l="0" t="0" r="0" b="3810"/>
            <wp:wrapNone/>
            <wp:docPr id="557813038" name="Picture 5578130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7813038" name="Picture 5578130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6630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193E">
        <w:t>This Easy Read</w:t>
      </w:r>
      <w:r w:rsidR="00921D65">
        <w:t xml:space="preserve"> is about an</w:t>
      </w:r>
      <w:r w:rsidR="00AE71C3">
        <w:t xml:space="preserve"> increase to the</w:t>
      </w:r>
      <w:r w:rsidR="00921D65">
        <w:t xml:space="preserve"> </w:t>
      </w:r>
      <w:r w:rsidR="00921D65" w:rsidRPr="00921D65">
        <w:rPr>
          <w:b/>
          <w:bCs/>
        </w:rPr>
        <w:t>in-work tax credit</w:t>
      </w:r>
    </w:p>
    <w:p w14:paraId="18ED1CFF" w14:textId="4035392D" w:rsidR="00921D65" w:rsidRDefault="00921D65" w:rsidP="005D4244"/>
    <w:p w14:paraId="125F02F7" w14:textId="2FEBE585" w:rsidR="00921D65" w:rsidRDefault="007909E1" w:rsidP="005D4244">
      <w:r>
        <w:rPr>
          <w:noProof/>
        </w:rPr>
        <mc:AlternateContent>
          <mc:Choice Requires="wps">
            <w:drawing>
              <wp:anchor distT="0" distB="0" distL="114300" distR="114300" simplePos="0" relativeHeight="251824128" behindDoc="1" locked="0" layoutInCell="1" allowOverlap="1" wp14:anchorId="7040D9B2" wp14:editId="78914DD2">
                <wp:simplePos x="0" y="0"/>
                <wp:positionH relativeFrom="margin">
                  <wp:posOffset>2162755</wp:posOffset>
                </wp:positionH>
                <wp:positionV relativeFrom="paragraph">
                  <wp:posOffset>274182</wp:posOffset>
                </wp:positionV>
                <wp:extent cx="3599815" cy="5876014"/>
                <wp:effectExtent l="0" t="0" r="635" b="0"/>
                <wp:wrapNone/>
                <wp:docPr id="93145327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587601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DFFD16" id="Rectangle 10" o:spid="_x0000_s1026" alt="&quot;&quot;" style="position:absolute;margin-left:170.3pt;margin-top:21.6pt;width:283.45pt;height:462.7pt;z-index:-251492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" fillcolor="#bdd6ee [1304]" stroked="f" strokeweight="1pt">
                <w10:wrap anchorx="margin"/>
              </v:rect>
            </w:pict>
          </mc:Fallback>
        </mc:AlternateContent>
      </w:r>
    </w:p>
    <w:p w14:paraId="3165AC54" w14:textId="1166CDA5" w:rsidR="00AE71C3" w:rsidRDefault="00157364" w:rsidP="005D4244">
      <w:r>
        <w:rPr>
          <w:noProof/>
        </w:rPr>
        <w:drawing>
          <wp:anchor distT="0" distB="0" distL="114300" distR="114300" simplePos="0" relativeHeight="251842560" behindDoc="0" locked="0" layoutInCell="1" allowOverlap="1" wp14:anchorId="16A32444" wp14:editId="77C02E69">
            <wp:simplePos x="0" y="0"/>
            <wp:positionH relativeFrom="margin">
              <wp:align>left</wp:align>
            </wp:positionH>
            <wp:positionV relativeFrom="paragraph">
              <wp:posOffset>77402</wp:posOffset>
            </wp:positionV>
            <wp:extent cx="1667251" cy="567891"/>
            <wp:effectExtent l="0" t="0" r="0" b="3810"/>
            <wp:wrapNone/>
            <wp:docPr id="96061975" name="Picture 960619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061975" name="Picture 960619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7251" cy="5678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D65">
        <w:t xml:space="preserve">Here an </w:t>
      </w:r>
      <w:r w:rsidR="00921D65" w:rsidRPr="00921D65">
        <w:rPr>
          <w:b/>
          <w:bCs/>
        </w:rPr>
        <w:t>in-work tax credit</w:t>
      </w:r>
      <w:r w:rsidR="00921D65">
        <w:t xml:space="preserve"> is</w:t>
      </w:r>
      <w:r w:rsidR="00AE71C3">
        <w:t xml:space="preserve"> money:</w:t>
      </w:r>
    </w:p>
    <w:p w14:paraId="6CAB8C90" w14:textId="74ADD0C2" w:rsidR="00921D65" w:rsidRDefault="00AE71C3" w:rsidP="005D4244">
      <w:pPr>
        <w:pStyle w:val="Listtoplevel"/>
      </w:pPr>
      <w:r>
        <w:t xml:space="preserve">paid by </w:t>
      </w:r>
      <w:r w:rsidRPr="00AE71C3">
        <w:t>Inland Revenue</w:t>
      </w:r>
      <w:r>
        <w:t xml:space="preserve"> </w:t>
      </w:r>
    </w:p>
    <w:p w14:paraId="581D17C2" w14:textId="3A9B467E" w:rsidR="00AE71C3" w:rsidRDefault="00157364" w:rsidP="005D4244">
      <w:pPr>
        <w:pStyle w:val="Listtoplevel"/>
      </w:pPr>
      <w:r>
        <w:drawing>
          <wp:anchor distT="0" distB="0" distL="114300" distR="114300" simplePos="0" relativeHeight="251840512" behindDoc="0" locked="0" layoutInCell="1" allowOverlap="1" wp14:anchorId="31BDA857" wp14:editId="6406E65B">
            <wp:simplePos x="0" y="0"/>
            <wp:positionH relativeFrom="margin">
              <wp:align>left</wp:align>
            </wp:positionH>
            <wp:positionV relativeFrom="paragraph">
              <wp:posOffset>304165</wp:posOffset>
            </wp:positionV>
            <wp:extent cx="1620000" cy="1258981"/>
            <wp:effectExtent l="0" t="0" r="0" b="0"/>
            <wp:wrapNone/>
            <wp:docPr id="1223376069" name="Picture 12233760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3376069" name="Picture 12233760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589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71C3">
        <w:t xml:space="preserve">to people who </w:t>
      </w:r>
      <w:r w:rsidR="005D4244">
        <w:t xml:space="preserve">get </w:t>
      </w:r>
      <w:r w:rsidR="005D4244" w:rsidRPr="007F62EF">
        <w:rPr>
          <w:b/>
          <w:bCs/>
        </w:rPr>
        <w:t>Working for Families</w:t>
      </w:r>
      <w:r w:rsidR="005D4244">
        <w:t>.</w:t>
      </w:r>
    </w:p>
    <w:p w14:paraId="72B7303C" w14:textId="77777777" w:rsidR="007909E1" w:rsidRDefault="007909E1" w:rsidP="007909E1"/>
    <w:p w14:paraId="3835AF3B" w14:textId="1D78A56C" w:rsidR="007909E1" w:rsidRDefault="007909E1" w:rsidP="007909E1"/>
    <w:p w14:paraId="00A916D2" w14:textId="6B1525BE" w:rsidR="007909E1" w:rsidRDefault="00B912CB" w:rsidP="007909E1">
      <w:r>
        <w:rPr>
          <w:noProof/>
        </w:rPr>
        <w:drawing>
          <wp:anchor distT="0" distB="0" distL="114300" distR="114300" simplePos="0" relativeHeight="252014592" behindDoc="0" locked="0" layoutInCell="1" allowOverlap="1" wp14:anchorId="7084CF2D" wp14:editId="1AF8E95C">
            <wp:simplePos x="0" y="0"/>
            <wp:positionH relativeFrom="margin">
              <wp:align>left</wp:align>
            </wp:positionH>
            <wp:positionV relativeFrom="paragraph">
              <wp:posOffset>196850</wp:posOffset>
            </wp:positionV>
            <wp:extent cx="1593419" cy="1258981"/>
            <wp:effectExtent l="0" t="0" r="0" b="0"/>
            <wp:wrapNone/>
            <wp:docPr id="1206540659" name="Picture 12065406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6540659" name="Picture 12065406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593419" cy="12589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909E1">
        <w:t xml:space="preserve">Families can choose to get an </w:t>
      </w:r>
      <w:r w:rsidR="007909E1">
        <w:br/>
        <w:t>in-work tax credit paid:</w:t>
      </w:r>
    </w:p>
    <w:p w14:paraId="62F1F80B" w14:textId="2B040F8D" w:rsidR="007909E1" w:rsidRDefault="007909E1" w:rsidP="007909E1">
      <w:pPr>
        <w:pStyle w:val="Listtoplevel"/>
      </w:pPr>
      <w:r>
        <w:t>every week</w:t>
      </w:r>
    </w:p>
    <w:p w14:paraId="49DEB92E" w14:textId="145ADC12" w:rsidR="007909E1" w:rsidRDefault="00E23A25" w:rsidP="007909E1">
      <w:pPr>
        <w:pStyle w:val="Listtoplevel"/>
      </w:pPr>
      <w:r>
        <w:drawing>
          <wp:anchor distT="0" distB="0" distL="114300" distR="114300" simplePos="0" relativeHeight="252024832" behindDoc="0" locked="0" layoutInCell="1" allowOverlap="1" wp14:anchorId="720AB5F2" wp14:editId="2D11818E">
            <wp:simplePos x="0" y="0"/>
            <wp:positionH relativeFrom="margin">
              <wp:align>left</wp:align>
            </wp:positionH>
            <wp:positionV relativeFrom="paragraph">
              <wp:posOffset>464875</wp:posOffset>
            </wp:positionV>
            <wp:extent cx="1258981" cy="1258981"/>
            <wp:effectExtent l="0" t="0" r="0" b="0"/>
            <wp:wrapNone/>
            <wp:docPr id="1825634961" name="Picture 18256349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5634961" name="Picture 18256349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258981" cy="12589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909E1">
        <w:t>every 2 weeks</w:t>
      </w:r>
    </w:p>
    <w:p w14:paraId="403FC3E5" w14:textId="2F922324" w:rsidR="007909E1" w:rsidRDefault="007909E1" w:rsidP="007909E1">
      <w:pPr>
        <w:pStyle w:val="Listtoplevel"/>
      </w:pPr>
      <w:r>
        <w:t xml:space="preserve">at the end of the </w:t>
      </w:r>
      <w:r w:rsidRPr="007909E1">
        <w:rPr>
          <w:b/>
          <w:bCs/>
        </w:rPr>
        <w:t>tax year</w:t>
      </w:r>
      <w:r>
        <w:t xml:space="preserve"> as a lump sum</w:t>
      </w:r>
      <w:r w:rsidR="00B912CB">
        <w:t xml:space="preserve"> / paid all at once</w:t>
      </w:r>
      <w:r>
        <w:t xml:space="preserve">. </w:t>
      </w:r>
    </w:p>
    <w:p w14:paraId="77BA550D" w14:textId="77777777" w:rsidR="007909E1" w:rsidRDefault="007909E1" w:rsidP="007909E1"/>
    <w:p w14:paraId="407DD3F8" w14:textId="36399880" w:rsidR="0037193E" w:rsidRDefault="0037193E">
      <w:pPr>
        <w:spacing w:line="240" w:lineRule="auto"/>
        <w:ind w:left="0"/>
      </w:pPr>
      <w:r>
        <w:br w:type="page"/>
      </w:r>
    </w:p>
    <w:p w14:paraId="1AD20953" w14:textId="3148663C" w:rsidR="00B912CB" w:rsidRDefault="00A16D9D" w:rsidP="007F62EF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2059648" behindDoc="0" locked="0" layoutInCell="1" allowOverlap="1" wp14:anchorId="4186E57C" wp14:editId="6E9DFBEA">
                <wp:simplePos x="0" y="0"/>
                <wp:positionH relativeFrom="column">
                  <wp:posOffset>360218</wp:posOffset>
                </wp:positionH>
                <wp:positionV relativeFrom="paragraph">
                  <wp:posOffset>-263236</wp:posOffset>
                </wp:positionV>
                <wp:extent cx="850265" cy="2153077"/>
                <wp:effectExtent l="0" t="0" r="6985" b="0"/>
                <wp:wrapNone/>
                <wp:docPr id="810367184" name="Group 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50265" cy="2153077"/>
                          <a:chOff x="-850149" y="290945"/>
                          <a:chExt cx="850265" cy="2153077"/>
                        </a:xfrm>
                      </wpg:grpSpPr>
                      <pic:pic xmlns:pic="http://schemas.openxmlformats.org/drawingml/2006/picture">
                        <pic:nvPicPr>
                          <pic:cNvPr id="1682322087" name="Picture 124187175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-802524" y="290945"/>
                            <a:ext cx="802640" cy="8026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64177093" name="Picture 196939397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-850149" y="1593757"/>
                            <a:ext cx="850265" cy="85026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31472384" name="Arrow: Down 1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-577538" y="1115215"/>
                            <a:ext cx="266700" cy="413385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7690B83C" id="Group 17" o:spid="_x0000_s1026" alt="&quot;&quot;" style="position:absolute;margin-left:28.35pt;margin-top:-20.75pt;width:66.95pt;height:169.55pt;z-index:252059648;mso-width-relative:margin" coordorigin="-8501,2909" coordsize="8502,215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">
                <v:shape id="Picture 1241871759" o:spid="_x0000_s1027" type="#_x0000_t75" alt="&quot;&quot;" style="position:absolute;left:-8025;top:2909;width:8026;height:80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">
                  <v:imagedata r:id="rId30" o:title=""/>
                </v:shape>
                <v:shape id="Picture 1969393972" o:spid="_x0000_s1028" type="#_x0000_t75" alt="&quot;&quot;" style="position:absolute;left:-8501;top:15937;width:8502;height:85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">
                  <v:imagedata r:id="rId31" o:title=""/>
                </v:shape>
                <v:shapetype id="_x0000_t67" coordsize="21600,21600" o:spt="67" adj="16200,5400" path="m0@0l@1@0@1,0@2,0@2@0,21600@0,10800,216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10800,0;0,@0;10800,21600;21600,@0" o:connectangles="270,180,90,0" textboxrect="@1,0,@2,@6"/>
                  <v:handles>
                    <v:h position="#1,#0" xrange="0,10800" yrange="0,21600"/>
                  </v:handles>
                </v:shapetype>
                <v:shape id="Arrow: Down 16" o:spid="_x0000_s1029" type="#_x0000_t67" alt="&quot;&quot;" style="position:absolute;left:-5775;top:11152;width:2667;height:41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" adj="14632" fillcolor="#4472c4 [3204]" strokecolor="#09101d [484]" strokeweight="1pt"/>
              </v:group>
            </w:pict>
          </mc:Fallback>
        </mc:AlternateContent>
      </w:r>
      <w:r w:rsidR="00B912CB">
        <w:rPr>
          <w:noProof/>
        </w:rPr>
        <mc:AlternateContent>
          <mc:Choice Requires="wps">
            <w:drawing>
              <wp:anchor distT="0" distB="0" distL="114300" distR="114300" simplePos="0" relativeHeight="252016640" behindDoc="1" locked="0" layoutInCell="1" allowOverlap="1" wp14:anchorId="26EC5DA4" wp14:editId="5A1D31EF">
                <wp:simplePos x="0" y="0"/>
                <wp:positionH relativeFrom="margin">
                  <wp:align>right</wp:align>
                </wp:positionH>
                <wp:positionV relativeFrom="paragraph">
                  <wp:posOffset>-127193</wp:posOffset>
                </wp:positionV>
                <wp:extent cx="3599815" cy="1828800"/>
                <wp:effectExtent l="0" t="0" r="635" b="0"/>
                <wp:wrapNone/>
                <wp:docPr id="406880996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8288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DE436A" id="Rectangle 10" o:spid="_x0000_s1026" alt="&quot;&quot;" style="position:absolute;margin-left:232.25pt;margin-top:-10pt;width:283.45pt;height:2in;z-index:-2512998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  <w:r w:rsidR="00B912CB">
        <w:t xml:space="preserve">The </w:t>
      </w:r>
      <w:r w:rsidR="00B912CB" w:rsidRPr="00B912CB">
        <w:rPr>
          <w:b/>
          <w:bCs/>
        </w:rPr>
        <w:t>tax year</w:t>
      </w:r>
      <w:r w:rsidR="00B912CB">
        <w:t xml:space="preserve"> goes:</w:t>
      </w:r>
    </w:p>
    <w:p w14:paraId="484BD0C3" w14:textId="52096409" w:rsidR="0077135D" w:rsidRDefault="00B912CB" w:rsidP="00B912CB">
      <w:pPr>
        <w:pStyle w:val="Listtoplevel"/>
      </w:pPr>
      <w:r>
        <w:t>from 1 April of 1 year</w:t>
      </w:r>
    </w:p>
    <w:p w14:paraId="23FD10C8" w14:textId="6A67CC21" w:rsidR="00B912CB" w:rsidRDefault="00B912CB" w:rsidP="00B912CB">
      <w:pPr>
        <w:pStyle w:val="Listtoplevel"/>
      </w:pPr>
      <w:r>
        <w:t>to 31 March of the next year.</w:t>
      </w:r>
    </w:p>
    <w:p w14:paraId="472F9F82" w14:textId="77777777" w:rsidR="00B912CB" w:rsidRDefault="00B912CB" w:rsidP="005D4244"/>
    <w:p w14:paraId="63FCF7A3" w14:textId="68FDC032" w:rsidR="0077135D" w:rsidRDefault="00A16D9D" w:rsidP="005D4244">
      <w:r>
        <w:rPr>
          <w:noProof/>
        </w:rPr>
        <w:drawing>
          <wp:anchor distT="0" distB="0" distL="114300" distR="114300" simplePos="0" relativeHeight="251846656" behindDoc="0" locked="0" layoutInCell="1" allowOverlap="1" wp14:anchorId="1ABD3094" wp14:editId="22C16DEE">
            <wp:simplePos x="0" y="0"/>
            <wp:positionH relativeFrom="margin">
              <wp:posOffset>100677</wp:posOffset>
            </wp:positionH>
            <wp:positionV relativeFrom="paragraph">
              <wp:posOffset>307628</wp:posOffset>
            </wp:positionV>
            <wp:extent cx="1356995" cy="1339850"/>
            <wp:effectExtent l="0" t="0" r="0" b="0"/>
            <wp:wrapNone/>
            <wp:docPr id="907095266" name="Picture 9070952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7095266" name="Picture 9070952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6995" cy="1339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7135D">
        <w:rPr>
          <w:noProof/>
        </w:rPr>
        <mc:AlternateContent>
          <mc:Choice Requires="wps">
            <w:drawing>
              <wp:anchor distT="0" distB="0" distL="114300" distR="114300" simplePos="0" relativeHeight="251834368" behindDoc="1" locked="0" layoutInCell="1" allowOverlap="1" wp14:anchorId="4E30AC5A" wp14:editId="406242A6">
                <wp:simplePos x="0" y="0"/>
                <wp:positionH relativeFrom="margin">
                  <wp:posOffset>2131060</wp:posOffset>
                </wp:positionH>
                <wp:positionV relativeFrom="paragraph">
                  <wp:posOffset>299720</wp:posOffset>
                </wp:positionV>
                <wp:extent cx="3599815" cy="2454275"/>
                <wp:effectExtent l="0" t="0" r="635" b="3175"/>
                <wp:wrapNone/>
                <wp:docPr id="1553455315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4542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FB6246" id="Rectangle 10" o:spid="_x0000_s1026" alt="&quot;&quot;" style="position:absolute;margin-left:167.8pt;margin-top:23.6pt;width:283.45pt;height:193.25pt;z-index:-2514821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" fillcolor="#bdd6ee [1304]" stroked="f" strokeweight="1pt">
                <w10:wrap anchorx="margin"/>
              </v:rect>
            </w:pict>
          </mc:Fallback>
        </mc:AlternateContent>
      </w:r>
    </w:p>
    <w:p w14:paraId="5AFC87E7" w14:textId="744DD553" w:rsidR="005D4244" w:rsidRDefault="005D4244" w:rsidP="005D4244">
      <w:r w:rsidRPr="005D4244">
        <w:rPr>
          <w:b/>
          <w:bCs/>
        </w:rPr>
        <w:t>Working for Families</w:t>
      </w:r>
      <w:r>
        <w:t xml:space="preserve"> is payment given to people who:</w:t>
      </w:r>
    </w:p>
    <w:p w14:paraId="7F0BBEA1" w14:textId="59948E42" w:rsidR="005D4244" w:rsidRDefault="005D4244" w:rsidP="005D4244">
      <w:pPr>
        <w:pStyle w:val="Listtoplevel"/>
      </w:pPr>
      <w:r w:rsidRPr="005D4244">
        <w:t xml:space="preserve">have children </w:t>
      </w:r>
    </w:p>
    <w:p w14:paraId="0D5E2158" w14:textId="33226E31" w:rsidR="005D4244" w:rsidRDefault="0056635B" w:rsidP="005D4244">
      <w:pPr>
        <w:pStyle w:val="Listtoplevel"/>
      </w:pPr>
      <w:r>
        <w:drawing>
          <wp:anchor distT="0" distB="0" distL="114300" distR="114300" simplePos="0" relativeHeight="251848704" behindDoc="0" locked="0" layoutInCell="1" allowOverlap="1" wp14:anchorId="6158AD57" wp14:editId="71A2F9A2">
            <wp:simplePos x="0" y="0"/>
            <wp:positionH relativeFrom="margin">
              <wp:posOffset>-47625</wp:posOffset>
            </wp:positionH>
            <wp:positionV relativeFrom="paragraph">
              <wp:posOffset>133235</wp:posOffset>
            </wp:positionV>
            <wp:extent cx="1388110" cy="1258570"/>
            <wp:effectExtent l="0" t="0" r="2540" b="0"/>
            <wp:wrapNone/>
            <wp:docPr id="1162411208" name="Picture 11624112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2411208" name="Picture 116241120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8110" cy="1258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D4244">
        <w:t xml:space="preserve">earn under an income </w:t>
      </w:r>
      <w:r w:rsidR="005D4244">
        <w:br/>
        <w:t>level / amount of money.</w:t>
      </w:r>
    </w:p>
    <w:p w14:paraId="01A3848D" w14:textId="77777777" w:rsidR="005D4244" w:rsidRDefault="005D4244" w:rsidP="005D4244"/>
    <w:p w14:paraId="1112643A" w14:textId="617B3E8B" w:rsidR="007F62EF" w:rsidRDefault="007F62EF">
      <w:pPr>
        <w:spacing w:line="240" w:lineRule="auto"/>
        <w:ind w:left="0"/>
      </w:pPr>
      <w:r>
        <w:br w:type="page"/>
      </w:r>
    </w:p>
    <w:p w14:paraId="528AAE4C" w14:textId="36E71BD5" w:rsidR="00921D65" w:rsidRDefault="000558F5" w:rsidP="005D4244">
      <w:r>
        <w:rPr>
          <w:noProof/>
        </w:rPr>
        <w:lastRenderedPageBreak/>
        <w:drawing>
          <wp:anchor distT="0" distB="0" distL="114300" distR="114300" simplePos="0" relativeHeight="251850752" behindDoc="0" locked="0" layoutInCell="1" allowOverlap="1" wp14:anchorId="534530DD" wp14:editId="144FA235">
            <wp:simplePos x="0" y="0"/>
            <wp:positionH relativeFrom="margin">
              <wp:align>left</wp:align>
            </wp:positionH>
            <wp:positionV relativeFrom="paragraph">
              <wp:posOffset>172361</wp:posOffset>
            </wp:positionV>
            <wp:extent cx="1289785" cy="1838632"/>
            <wp:effectExtent l="0" t="0" r="5715" b="9525"/>
            <wp:wrapNone/>
            <wp:docPr id="2021590937" name="Picture 20215909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1590937" name="Picture 20215909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9785" cy="1838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71C3">
        <w:t xml:space="preserve">The increase </w:t>
      </w:r>
      <w:r w:rsidR="000F430D">
        <w:t>to the in-work tax credit</w:t>
      </w:r>
      <w:r w:rsidR="00AE71C3">
        <w:t xml:space="preserve"> will be </w:t>
      </w:r>
      <w:r w:rsidR="00921D65">
        <w:t>for families:</w:t>
      </w:r>
    </w:p>
    <w:p w14:paraId="7E0BE043" w14:textId="33892C11" w:rsidR="00921D65" w:rsidRDefault="00921D65" w:rsidP="005D4244">
      <w:pPr>
        <w:pStyle w:val="Listtoplevel"/>
      </w:pPr>
      <w:r>
        <w:t>with children</w:t>
      </w:r>
    </w:p>
    <w:p w14:paraId="46FF1BE3" w14:textId="61D29D59" w:rsidR="00921D65" w:rsidRDefault="00921D65" w:rsidP="005D4244">
      <w:pPr>
        <w:pStyle w:val="Listtoplevel"/>
      </w:pPr>
      <w:r>
        <w:t>who have at least 1 parent working</w:t>
      </w:r>
    </w:p>
    <w:p w14:paraId="236B3349" w14:textId="67EB4070" w:rsidR="007F62EF" w:rsidRDefault="007F62EF" w:rsidP="005D4244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855872" behindDoc="0" locked="0" layoutInCell="1" allowOverlap="1" wp14:anchorId="1BDB8BBB" wp14:editId="4E0E8386">
                <wp:simplePos x="0" y="0"/>
                <wp:positionH relativeFrom="margin">
                  <wp:align>left</wp:align>
                </wp:positionH>
                <wp:positionV relativeFrom="paragraph">
                  <wp:posOffset>310818</wp:posOffset>
                </wp:positionV>
                <wp:extent cx="1809516" cy="1309002"/>
                <wp:effectExtent l="0" t="0" r="0" b="5715"/>
                <wp:wrapNone/>
                <wp:docPr id="702527812" name="Group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09516" cy="1309002"/>
                          <a:chOff x="0" y="103825"/>
                          <a:chExt cx="1809516" cy="1205177"/>
                        </a:xfrm>
                      </wpg:grpSpPr>
                      <pic:pic xmlns:pic="http://schemas.openxmlformats.org/drawingml/2006/picture">
                        <pic:nvPicPr>
                          <pic:cNvPr id="1409380031" name="Picture 106710117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5"/>
                          <a:srcRect/>
                          <a:stretch/>
                        </pic:blipFill>
                        <pic:spPr>
                          <a:xfrm>
                            <a:off x="0" y="103825"/>
                            <a:ext cx="1713230" cy="10032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24771476" name="Picture 163471012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35781" y="635267"/>
                            <a:ext cx="673735" cy="6737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DE49F31" id="Group 11" o:spid="_x0000_s1026" alt="&quot;&quot;" style="position:absolute;margin-left:0;margin-top:24.45pt;width:142.5pt;height:103.05pt;z-index:251855872;mso-position-horizontal:left;mso-position-horizontal-relative:margin" coordorigin=",1038" coordsize="18095,1205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">
                <v:shape id="Picture 1067101172" o:spid="_x0000_s1027" type="#_x0000_t75" alt="&quot;&quot;" style="position:absolute;top:1038;width:17132;height:100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">
                  <v:imagedata r:id="rId37" o:title=""/>
                </v:shape>
                <v:shape id="Picture 1634710124" o:spid="_x0000_s1028" type="#_x0000_t75" alt="&quot;&quot;" style="position:absolute;left:11357;top:6352;width:6738;height:6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">
                  <v:imagedata r:id="rId38" o:title=""/>
                </v:shape>
                <w10:wrap anchorx="margin"/>
              </v:group>
            </w:pict>
          </mc:Fallback>
        </mc:AlternateContent>
      </w:r>
      <w:r w:rsidR="00921D65">
        <w:t>who are not getting</w:t>
      </w:r>
      <w:r>
        <w:t>:</w:t>
      </w:r>
    </w:p>
    <w:p w14:paraId="2EB5270B" w14:textId="77777777" w:rsidR="007F62EF" w:rsidRPr="007F62EF" w:rsidRDefault="00921D65" w:rsidP="007F62EF">
      <w:pPr>
        <w:pStyle w:val="Listsecondlevel"/>
      </w:pPr>
      <w:r>
        <w:t xml:space="preserve">a </w:t>
      </w:r>
      <w:r w:rsidRPr="0037193E">
        <w:rPr>
          <w:b/>
          <w:bCs/>
        </w:rPr>
        <w:t>main benefit</w:t>
      </w:r>
    </w:p>
    <w:p w14:paraId="288A780D" w14:textId="0E36AE6C" w:rsidR="00921D65" w:rsidRDefault="007F62EF" w:rsidP="007F62EF">
      <w:pPr>
        <w:pStyle w:val="Listsecondlevel"/>
      </w:pPr>
      <w:r>
        <w:t>student allowance</w:t>
      </w:r>
      <w:r w:rsidR="00921D65">
        <w:t xml:space="preserve">. </w:t>
      </w:r>
    </w:p>
    <w:p w14:paraId="713A11F5" w14:textId="0260C4A3" w:rsidR="005D4244" w:rsidRDefault="005D4244" w:rsidP="0077135D"/>
    <w:p w14:paraId="6D5EBF7A" w14:textId="77777777" w:rsidR="007F62EF" w:rsidRDefault="007F62EF" w:rsidP="0077135D"/>
    <w:p w14:paraId="2E27DD0D" w14:textId="026331BD" w:rsidR="00285273" w:rsidRDefault="000558F5" w:rsidP="005D4244">
      <w:r>
        <w:rPr>
          <w:noProof/>
        </w:rPr>
        <w:drawing>
          <wp:anchor distT="0" distB="0" distL="114300" distR="114300" simplePos="0" relativeHeight="251857920" behindDoc="0" locked="0" layoutInCell="1" allowOverlap="1" wp14:anchorId="344A1BAD" wp14:editId="1DD89555">
            <wp:simplePos x="0" y="0"/>
            <wp:positionH relativeFrom="margin">
              <wp:align>left</wp:align>
            </wp:positionH>
            <wp:positionV relativeFrom="paragraph">
              <wp:posOffset>8155</wp:posOffset>
            </wp:positionV>
            <wp:extent cx="1620000" cy="1242430"/>
            <wp:effectExtent l="0" t="0" r="0" b="0"/>
            <wp:wrapNone/>
            <wp:docPr id="193248236" name="Picture 1932482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248236" name="Picture 1932482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42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5273">
        <w:rPr>
          <w:noProof/>
        </w:rPr>
        <mc:AlternateContent>
          <mc:Choice Requires="wps">
            <w:drawing>
              <wp:anchor distT="0" distB="0" distL="114300" distR="114300" simplePos="0" relativeHeight="251828224" behindDoc="1" locked="0" layoutInCell="1" allowOverlap="1" wp14:anchorId="7BEE5B95" wp14:editId="796375C2">
                <wp:simplePos x="0" y="0"/>
                <wp:positionH relativeFrom="margin">
                  <wp:posOffset>2131060</wp:posOffset>
                </wp:positionH>
                <wp:positionV relativeFrom="paragraph">
                  <wp:posOffset>-26135</wp:posOffset>
                </wp:positionV>
                <wp:extent cx="3600000" cy="3157086"/>
                <wp:effectExtent l="0" t="0" r="635" b="5715"/>
                <wp:wrapNone/>
                <wp:docPr id="627011865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315708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A2982F" id="Rectangle 10" o:spid="_x0000_s1026" alt="&quot;&quot;" style="position:absolute;margin-left:167.8pt;margin-top:-2.05pt;width:283.45pt;height:248.6pt;z-index:-2514882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" fillcolor="#bdd6ee [1304]" stroked="f" strokeweight="1pt">
                <w10:wrap anchorx="margin"/>
              </v:rect>
            </w:pict>
          </mc:Fallback>
        </mc:AlternateContent>
      </w:r>
      <w:r w:rsidR="00285273">
        <w:t xml:space="preserve">Here a </w:t>
      </w:r>
      <w:r w:rsidR="00285273" w:rsidRPr="00285273">
        <w:rPr>
          <w:b/>
          <w:bCs/>
        </w:rPr>
        <w:t>main benefit</w:t>
      </w:r>
      <w:r w:rsidR="00285273">
        <w:t xml:space="preserve"> means:</w:t>
      </w:r>
    </w:p>
    <w:p w14:paraId="649E2A3C" w14:textId="324E56C2" w:rsidR="00285273" w:rsidRDefault="00285273" w:rsidP="005D4244">
      <w:pPr>
        <w:pStyle w:val="Listtoplevel"/>
      </w:pPr>
      <w:r>
        <w:t>Jobseeker Support</w:t>
      </w:r>
    </w:p>
    <w:p w14:paraId="0A0376E5" w14:textId="62B895AD" w:rsidR="00285273" w:rsidRDefault="00285273" w:rsidP="005D4244">
      <w:pPr>
        <w:pStyle w:val="Listtoplevel"/>
      </w:pPr>
      <w:r>
        <w:t>Sole Parent Support</w:t>
      </w:r>
    </w:p>
    <w:p w14:paraId="30AB58CA" w14:textId="2F86A444" w:rsidR="00285273" w:rsidRDefault="000558F5" w:rsidP="005D4244">
      <w:pPr>
        <w:pStyle w:val="Listtoplevel"/>
        <w:numPr>
          <w:ilvl w:val="0"/>
          <w:numId w:val="0"/>
        </w:numPr>
        <w:ind w:left="4253"/>
      </w:pPr>
      <w:r>
        <w:drawing>
          <wp:anchor distT="0" distB="0" distL="114300" distR="114300" simplePos="0" relativeHeight="251859968" behindDoc="0" locked="0" layoutInCell="1" allowOverlap="1" wp14:anchorId="5B5881C5" wp14:editId="18E595B4">
            <wp:simplePos x="0" y="0"/>
            <wp:positionH relativeFrom="margin">
              <wp:align>left</wp:align>
            </wp:positionH>
            <wp:positionV relativeFrom="paragraph">
              <wp:posOffset>149960</wp:posOffset>
            </wp:positionV>
            <wp:extent cx="1568918" cy="1568918"/>
            <wp:effectExtent l="0" t="0" r="0" b="0"/>
            <wp:wrapNone/>
            <wp:docPr id="287133518" name="Picture 2871335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133518" name="Picture 2871335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3754" cy="15737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5273">
        <w:t>or</w:t>
      </w:r>
    </w:p>
    <w:p w14:paraId="12881808" w14:textId="7F43CC46" w:rsidR="00285273" w:rsidRDefault="00285273" w:rsidP="005D4244">
      <w:pPr>
        <w:pStyle w:val="Listtoplevel"/>
      </w:pPr>
      <w:r>
        <w:t xml:space="preserve">Supported Living Payment. </w:t>
      </w:r>
    </w:p>
    <w:p w14:paraId="78A8C2CC" w14:textId="53D44291" w:rsidR="00F81CD7" w:rsidRDefault="00F81CD7" w:rsidP="005D4244">
      <w:pPr>
        <w:ind w:left="0"/>
      </w:pPr>
      <w:r>
        <w:br w:type="page"/>
      </w:r>
    </w:p>
    <w:p w14:paraId="61EEF0CA" w14:textId="3383A152" w:rsidR="00285273" w:rsidRDefault="00F81CD7" w:rsidP="00F81CD7">
      <w:pPr>
        <w:pStyle w:val="Heading1"/>
      </w:pPr>
      <w:r>
        <w:lastRenderedPageBreak/>
        <w:t>Wh</w:t>
      </w:r>
      <w:r w:rsidR="007526DA">
        <w:t>y</w:t>
      </w:r>
      <w:r>
        <w:t xml:space="preserve"> is </w:t>
      </w:r>
      <w:r w:rsidR="004C210F">
        <w:t xml:space="preserve">the </w:t>
      </w:r>
      <w:r w:rsidR="00D21E02">
        <w:t>increase</w:t>
      </w:r>
      <w:r>
        <w:t xml:space="preserve"> happening?</w:t>
      </w:r>
    </w:p>
    <w:p w14:paraId="065F2666" w14:textId="018C5475" w:rsidR="00F81CD7" w:rsidRDefault="00B636AB" w:rsidP="00F81CD7">
      <w:pPr>
        <w:spacing w:line="312" w:lineRule="auto"/>
      </w:pPr>
      <w:r>
        <w:rPr>
          <w:noProof/>
        </w:rPr>
        <w:drawing>
          <wp:anchor distT="0" distB="0" distL="114300" distR="114300" simplePos="0" relativeHeight="252050432" behindDoc="0" locked="0" layoutInCell="1" allowOverlap="1" wp14:anchorId="517F925A" wp14:editId="09DB0ACE">
            <wp:simplePos x="0" y="0"/>
            <wp:positionH relativeFrom="margin">
              <wp:align>left</wp:align>
            </wp:positionH>
            <wp:positionV relativeFrom="paragraph">
              <wp:posOffset>191135</wp:posOffset>
            </wp:positionV>
            <wp:extent cx="1463040" cy="1463040"/>
            <wp:effectExtent l="0" t="0" r="3810" b="3810"/>
            <wp:wrapNone/>
            <wp:docPr id="867878432" name="Picture 8678784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6690806" name="Picture 6866908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3040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A6FFF7" w14:textId="34CEEDFA" w:rsidR="00F81CD7" w:rsidRPr="00B636AB" w:rsidRDefault="00F81CD7" w:rsidP="00F81CD7">
      <w:pPr>
        <w:spacing w:line="312" w:lineRule="auto"/>
      </w:pPr>
    </w:p>
    <w:p w14:paraId="040E6027" w14:textId="7065435D" w:rsidR="00B636AB" w:rsidRPr="00B636AB" w:rsidRDefault="00B636AB" w:rsidP="00F81CD7">
      <w:pPr>
        <w:spacing w:line="312" w:lineRule="auto"/>
      </w:pPr>
      <w:r w:rsidRPr="00B636AB">
        <w:t>The cost of fuel has gone up.</w:t>
      </w:r>
    </w:p>
    <w:p w14:paraId="1D9C2B64" w14:textId="5F24D3CA" w:rsidR="00B636AB" w:rsidRPr="00B636AB" w:rsidRDefault="00B636AB" w:rsidP="00F81CD7">
      <w:pPr>
        <w:spacing w:line="312" w:lineRule="auto"/>
      </w:pPr>
    </w:p>
    <w:p w14:paraId="6A083FDB" w14:textId="7E9D28D7" w:rsidR="00F81CD7" w:rsidRDefault="00B636AB" w:rsidP="00F81CD7">
      <w:pPr>
        <w:spacing w:line="312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28928" behindDoc="1" locked="0" layoutInCell="1" allowOverlap="1" wp14:anchorId="13E7C138" wp14:editId="14089CEC">
                <wp:simplePos x="0" y="0"/>
                <wp:positionH relativeFrom="margin">
                  <wp:posOffset>2159635</wp:posOffset>
                </wp:positionH>
                <wp:positionV relativeFrom="paragraph">
                  <wp:posOffset>182245</wp:posOffset>
                </wp:positionV>
                <wp:extent cx="3599815" cy="2143125"/>
                <wp:effectExtent l="0" t="0" r="635" b="9525"/>
                <wp:wrapNone/>
                <wp:docPr id="1969465853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1431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87D452" id="Rectangle 10" o:spid="_x0000_s1026" alt="&quot;&quot;" style="position:absolute;margin-left:170.05pt;margin-top:14.35pt;width:283.45pt;height:168.75pt;z-index:-251287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" fillcolor="#bdd6ee [1304]" stroked="f" strokeweight="1pt">
                <w10:wrap anchorx="margin"/>
              </v:rect>
            </w:pict>
          </mc:Fallback>
        </mc:AlternateContent>
      </w:r>
    </w:p>
    <w:p w14:paraId="77E136B8" w14:textId="6A6ADE8B" w:rsidR="0037193E" w:rsidRDefault="0037193E" w:rsidP="00B636AB">
      <w:pPr>
        <w:spacing w:line="312" w:lineRule="auto"/>
        <w:rPr>
          <w:noProof/>
        </w:rPr>
      </w:pPr>
      <w:r w:rsidRPr="001B3A56">
        <w:rPr>
          <w:b/>
          <w:bCs/>
          <w:noProof/>
        </w:rPr>
        <w:t>Fuel</w:t>
      </w:r>
      <w:r>
        <w:rPr>
          <w:noProof/>
        </w:rPr>
        <w:t xml:space="preserve"> means things we use for energy like:</w:t>
      </w:r>
    </w:p>
    <w:p w14:paraId="15FD2296" w14:textId="20E87275" w:rsidR="0037193E" w:rsidRDefault="00B636AB" w:rsidP="0037193E">
      <w:pPr>
        <w:pStyle w:val="Listtoplevel"/>
      </w:pPr>
      <w:r w:rsidRPr="001B3A56">
        <w:rPr>
          <w:rFonts w:eastAsia="Times New Roman"/>
          <w:b/>
          <w:bCs/>
          <w:lang w:eastAsia="en-GB"/>
        </w:rPr>
        <w:drawing>
          <wp:anchor distT="0" distB="0" distL="114300" distR="114300" simplePos="0" relativeHeight="252026880" behindDoc="0" locked="0" layoutInCell="1" allowOverlap="1" wp14:anchorId="37B9D624" wp14:editId="13A3F55D">
            <wp:simplePos x="0" y="0"/>
            <wp:positionH relativeFrom="margin">
              <wp:align>left</wp:align>
            </wp:positionH>
            <wp:positionV relativeFrom="paragraph">
              <wp:posOffset>94615</wp:posOffset>
            </wp:positionV>
            <wp:extent cx="1619885" cy="876935"/>
            <wp:effectExtent l="0" t="0" r="0" b="0"/>
            <wp:wrapNone/>
            <wp:docPr id="815938768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5938768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885" cy="876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193E">
        <w:t>petrol</w:t>
      </w:r>
    </w:p>
    <w:p w14:paraId="2B24A424" w14:textId="315506CF" w:rsidR="0037193E" w:rsidRDefault="0037193E" w:rsidP="0037193E">
      <w:pPr>
        <w:pStyle w:val="Listtoplevel"/>
      </w:pPr>
      <w:r>
        <w:t>diesel</w:t>
      </w:r>
    </w:p>
    <w:p w14:paraId="027D192A" w14:textId="364AB756" w:rsidR="00B636AB" w:rsidRDefault="00B636AB" w:rsidP="00F81CD7">
      <w:pPr>
        <w:spacing w:line="312" w:lineRule="auto"/>
      </w:pPr>
      <w:r>
        <w:rPr>
          <w:noProof/>
        </w:rPr>
        <w:drawing>
          <wp:anchor distT="0" distB="0" distL="114300" distR="114300" simplePos="0" relativeHeight="251862016" behindDoc="0" locked="0" layoutInCell="1" allowOverlap="1" wp14:anchorId="3034FB0D" wp14:editId="3AACDA3B">
            <wp:simplePos x="0" y="0"/>
            <wp:positionH relativeFrom="margin">
              <wp:align>left</wp:align>
            </wp:positionH>
            <wp:positionV relativeFrom="paragraph">
              <wp:posOffset>138430</wp:posOffset>
            </wp:positionV>
            <wp:extent cx="1434164" cy="1434164"/>
            <wp:effectExtent l="0" t="0" r="0" b="0"/>
            <wp:wrapNone/>
            <wp:docPr id="1867266941" name="Picture 18672669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266941" name="Picture 18672669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4164" cy="14341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3B0619" w14:textId="58A7BEAC" w:rsidR="00B636AB" w:rsidRPr="00B636AB" w:rsidRDefault="00B636AB" w:rsidP="00B636AB">
      <w:pPr>
        <w:spacing w:line="312" w:lineRule="auto"/>
      </w:pPr>
    </w:p>
    <w:p w14:paraId="3765BC82" w14:textId="374B4D82" w:rsidR="00B636AB" w:rsidRDefault="00B636AB" w:rsidP="00B636AB">
      <w:pPr>
        <w:spacing w:line="312" w:lineRule="auto"/>
      </w:pPr>
      <w:r w:rsidRPr="00B636AB">
        <w:t>This is because</w:t>
      </w:r>
      <w:r>
        <w:t xml:space="preserve"> of the war / fighting in the </w:t>
      </w:r>
      <w:r w:rsidRPr="00F81CD7">
        <w:rPr>
          <w:b/>
          <w:bCs/>
        </w:rPr>
        <w:t>Middle East</w:t>
      </w:r>
      <w:r>
        <w:t>.</w:t>
      </w:r>
    </w:p>
    <w:p w14:paraId="1C23E755" w14:textId="0DF8D169" w:rsidR="00B636AB" w:rsidRDefault="00B636AB" w:rsidP="00F81CD7">
      <w:pPr>
        <w:spacing w:line="312" w:lineRule="auto"/>
      </w:pPr>
    </w:p>
    <w:p w14:paraId="317041E1" w14:textId="126535FE" w:rsidR="0037193E" w:rsidRDefault="0037193E" w:rsidP="00F81CD7">
      <w:pPr>
        <w:spacing w:line="312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30272" behindDoc="1" locked="0" layoutInCell="1" allowOverlap="1" wp14:anchorId="123B33FA" wp14:editId="77A99912">
                <wp:simplePos x="0" y="0"/>
                <wp:positionH relativeFrom="margin">
                  <wp:posOffset>2131060</wp:posOffset>
                </wp:positionH>
                <wp:positionV relativeFrom="paragraph">
                  <wp:posOffset>241935</wp:posOffset>
                </wp:positionV>
                <wp:extent cx="3599815" cy="704850"/>
                <wp:effectExtent l="0" t="0" r="635" b="0"/>
                <wp:wrapNone/>
                <wp:docPr id="1370438523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7048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147115" id="Rectangle 10" o:spid="_x0000_s1026" alt="&quot;&quot;" style="position:absolute;margin-left:167.8pt;margin-top:19.05pt;width:283.45pt;height:55.5pt;z-index:-2514862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" fillcolor="#bdd6ee [1304]" stroked="f" strokeweight="1pt">
                <w10:wrap anchorx="margin"/>
              </v:rect>
            </w:pict>
          </mc:Fallback>
        </mc:AlternateContent>
      </w:r>
    </w:p>
    <w:p w14:paraId="2469F5F4" w14:textId="4FD516F5" w:rsidR="00F81CD7" w:rsidRDefault="00B636AB" w:rsidP="0037193E">
      <w:pPr>
        <w:spacing w:line="312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866112" behindDoc="0" locked="0" layoutInCell="1" allowOverlap="1" wp14:anchorId="675F5E42" wp14:editId="143CD9FC">
                <wp:simplePos x="0" y="0"/>
                <wp:positionH relativeFrom="margin">
                  <wp:align>left</wp:align>
                </wp:positionH>
                <wp:positionV relativeFrom="paragraph">
                  <wp:posOffset>10795</wp:posOffset>
                </wp:positionV>
                <wp:extent cx="1619885" cy="1223010"/>
                <wp:effectExtent l="0" t="0" r="0" b="0"/>
                <wp:wrapNone/>
                <wp:docPr id="1786227344" name="Group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9885" cy="1223010"/>
                          <a:chOff x="0" y="0"/>
                          <a:chExt cx="1619885" cy="1223010"/>
                        </a:xfrm>
                      </wpg:grpSpPr>
                      <pic:pic xmlns:pic="http://schemas.openxmlformats.org/drawingml/2006/picture">
                        <pic:nvPicPr>
                          <pic:cNvPr id="1882807429" name="Picture 62688631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885" cy="122301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31394352" name="Flowchart: Connector 1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875698" y="558065"/>
                            <a:ext cx="259381" cy="259381"/>
                          </a:xfrm>
                          <a:prstGeom prst="flowChartConnector">
                            <a:avLst/>
                          </a:prstGeom>
                          <a:noFill/>
                          <a:ln w="57150">
                            <a:solidFill>
                              <a:srgbClr val="EE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8C2C28D" id="Group 13" o:spid="_x0000_s1026" alt="&quot;&quot;" style="position:absolute;margin-left:0;margin-top:.85pt;width:127.55pt;height:96.3pt;z-index:251866112;mso-position-horizontal:left;mso-position-horizontal-relative:margin" coordsize="16198,1223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">
                <v:shape id="Picture 626886314" o:spid="_x0000_s1027" type="#_x0000_t75" alt="&quot;&quot;" style="position:absolute;width:16198;height:122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">
                  <v:imagedata r:id="rId45" o:title=""/>
                </v:shape>
                <v:shapetype id="_x0000_t120" coordsize="21600,21600" o:spt="120" path="m10800,qx,10800,10800,21600,21600,10800,10800,xe">
                  <v:path gradientshapeok="t" o:connecttype="custom" o:connectlocs="10800,0;3163,3163;0,10800;3163,18437;10800,21600;18437,18437;21600,10800;18437,3163" textboxrect="3163,3163,18437,18437"/>
                </v:shapetype>
                <v:shape id="Flowchart: Connector 12" o:spid="_x0000_s1028" type="#_x0000_t120" alt="&quot;&quot;" style="position:absolute;left:8756;top:5580;width:2594;height:2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" filled="f" strokecolor="#e00" strokeweight="4.5pt">
                  <v:stroke joinstyle="miter"/>
                </v:shape>
                <w10:wrap anchorx="margin"/>
              </v:group>
            </w:pict>
          </mc:Fallback>
        </mc:AlternateContent>
      </w:r>
      <w:r w:rsidR="0037193E">
        <w:t>T</w:t>
      </w:r>
      <w:r w:rsidR="00F81CD7">
        <w:t xml:space="preserve">he </w:t>
      </w:r>
      <w:r w:rsidR="00F81CD7" w:rsidRPr="00F81CD7">
        <w:rPr>
          <w:b/>
          <w:bCs/>
        </w:rPr>
        <w:t>Middle East</w:t>
      </w:r>
      <w:r w:rsidR="00F81CD7">
        <w:t xml:space="preserve"> </w:t>
      </w:r>
      <w:r w:rsidR="0037193E">
        <w:t xml:space="preserve">is part of the world where a lot of fuel comes from. </w:t>
      </w:r>
    </w:p>
    <w:p w14:paraId="71AC879D" w14:textId="77777777" w:rsidR="00F81CD7" w:rsidRDefault="00F81CD7" w:rsidP="00F81CD7">
      <w:pPr>
        <w:spacing w:line="312" w:lineRule="auto"/>
      </w:pPr>
    </w:p>
    <w:p w14:paraId="4F54A10D" w14:textId="5D26903A" w:rsidR="004C210F" w:rsidRDefault="004C210F" w:rsidP="004C210F">
      <w:pPr>
        <w:spacing w:line="312" w:lineRule="auto"/>
      </w:pPr>
    </w:p>
    <w:p w14:paraId="08CE804F" w14:textId="77777777" w:rsidR="004C210F" w:rsidRDefault="004C210F" w:rsidP="004C210F">
      <w:pPr>
        <w:spacing w:line="312" w:lineRule="auto"/>
      </w:pPr>
    </w:p>
    <w:p w14:paraId="31A77F78" w14:textId="7CB36249" w:rsidR="00F81CD7" w:rsidRDefault="00F81CD7" w:rsidP="004C210F">
      <w:pPr>
        <w:spacing w:line="312" w:lineRule="auto"/>
      </w:pPr>
      <w:r>
        <w:t xml:space="preserve"> </w:t>
      </w:r>
    </w:p>
    <w:p w14:paraId="724144E8" w14:textId="77777777" w:rsidR="00F81CD7" w:rsidRDefault="00F81CD7" w:rsidP="00F81CD7">
      <w:pPr>
        <w:spacing w:line="312" w:lineRule="auto"/>
      </w:pPr>
    </w:p>
    <w:p w14:paraId="3112B53E" w14:textId="77777777" w:rsidR="00F81CD7" w:rsidRDefault="00F81CD7" w:rsidP="00F81CD7">
      <w:pPr>
        <w:spacing w:line="312" w:lineRule="auto"/>
      </w:pPr>
    </w:p>
    <w:p w14:paraId="1D7016BA" w14:textId="6BE415A0" w:rsidR="00F81CD7" w:rsidRDefault="002B53D3" w:rsidP="00F81CD7">
      <w:pPr>
        <w:spacing w:line="312" w:lineRule="auto"/>
      </w:pPr>
      <w:r>
        <w:rPr>
          <w:noProof/>
        </w:rPr>
        <w:lastRenderedPageBreak/>
        <w:drawing>
          <wp:anchor distT="0" distB="0" distL="114300" distR="114300" simplePos="0" relativeHeight="251870208" behindDoc="0" locked="0" layoutInCell="1" allowOverlap="1" wp14:anchorId="134C7E2F" wp14:editId="7D835622">
            <wp:simplePos x="0" y="0"/>
            <wp:positionH relativeFrom="margin">
              <wp:align>left</wp:align>
            </wp:positionH>
            <wp:positionV relativeFrom="paragraph">
              <wp:posOffset>-452120</wp:posOffset>
            </wp:positionV>
            <wp:extent cx="1559293" cy="1559293"/>
            <wp:effectExtent l="0" t="0" r="3175" b="0"/>
            <wp:wrapNone/>
            <wp:docPr id="1545813157" name="Picture 15458131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5813157" name="Picture 15458131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9293" cy="15592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36AB">
        <w:rPr>
          <w:noProof/>
        </w:rPr>
        <w:t>The change in cost makes it</w:t>
      </w:r>
      <w:r w:rsidR="00F81CD7">
        <w:t xml:space="preserve"> hard for people who need a car to:</w:t>
      </w:r>
    </w:p>
    <w:p w14:paraId="643E9BF0" w14:textId="65F01847" w:rsidR="00F81CD7" w:rsidRDefault="004C210F" w:rsidP="00F81CD7">
      <w:pPr>
        <w:pStyle w:val="Listtoplevel"/>
        <w:spacing w:line="312" w:lineRule="auto"/>
      </w:pPr>
      <w:r>
        <w:drawing>
          <wp:anchor distT="0" distB="0" distL="114300" distR="114300" simplePos="0" relativeHeight="251872256" behindDoc="0" locked="0" layoutInCell="1" allowOverlap="1" wp14:anchorId="5722B6C3" wp14:editId="328C6265">
            <wp:simplePos x="0" y="0"/>
            <wp:positionH relativeFrom="margin">
              <wp:align>left</wp:align>
            </wp:positionH>
            <wp:positionV relativeFrom="paragraph">
              <wp:posOffset>318770</wp:posOffset>
            </wp:positionV>
            <wp:extent cx="1414914" cy="1414914"/>
            <wp:effectExtent l="0" t="0" r="0" b="0"/>
            <wp:wrapNone/>
            <wp:docPr id="1995250523" name="Picture 19952505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5250523" name="Picture 19952505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4914" cy="14149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1CD7">
        <w:t>get to work</w:t>
      </w:r>
    </w:p>
    <w:p w14:paraId="3FA0BB8E" w14:textId="6DE0D8F5" w:rsidR="00F81CD7" w:rsidRDefault="00F81CD7" w:rsidP="00F81CD7">
      <w:pPr>
        <w:pStyle w:val="Listtoplevel"/>
        <w:spacing w:line="312" w:lineRule="auto"/>
      </w:pPr>
      <w:r>
        <w:t>take children to school</w:t>
      </w:r>
    </w:p>
    <w:p w14:paraId="3E45A11C" w14:textId="7569E34D" w:rsidR="0037193E" w:rsidRDefault="00F81CD7" w:rsidP="00F81CD7">
      <w:pPr>
        <w:pStyle w:val="Listtoplevel"/>
        <w:spacing w:line="312" w:lineRule="auto"/>
      </w:pPr>
      <w:r>
        <w:t xml:space="preserve">travel to important places. </w:t>
      </w:r>
    </w:p>
    <w:p w14:paraId="1F793588" w14:textId="77777777" w:rsidR="004C210F" w:rsidRDefault="004C210F" w:rsidP="004C210F"/>
    <w:p w14:paraId="0D9F8356" w14:textId="692DC0EB" w:rsidR="004C210F" w:rsidRDefault="004C210F" w:rsidP="004C210F">
      <w:r>
        <w:rPr>
          <w:noProof/>
        </w:rPr>
        <w:drawing>
          <wp:anchor distT="0" distB="0" distL="114300" distR="114300" simplePos="0" relativeHeight="252030976" behindDoc="0" locked="0" layoutInCell="1" allowOverlap="1" wp14:anchorId="2FCE118D" wp14:editId="2978BCB0">
            <wp:simplePos x="0" y="0"/>
            <wp:positionH relativeFrom="margin">
              <wp:align>left</wp:align>
            </wp:positionH>
            <wp:positionV relativeFrom="paragraph">
              <wp:posOffset>15240</wp:posOffset>
            </wp:positionV>
            <wp:extent cx="1460601" cy="1463040"/>
            <wp:effectExtent l="0" t="0" r="0" b="3810"/>
            <wp:wrapNone/>
            <wp:docPr id="686690806" name="Picture 6866908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6690806" name="Picture 6866908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460601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358E53" w14:textId="008E2BAA" w:rsidR="004C210F" w:rsidRDefault="004C210F" w:rsidP="004C210F">
      <w:pPr>
        <w:spacing w:line="312" w:lineRule="auto"/>
      </w:pPr>
      <w:r>
        <w:t xml:space="preserve">Families will need more money because higher fuel prices make everyday life cost more. </w:t>
      </w:r>
    </w:p>
    <w:p w14:paraId="14E609C9" w14:textId="77777777" w:rsidR="004C210F" w:rsidRDefault="004C210F" w:rsidP="004C210F">
      <w:pPr>
        <w:spacing w:line="312" w:lineRule="auto"/>
      </w:pPr>
    </w:p>
    <w:p w14:paraId="0A9D94BF" w14:textId="77777777" w:rsidR="004C210F" w:rsidRDefault="004C210F" w:rsidP="004C210F">
      <w:pPr>
        <w:spacing w:line="312" w:lineRule="auto"/>
      </w:pPr>
    </w:p>
    <w:p w14:paraId="0DA312E9" w14:textId="2A564E85" w:rsidR="004C210F" w:rsidRDefault="00672D43" w:rsidP="004C210F">
      <w:r>
        <w:rPr>
          <w:noProof/>
        </w:rPr>
        <mc:AlternateContent>
          <mc:Choice Requires="wps">
            <w:drawing>
              <wp:anchor distT="0" distB="0" distL="114300" distR="114300" simplePos="0" relativeHeight="252043264" behindDoc="0" locked="0" layoutInCell="1" allowOverlap="1" wp14:anchorId="6907A01C" wp14:editId="49D62170">
                <wp:simplePos x="0" y="0"/>
                <wp:positionH relativeFrom="column">
                  <wp:posOffset>224156</wp:posOffset>
                </wp:positionH>
                <wp:positionV relativeFrom="paragraph">
                  <wp:posOffset>118110</wp:posOffset>
                </wp:positionV>
                <wp:extent cx="1304224" cy="589891"/>
                <wp:effectExtent l="0" t="152400" r="0" b="153670"/>
                <wp:wrapNone/>
                <wp:docPr id="1587843418" name="Arrow: Right 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9902376">
                          <a:off x="0" y="0"/>
                          <a:ext cx="1304224" cy="589891"/>
                        </a:xfrm>
                        <a:prstGeom prst="rightArrow">
                          <a:avLst/>
                        </a:prstGeom>
                        <a:solidFill>
                          <a:srgbClr val="EE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A0A0E8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5" o:spid="_x0000_s1026" type="#_x0000_t13" alt="&quot;&quot;" style="position:absolute;margin-left:17.65pt;margin-top:9.3pt;width:102.7pt;height:46.45pt;rotation:-1854258fd;z-index:252043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" adj="16715" fillcolor="#e00" stroked="f" strokeweight="1pt"/>
            </w:pict>
          </mc:Fallback>
        </mc:AlternateContent>
      </w:r>
      <w:r w:rsidR="00B636AB">
        <w:rPr>
          <w:noProof/>
        </w:rPr>
        <w:t>Families will get more money for fuel</w:t>
      </w:r>
      <w:r w:rsidR="004C210F">
        <w:t xml:space="preserve"> through increasing the </w:t>
      </w:r>
      <w:r w:rsidR="004C210F" w:rsidRPr="004C210F">
        <w:t>in-work tax credit.</w:t>
      </w:r>
    </w:p>
    <w:p w14:paraId="7A41F6AF" w14:textId="3E183261" w:rsidR="0037193E" w:rsidRDefault="0037193E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1FCCF58E" w14:textId="63844A22" w:rsidR="00F81CD7" w:rsidRDefault="001255C0" w:rsidP="00F81CD7">
      <w:pPr>
        <w:pStyle w:val="Heading1"/>
      </w:pPr>
      <w:r>
        <w:lastRenderedPageBreak/>
        <w:t>How much money will families get</w:t>
      </w:r>
      <w:r w:rsidR="00F81CD7">
        <w:t>?</w:t>
      </w:r>
    </w:p>
    <w:p w14:paraId="21ED8078" w14:textId="10D86B11" w:rsidR="001255C0" w:rsidRDefault="001255C0" w:rsidP="001255C0"/>
    <w:p w14:paraId="0237F6B5" w14:textId="599033A1" w:rsidR="007526DA" w:rsidRDefault="004C210F" w:rsidP="001255C0">
      <w:r>
        <w:rPr>
          <w:noProof/>
        </w:rPr>
        <w:drawing>
          <wp:anchor distT="0" distB="0" distL="114300" distR="114300" simplePos="0" relativeHeight="251874304" behindDoc="0" locked="0" layoutInCell="1" allowOverlap="1" wp14:anchorId="49F4E759" wp14:editId="4EA782E6">
            <wp:simplePos x="0" y="0"/>
            <wp:positionH relativeFrom="margin">
              <wp:align>left</wp:align>
            </wp:positionH>
            <wp:positionV relativeFrom="paragraph">
              <wp:posOffset>267970</wp:posOffset>
            </wp:positionV>
            <wp:extent cx="1684421" cy="1684421"/>
            <wp:effectExtent l="0" t="0" r="0" b="0"/>
            <wp:wrapNone/>
            <wp:docPr id="360025958" name="Picture 3600259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025958" name="Picture 3600259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4421" cy="16844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3734B4" w14:textId="77777777" w:rsidR="004C210F" w:rsidRDefault="004C210F" w:rsidP="001255C0">
      <w:r>
        <w:t>Some families will get</w:t>
      </w:r>
    </w:p>
    <w:p w14:paraId="6CF476EF" w14:textId="77777777" w:rsidR="004C210F" w:rsidRDefault="007526DA" w:rsidP="004C210F">
      <w:pPr>
        <w:pStyle w:val="Listtoplevel"/>
      </w:pPr>
      <w:r>
        <w:t>50 dollars each week</w:t>
      </w:r>
    </w:p>
    <w:p w14:paraId="79EC1BED" w14:textId="1A782AB3" w:rsidR="007526DA" w:rsidRDefault="004C210F" w:rsidP="004C210F">
      <w:pPr>
        <w:pStyle w:val="Listtoplevel"/>
      </w:pPr>
      <w:r>
        <w:t>less than 50 dollars each week</w:t>
      </w:r>
      <w:r w:rsidR="007526DA">
        <w:t>.</w:t>
      </w:r>
    </w:p>
    <w:p w14:paraId="0556B220" w14:textId="5A66D747" w:rsidR="007526DA" w:rsidRDefault="007526DA" w:rsidP="001255C0"/>
    <w:p w14:paraId="0B9906E9" w14:textId="29A5E11C" w:rsidR="007526DA" w:rsidRDefault="007526DA" w:rsidP="001255C0"/>
    <w:p w14:paraId="1D87BA5D" w14:textId="029859BC" w:rsidR="007526DA" w:rsidRDefault="00C0789F" w:rsidP="001255C0">
      <w:r>
        <w:rPr>
          <w:noProof/>
        </w:rPr>
        <mc:AlternateContent>
          <mc:Choice Requires="wpg">
            <w:drawing>
              <wp:anchor distT="0" distB="0" distL="114300" distR="114300" simplePos="0" relativeHeight="251879424" behindDoc="0" locked="0" layoutInCell="1" allowOverlap="1" wp14:anchorId="161CDB38" wp14:editId="0B5592F7">
                <wp:simplePos x="0" y="0"/>
                <wp:positionH relativeFrom="margin">
                  <wp:align>left</wp:align>
                </wp:positionH>
                <wp:positionV relativeFrom="paragraph">
                  <wp:posOffset>12432</wp:posOffset>
                </wp:positionV>
                <wp:extent cx="1751196" cy="798296"/>
                <wp:effectExtent l="0" t="0" r="1905" b="1905"/>
                <wp:wrapNone/>
                <wp:docPr id="1236002963" name="Group 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51196" cy="798296"/>
                          <a:chOff x="0" y="0"/>
                          <a:chExt cx="1751196" cy="798296"/>
                        </a:xfrm>
                      </wpg:grpSpPr>
                      <pic:pic xmlns:pic="http://schemas.openxmlformats.org/drawingml/2006/picture">
                        <pic:nvPicPr>
                          <pic:cNvPr id="592057257" name="Picture 34384634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9626"/>
                            <a:ext cx="788670" cy="78867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36456573" name="Picture 137082026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62526" y="0"/>
                            <a:ext cx="788670" cy="7886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05ACFC7" id="Group 14" o:spid="_x0000_s1026" alt="&quot;&quot;" style="position:absolute;margin-left:0;margin-top:1pt;width:137.9pt;height:62.85pt;z-index:251879424;mso-position-horizontal:left;mso-position-horizontal-relative:margin" coordsize="17511,79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">
                <v:shape id="Picture 343846341" o:spid="_x0000_s1027" type="#_x0000_t75" alt="&quot;&quot;" style="position:absolute;top:96;width:7886;height:78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">
                  <v:imagedata r:id="rId30" o:title=""/>
                </v:shape>
                <v:shape id="Picture 1370820264" o:spid="_x0000_s1028" type="#_x0000_t75" alt="&quot;&quot;" style="position:absolute;left:9625;width:7886;height:78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">
                  <v:imagedata r:id="rId51" o:title=""/>
                </v:shape>
                <w10:wrap anchorx="margin"/>
              </v:group>
            </w:pict>
          </mc:Fallback>
        </mc:AlternateContent>
      </w:r>
      <w:r w:rsidR="007526DA">
        <w:t xml:space="preserve">The </w:t>
      </w:r>
      <w:r w:rsidR="00D21E02">
        <w:t>increase to in-work tax credit</w:t>
      </w:r>
      <w:r w:rsidR="007526DA">
        <w:t xml:space="preserve"> will start on 1 April 2026.</w:t>
      </w:r>
    </w:p>
    <w:p w14:paraId="40FCB80B" w14:textId="7B2254CF" w:rsidR="007526DA" w:rsidRDefault="007526DA" w:rsidP="001255C0"/>
    <w:p w14:paraId="64D37E8E" w14:textId="486C0D9D" w:rsidR="007526DA" w:rsidRDefault="007526DA" w:rsidP="001255C0"/>
    <w:p w14:paraId="5A29337D" w14:textId="657ABB90" w:rsidR="007526DA" w:rsidRDefault="00C0789F" w:rsidP="001255C0">
      <w:r>
        <w:rPr>
          <w:noProof/>
        </w:rPr>
        <mc:AlternateContent>
          <mc:Choice Requires="wpg">
            <w:drawing>
              <wp:anchor distT="0" distB="0" distL="114300" distR="114300" simplePos="0" relativeHeight="251885568" behindDoc="0" locked="0" layoutInCell="1" allowOverlap="1" wp14:anchorId="7A4516E3" wp14:editId="6CF3C64D">
                <wp:simplePos x="0" y="0"/>
                <wp:positionH relativeFrom="column">
                  <wp:posOffset>0</wp:posOffset>
                </wp:positionH>
                <wp:positionV relativeFrom="paragraph">
                  <wp:posOffset>146878</wp:posOffset>
                </wp:positionV>
                <wp:extent cx="1786438" cy="842444"/>
                <wp:effectExtent l="0" t="0" r="4445" b="0"/>
                <wp:wrapNone/>
                <wp:docPr id="1353358771" name="Group 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86438" cy="842444"/>
                          <a:chOff x="0" y="-126"/>
                          <a:chExt cx="1786438" cy="842444"/>
                        </a:xfrm>
                      </wpg:grpSpPr>
                      <pic:pic xmlns:pic="http://schemas.openxmlformats.org/drawingml/2006/picture">
                        <pic:nvPicPr>
                          <pic:cNvPr id="410305689" name="Picture 34384634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43519" y="-126"/>
                            <a:ext cx="842919" cy="84244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02015890" name="Picture 137082026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9"/>
                          <a:srcRect/>
                          <a:stretch/>
                        </pic:blipFill>
                        <pic:spPr>
                          <a:xfrm>
                            <a:off x="0" y="0"/>
                            <a:ext cx="842838" cy="842314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AA94F71" id="Group 16" o:spid="_x0000_s1026" alt="&quot;&quot;" style="position:absolute;margin-left:0;margin-top:11.55pt;width:140.65pt;height:66.35pt;z-index:251885568;mso-width-relative:margin;mso-height-relative:margin" coordorigin=",-1" coordsize="17864,84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">
                <v:shape id="Picture 343846341" o:spid="_x0000_s1027" type="#_x0000_t75" alt="&quot;&quot;" style="position:absolute;left:9435;top:-1;width:8429;height:84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">
                  <v:imagedata r:id="rId53" o:title=""/>
                </v:shape>
                <v:shape id="Picture 1370820264" o:spid="_x0000_s1028" type="#_x0000_t75" alt="&quot;&quot;" style="position:absolute;width:8428;height:8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">
                  <v:imagedata r:id="rId31" o:title=""/>
                </v:shape>
              </v:group>
            </w:pict>
          </mc:Fallback>
        </mc:AlternateContent>
      </w:r>
      <w:r w:rsidR="00D21E02">
        <w:rPr>
          <w:noProof/>
        </w:rPr>
        <w:t>It</w:t>
      </w:r>
      <w:r w:rsidR="007526DA">
        <w:t xml:space="preserve"> will stop:</w:t>
      </w:r>
    </w:p>
    <w:p w14:paraId="15866C3F" w14:textId="544B3183" w:rsidR="007526DA" w:rsidRDefault="007F62EF" w:rsidP="007526DA">
      <w:pPr>
        <w:pStyle w:val="Listtoplevel"/>
      </w:pPr>
      <w:r>
        <w:t>on 31 March 2027</w:t>
      </w:r>
    </w:p>
    <w:p w14:paraId="618633AC" w14:textId="347A6981" w:rsidR="007526DA" w:rsidRPr="007F62EF" w:rsidRDefault="00672D43" w:rsidP="007526DA">
      <w:pPr>
        <w:pStyle w:val="Listtoplevel"/>
        <w:numPr>
          <w:ilvl w:val="0"/>
          <w:numId w:val="0"/>
        </w:numPr>
        <w:ind w:left="4253"/>
        <w:rPr>
          <w:b/>
          <w:bCs/>
        </w:rPr>
      </w:pPr>
      <w:r>
        <w:rPr>
          <w:b/>
          <w:bCs/>
        </w:rPr>
        <mc:AlternateContent>
          <mc:Choice Requires="wpg">
            <w:drawing>
              <wp:anchor distT="0" distB="0" distL="114300" distR="114300" simplePos="0" relativeHeight="252048384" behindDoc="0" locked="0" layoutInCell="1" allowOverlap="1" wp14:anchorId="572E4F21" wp14:editId="36CDA260">
                <wp:simplePos x="0" y="0"/>
                <wp:positionH relativeFrom="column">
                  <wp:posOffset>0</wp:posOffset>
                </wp:positionH>
                <wp:positionV relativeFrom="paragraph">
                  <wp:posOffset>480060</wp:posOffset>
                </wp:positionV>
                <wp:extent cx="1763604" cy="1419225"/>
                <wp:effectExtent l="0" t="0" r="0" b="0"/>
                <wp:wrapNone/>
                <wp:docPr id="897993526" name="Group 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63604" cy="1419225"/>
                          <a:chOff x="0" y="0"/>
                          <a:chExt cx="1763604" cy="1419225"/>
                        </a:xfrm>
                      </wpg:grpSpPr>
                      <pic:pic xmlns:pic="http://schemas.openxmlformats.org/drawingml/2006/picture">
                        <pic:nvPicPr>
                          <pic:cNvPr id="923754947" name="Picture 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9225" cy="1419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130518577" name="Arrow: Right 1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255749">
                            <a:off x="1028700" y="828675"/>
                            <a:ext cx="734904" cy="406991"/>
                          </a:xfrm>
                          <a:prstGeom prst="rightArrow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9E62590" id="Group 16" o:spid="_x0000_s1026" alt="&quot;&quot;" style="position:absolute;margin-left:0;margin-top:37.8pt;width:138.85pt;height:111.75pt;z-index:252048384" coordsize="17636,1419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">
                <v:shape id="Picture 3" o:spid="_x0000_s1027" type="#_x0000_t75" alt="&quot;&quot;" style="position:absolute;width:14192;height:141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">
                  <v:imagedata r:id="rId15" o:title=""/>
                </v:shape>
                <v:shape id="Arrow: Right 15" o:spid="_x0000_s1028" type="#_x0000_t13" alt="&quot;&quot;" style="position:absolute;left:10287;top:8286;width:7349;height:4070;rotation:2463879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" adj="15619" fillcolor="#e00" stroked="f" strokeweight="1pt"/>
              </v:group>
            </w:pict>
          </mc:Fallback>
        </mc:AlternateContent>
      </w:r>
      <w:r w:rsidR="007526DA" w:rsidRPr="007F62EF">
        <w:rPr>
          <w:b/>
          <w:bCs/>
        </w:rPr>
        <w:t>or</w:t>
      </w:r>
    </w:p>
    <w:p w14:paraId="62354AD8" w14:textId="18EB1793" w:rsidR="004C210F" w:rsidRDefault="00A3229E" w:rsidP="004F531E">
      <w:pPr>
        <w:pStyle w:val="Listtoplevel"/>
      </w:pPr>
      <w:r>
        <w:t>when</w:t>
      </w:r>
      <w:r w:rsidR="004C210F">
        <w:t xml:space="preserve"> the cost of petrol is lower.</w:t>
      </w:r>
    </w:p>
    <w:p w14:paraId="582409B2" w14:textId="3EFB4FEC" w:rsidR="004C210F" w:rsidRDefault="004C210F" w:rsidP="004C210F"/>
    <w:p w14:paraId="76875CE5" w14:textId="77777777" w:rsidR="004C210F" w:rsidRDefault="004C210F" w:rsidP="004C210F"/>
    <w:p w14:paraId="249F7C34" w14:textId="77777777" w:rsidR="004C210F" w:rsidRDefault="004C210F" w:rsidP="004C210F"/>
    <w:p w14:paraId="0024A867" w14:textId="77777777" w:rsidR="004C210F" w:rsidRDefault="004C210F" w:rsidP="004C210F"/>
    <w:p w14:paraId="42E104DB" w14:textId="77777777" w:rsidR="004C210F" w:rsidRDefault="004C210F" w:rsidP="004C210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lang w:eastAsia="en-GB"/>
        </w:rPr>
        <w:lastRenderedPageBreak/>
        <mc:AlternateContent>
          <mc:Choice Requires="wpg">
            <w:drawing>
              <wp:anchor distT="0" distB="0" distL="114300" distR="114300" simplePos="0" relativeHeight="252035072" behindDoc="0" locked="0" layoutInCell="1" allowOverlap="1" wp14:anchorId="6F8053ED" wp14:editId="17EB7332">
                <wp:simplePos x="0" y="0"/>
                <wp:positionH relativeFrom="column">
                  <wp:posOffset>0</wp:posOffset>
                </wp:positionH>
                <wp:positionV relativeFrom="paragraph">
                  <wp:posOffset>-204826</wp:posOffset>
                </wp:positionV>
                <wp:extent cx="1791640" cy="1623391"/>
                <wp:effectExtent l="0" t="0" r="0" b="0"/>
                <wp:wrapNone/>
                <wp:docPr id="171763361" name="Group 2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91640" cy="1623391"/>
                          <a:chOff x="0" y="0"/>
                          <a:chExt cx="1791640" cy="1623391"/>
                        </a:xfrm>
                      </wpg:grpSpPr>
                      <pic:pic xmlns:pic="http://schemas.openxmlformats.org/drawingml/2006/picture">
                        <pic:nvPicPr>
                          <pic:cNvPr id="752325042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716890"/>
                            <a:ext cx="884555" cy="8845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32243534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07085" y="738836"/>
                            <a:ext cx="884555" cy="8845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88376297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68173" y="0"/>
                            <a:ext cx="884555" cy="8845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514D7B7" id="Group 22" o:spid="_x0000_s1026" alt="&quot;&quot;" style="position:absolute;margin-left:0;margin-top:-16.15pt;width:141.05pt;height:127.85pt;z-index:252035072" coordsize="17916,162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">
                <v:shape id="Picture 1" o:spid="_x0000_s1027" type="#_x0000_t75" style="position:absolute;top:7168;width:8845;height:88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">
                  <v:imagedata r:id="rId56" o:title=""/>
                </v:shape>
                <v:shape id="Picture 1" o:spid="_x0000_s1028" type="#_x0000_t75" style="position:absolute;left:9070;top:7388;width:8846;height:88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">
                  <v:imagedata r:id="rId57" o:title=""/>
                </v:shape>
                <v:shape id="Picture 1" o:spid="_x0000_s1029" type="#_x0000_t75" style="position:absolute;left:4681;width:8846;height:88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">
                  <v:imagedata r:id="rId57" o:title=""/>
                </v:shape>
              </v:group>
            </w:pict>
          </mc:Fallback>
        </mc:AlternateContent>
      </w:r>
      <w:r>
        <w:rPr>
          <w:rFonts w:eastAsia="Times New Roman"/>
          <w:shd w:val="clear" w:color="auto" w:fill="FFFFFF"/>
          <w:lang w:eastAsia="en-GB"/>
        </w:rPr>
        <w:t xml:space="preserve">Here the cost of petrol being lower means </w:t>
      </w:r>
      <w:r w:rsidRPr="00D02B88">
        <w:rPr>
          <w:rFonts w:eastAsia="Times New Roman"/>
          <w:b/>
          <w:bCs/>
          <w:shd w:val="clear" w:color="auto" w:fill="FFFFFF"/>
          <w:lang w:eastAsia="en-GB"/>
        </w:rPr>
        <w:t>91 octane petrol</w:t>
      </w:r>
      <w:r>
        <w:rPr>
          <w:rFonts w:eastAsia="Times New Roman"/>
          <w:shd w:val="clear" w:color="auto" w:fill="FFFFFF"/>
          <w:lang w:eastAsia="en-GB"/>
        </w:rPr>
        <w:t xml:space="preserve"> is:</w:t>
      </w:r>
    </w:p>
    <w:p w14:paraId="4D841DAC" w14:textId="77777777" w:rsidR="004C210F" w:rsidRDefault="004C210F" w:rsidP="004C210F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less than 3 dollars for every litre</w:t>
      </w:r>
    </w:p>
    <w:p w14:paraId="607340B3" w14:textId="77777777" w:rsidR="004C210F" w:rsidRDefault="004C210F" w:rsidP="004C210F">
      <w:pPr>
        <w:pStyle w:val="Listtoplevel"/>
        <w:numPr>
          <w:ilvl w:val="0"/>
          <w:numId w:val="0"/>
        </w:numPr>
        <w:ind w:left="4253"/>
        <w:rPr>
          <w:shd w:val="clear" w:color="auto" w:fill="FFFFFF"/>
          <w:lang w:eastAsia="en-GB"/>
        </w:rPr>
      </w:pPr>
      <w:r w:rsidRPr="004705D6">
        <w:rPr>
          <w:shd w:val="clear" w:color="auto" w:fill="FFFFFF"/>
          <w:lang w:eastAsia="en-GB"/>
        </w:rPr>
        <w:drawing>
          <wp:anchor distT="0" distB="0" distL="114300" distR="114300" simplePos="0" relativeHeight="252037120" behindDoc="0" locked="0" layoutInCell="1" allowOverlap="1" wp14:anchorId="63DFEB96" wp14:editId="5DC6EC3C">
            <wp:simplePos x="0" y="0"/>
            <wp:positionH relativeFrom="margin">
              <wp:posOffset>1051560</wp:posOffset>
            </wp:positionH>
            <wp:positionV relativeFrom="paragraph">
              <wp:posOffset>325425</wp:posOffset>
            </wp:positionV>
            <wp:extent cx="1053389" cy="1053389"/>
            <wp:effectExtent l="0" t="0" r="0" b="0"/>
            <wp:wrapNone/>
            <wp:docPr id="156538061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538061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3389" cy="10533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705D6">
        <w:rPr>
          <w:shd w:val="clear" w:color="auto" w:fill="FFFFFF"/>
          <w:lang w:eastAsia="en-GB"/>
        </w:rPr>
        <w:drawing>
          <wp:anchor distT="0" distB="0" distL="114300" distR="114300" simplePos="0" relativeHeight="252036096" behindDoc="0" locked="0" layoutInCell="1" allowOverlap="1" wp14:anchorId="460EB18B" wp14:editId="3EAF150A">
            <wp:simplePos x="0" y="0"/>
            <wp:positionH relativeFrom="margin">
              <wp:align>left</wp:align>
            </wp:positionH>
            <wp:positionV relativeFrom="paragraph">
              <wp:posOffset>312750</wp:posOffset>
            </wp:positionV>
            <wp:extent cx="1053389" cy="1053389"/>
            <wp:effectExtent l="0" t="0" r="0" b="0"/>
            <wp:wrapNone/>
            <wp:docPr id="101053873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053873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4813" cy="10548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hd w:val="clear" w:color="auto" w:fill="FFFFFF"/>
          <w:lang w:eastAsia="en-GB"/>
        </w:rPr>
        <w:t>and</w:t>
      </w:r>
    </w:p>
    <w:p w14:paraId="4085FE7A" w14:textId="77777777" w:rsidR="004C210F" w:rsidRDefault="004C210F" w:rsidP="004C210F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stays that way for 4 weeks in a row.</w:t>
      </w:r>
    </w:p>
    <w:p w14:paraId="6E50CE09" w14:textId="77777777" w:rsidR="004C210F" w:rsidRDefault="004C210F" w:rsidP="004C210F">
      <w:pPr>
        <w:rPr>
          <w:rFonts w:eastAsia="Times New Roman"/>
          <w:shd w:val="clear" w:color="auto" w:fill="FFFFFF"/>
          <w:lang w:eastAsia="en-GB"/>
        </w:rPr>
      </w:pPr>
      <w:r w:rsidRPr="001A1F9D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2039168" behindDoc="0" locked="0" layoutInCell="1" allowOverlap="1" wp14:anchorId="7F1A0190" wp14:editId="33619E34">
            <wp:simplePos x="0" y="0"/>
            <wp:positionH relativeFrom="margin">
              <wp:align>left</wp:align>
            </wp:positionH>
            <wp:positionV relativeFrom="paragraph">
              <wp:posOffset>93218</wp:posOffset>
            </wp:positionV>
            <wp:extent cx="2009348" cy="1514246"/>
            <wp:effectExtent l="0" t="0" r="0" b="0"/>
            <wp:wrapNone/>
            <wp:docPr id="635479415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5479415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9348" cy="15142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CFD1446" w14:textId="77777777" w:rsidR="004C210F" w:rsidRDefault="004C210F" w:rsidP="004C210F">
      <w:pPr>
        <w:rPr>
          <w:rFonts w:eastAsia="Times New Roman"/>
          <w:shd w:val="clear" w:color="auto" w:fill="FFFFFF"/>
          <w:lang w:eastAsia="en-GB"/>
        </w:rPr>
      </w:pPr>
      <w:r w:rsidRPr="001B3A56">
        <w:rPr>
          <w:noProof/>
        </w:rPr>
        <mc:AlternateContent>
          <mc:Choice Requires="wps">
            <w:drawing>
              <wp:anchor distT="0" distB="0" distL="114300" distR="114300" simplePos="0" relativeHeight="252040192" behindDoc="1" locked="0" layoutInCell="1" allowOverlap="1" wp14:anchorId="56B05C9D" wp14:editId="62290F74">
                <wp:simplePos x="0" y="0"/>
                <wp:positionH relativeFrom="margin">
                  <wp:align>right</wp:align>
                </wp:positionH>
                <wp:positionV relativeFrom="paragraph">
                  <wp:posOffset>281305</wp:posOffset>
                </wp:positionV>
                <wp:extent cx="3505200" cy="742950"/>
                <wp:effectExtent l="0" t="0" r="0" b="0"/>
                <wp:wrapNone/>
                <wp:docPr id="924865777" name="Rectangle 92486577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7429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CFC2DD" id="Rectangle 924865777" o:spid="_x0000_s1026" alt="&quot;&quot;" style="position:absolute;margin-left:224.8pt;margin-top:22.15pt;width:276pt;height:58.5pt;z-index:-251276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" fillcolor="#bdd6ee [1304]" stroked="f" strokeweight="1pt">
                <w10:wrap anchorx="margin"/>
              </v:rect>
            </w:pict>
          </mc:Fallback>
        </mc:AlternateContent>
      </w:r>
    </w:p>
    <w:p w14:paraId="03FF9594" w14:textId="77777777" w:rsidR="004C210F" w:rsidRDefault="004C210F" w:rsidP="004C210F">
      <w:pPr>
        <w:rPr>
          <w:rFonts w:eastAsia="Times New Roman"/>
          <w:shd w:val="clear" w:color="auto" w:fill="FFFFFF"/>
          <w:lang w:eastAsia="en-GB"/>
        </w:rPr>
      </w:pPr>
      <w:r w:rsidRPr="00D02B88">
        <w:rPr>
          <w:rFonts w:eastAsia="Times New Roman"/>
          <w:b/>
          <w:bCs/>
          <w:lang w:eastAsia="en-GB"/>
        </w:rPr>
        <w:t>91 octane petrol</w:t>
      </w:r>
      <w:r w:rsidRPr="00D02B88">
        <w:rPr>
          <w:rFonts w:eastAsia="Times New Roman"/>
          <w:lang w:eastAsia="en-GB"/>
        </w:rPr>
        <w:t xml:space="preserve"> is the kind of petrol most people use in their cars.</w:t>
      </w:r>
    </w:p>
    <w:p w14:paraId="78DA3B0C" w14:textId="3CEABBD3" w:rsidR="007526DA" w:rsidRDefault="007526DA" w:rsidP="001255C0"/>
    <w:p w14:paraId="28D14821" w14:textId="46C18337" w:rsidR="007526DA" w:rsidRDefault="007526DA" w:rsidP="001255C0"/>
    <w:p w14:paraId="3C591ABA" w14:textId="36EEE80E" w:rsidR="007526DA" w:rsidRDefault="007526DA" w:rsidP="001255C0"/>
    <w:p w14:paraId="14099261" w14:textId="570310A2" w:rsidR="007526DA" w:rsidRDefault="007526DA" w:rsidP="001255C0"/>
    <w:p w14:paraId="2641344D" w14:textId="77777777" w:rsidR="004C210F" w:rsidRDefault="004C210F" w:rsidP="001255C0"/>
    <w:p w14:paraId="09447444" w14:textId="77777777" w:rsidR="004C210F" w:rsidRDefault="004C210F" w:rsidP="001255C0"/>
    <w:p w14:paraId="347FFFCE" w14:textId="77777777" w:rsidR="004C210F" w:rsidRDefault="004C210F" w:rsidP="001255C0"/>
    <w:p w14:paraId="7114E244" w14:textId="49393D31" w:rsidR="004C210F" w:rsidRDefault="004C210F">
      <w:pPr>
        <w:spacing w:line="240" w:lineRule="auto"/>
        <w:ind w:left="0"/>
      </w:pPr>
      <w:r>
        <w:br w:type="page"/>
      </w:r>
    </w:p>
    <w:p w14:paraId="490C9955" w14:textId="7D20510A" w:rsidR="008F3647" w:rsidRDefault="00E04B90" w:rsidP="00E04B90">
      <w:pPr>
        <w:pStyle w:val="Heading1"/>
      </w:pPr>
      <w:r>
        <w:lastRenderedPageBreak/>
        <w:t>What families need to do</w:t>
      </w:r>
    </w:p>
    <w:p w14:paraId="23DBD25F" w14:textId="0BDB3578" w:rsidR="00E04B90" w:rsidRDefault="00802A4B" w:rsidP="0077135D">
      <w:r>
        <w:rPr>
          <w:noProof/>
        </w:rPr>
        <w:drawing>
          <wp:anchor distT="0" distB="0" distL="114300" distR="114300" simplePos="0" relativeHeight="251915264" behindDoc="0" locked="0" layoutInCell="1" allowOverlap="1" wp14:anchorId="138CBCEB" wp14:editId="5F0B5721">
            <wp:simplePos x="0" y="0"/>
            <wp:positionH relativeFrom="margin">
              <wp:align>left</wp:align>
            </wp:positionH>
            <wp:positionV relativeFrom="paragraph">
              <wp:posOffset>180440</wp:posOffset>
            </wp:positionV>
            <wp:extent cx="1426845" cy="1597660"/>
            <wp:effectExtent l="0" t="0" r="1905" b="0"/>
            <wp:wrapNone/>
            <wp:docPr id="1321525079" name="Picture 13708202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525079" name="Picture 13708202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6845" cy="1597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C9518C" w14:textId="35EACD85" w:rsidR="00E04B90" w:rsidRDefault="00E04B90" w:rsidP="0077135D"/>
    <w:p w14:paraId="6C5D195B" w14:textId="13AE1A44" w:rsidR="006E564E" w:rsidRDefault="006E564E" w:rsidP="0077135D">
      <w:r>
        <w:t>Most families do not need to do anything.</w:t>
      </w:r>
    </w:p>
    <w:p w14:paraId="6F8832E3" w14:textId="77777777" w:rsidR="006E564E" w:rsidRDefault="006E564E" w:rsidP="0077135D"/>
    <w:p w14:paraId="58BEDDA4" w14:textId="77777777" w:rsidR="005867DF" w:rsidRDefault="005867DF" w:rsidP="0077135D"/>
    <w:p w14:paraId="088C826C" w14:textId="7A59588C" w:rsidR="0077135D" w:rsidRDefault="007F62EF" w:rsidP="0077135D">
      <w:r>
        <w:rPr>
          <w:noProof/>
        </w:rPr>
        <w:drawing>
          <wp:anchor distT="0" distB="0" distL="114300" distR="114300" simplePos="0" relativeHeight="251998208" behindDoc="0" locked="0" layoutInCell="1" allowOverlap="1" wp14:anchorId="6D387EA2" wp14:editId="6144DD77">
            <wp:simplePos x="0" y="0"/>
            <wp:positionH relativeFrom="margin">
              <wp:align>left</wp:align>
            </wp:positionH>
            <wp:positionV relativeFrom="paragraph">
              <wp:posOffset>136939</wp:posOffset>
            </wp:positionV>
            <wp:extent cx="1426845" cy="1494098"/>
            <wp:effectExtent l="0" t="0" r="1905" b="0"/>
            <wp:wrapNone/>
            <wp:docPr id="1348551158" name="Picture 13708202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551158" name="Picture 13708202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1426845" cy="14940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135D">
        <w:t>If a family already gets the in-work tax credit:</w:t>
      </w:r>
    </w:p>
    <w:p w14:paraId="0D97D77E" w14:textId="002DDBE4" w:rsidR="007F62EF" w:rsidRDefault="007F62EF" w:rsidP="005867DF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920384" behindDoc="0" locked="0" layoutInCell="1" allowOverlap="1" wp14:anchorId="55CC3CA8" wp14:editId="511A8134">
                <wp:simplePos x="0" y="0"/>
                <wp:positionH relativeFrom="column">
                  <wp:posOffset>-15903</wp:posOffset>
                </wp:positionH>
                <wp:positionV relativeFrom="paragraph">
                  <wp:posOffset>1083614</wp:posOffset>
                </wp:positionV>
                <wp:extent cx="1570990" cy="1693779"/>
                <wp:effectExtent l="0" t="0" r="0" b="0"/>
                <wp:wrapNone/>
                <wp:docPr id="413894775" name="Group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70990" cy="1693779"/>
                          <a:chOff x="0" y="0"/>
                          <a:chExt cx="1570990" cy="1693779"/>
                        </a:xfrm>
                      </wpg:grpSpPr>
                      <pic:pic xmlns:pic="http://schemas.openxmlformats.org/drawingml/2006/picture">
                        <pic:nvPicPr>
                          <pic:cNvPr id="1948692254" name="Picture 137082026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0990" cy="15976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7624021" name="Picture 137082026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1756" y="510139"/>
                            <a:ext cx="1183640" cy="11836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9E486D3" id="Group 10" o:spid="_x0000_s1026" alt="&quot;&quot;" style="position:absolute;margin-left:-1.25pt;margin-top:85.3pt;width:123.7pt;height:133.35pt;z-index:251920384" coordsize="15709,169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">
                <v:shape id="Picture 1370820264" o:spid="_x0000_s1027" type="#_x0000_t75" alt="&quot;&quot;" style="position:absolute;width:15709;height:159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">
                  <v:imagedata r:id="rId64" o:title=""/>
                </v:shape>
                <v:shape id="Picture 1370820264" o:spid="_x0000_s1028" type="#_x0000_t75" alt="&quot;&quot;" style="position:absolute;left:2117;top:5101;width:11836;height:118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">
                  <v:imagedata r:id="rId23" o:title=""/>
                </v:shape>
              </v:group>
            </w:pict>
          </mc:Fallback>
        </mc:AlternateContent>
      </w:r>
      <w:r>
        <w:t>Inland Revenue will send families a letter telling them what money they will get</w:t>
      </w:r>
    </w:p>
    <w:p w14:paraId="670DA0DB" w14:textId="307A7654" w:rsidR="0077135D" w:rsidRDefault="0077135D" w:rsidP="005867DF">
      <w:pPr>
        <w:pStyle w:val="Listtoplevel"/>
      </w:pPr>
      <w:r>
        <w:t>the extra amount will happen</w:t>
      </w:r>
      <w:r w:rsidR="000D131E">
        <w:t xml:space="preserve"> without </w:t>
      </w:r>
      <w:r w:rsidR="00672D43">
        <w:t>families</w:t>
      </w:r>
      <w:r w:rsidR="000D131E">
        <w:t xml:space="preserve"> doing anything</w:t>
      </w:r>
    </w:p>
    <w:p w14:paraId="15E3871B" w14:textId="611BB026" w:rsidR="005867DF" w:rsidRDefault="000D131E" w:rsidP="005867DF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927552" behindDoc="0" locked="0" layoutInCell="1" allowOverlap="1" wp14:anchorId="7E41896D" wp14:editId="00DB772B">
                <wp:simplePos x="0" y="0"/>
                <wp:positionH relativeFrom="column">
                  <wp:posOffset>0</wp:posOffset>
                </wp:positionH>
                <wp:positionV relativeFrom="paragraph">
                  <wp:posOffset>220445</wp:posOffset>
                </wp:positionV>
                <wp:extent cx="1751698" cy="741045"/>
                <wp:effectExtent l="0" t="0" r="1270" b="1905"/>
                <wp:wrapNone/>
                <wp:docPr id="1556441645" name="Group 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51698" cy="741045"/>
                          <a:chOff x="0" y="0"/>
                          <a:chExt cx="1751698" cy="741045"/>
                        </a:xfrm>
                      </wpg:grpSpPr>
                      <pic:pic xmlns:pic="http://schemas.openxmlformats.org/drawingml/2006/picture">
                        <pic:nvPicPr>
                          <pic:cNvPr id="159642417" name="Picture 137082026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1045" cy="7410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37902316" name="Picture 137082026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10653" y="0"/>
                            <a:ext cx="741045" cy="74104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832A4D6" id="Group 12" o:spid="_x0000_s1026" alt="&quot;&quot;" style="position:absolute;margin-left:0;margin-top:17.35pt;width:137.95pt;height:58.35pt;z-index:251927552" coordsize="17516,74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">
                <v:shape id="Picture 1370820264" o:spid="_x0000_s1027" type="#_x0000_t75" alt="&quot;&quot;" style="position:absolute;width:7410;height:74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">
                  <v:imagedata r:id="rId67" o:title=""/>
                </v:shape>
                <v:shape id="Picture 1370820264" o:spid="_x0000_s1028" type="#_x0000_t75" alt="&quot;&quot;" style="position:absolute;left:10106;width:7410;height:74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">
                  <v:imagedata r:id="rId68" o:title=""/>
                </v:shape>
              </v:group>
            </w:pict>
          </mc:Fallback>
        </mc:AlternateContent>
      </w:r>
      <w:r w:rsidR="005867DF">
        <w:t xml:space="preserve">weekly payments will </w:t>
      </w:r>
      <w:r>
        <w:t xml:space="preserve">go up </w:t>
      </w:r>
      <w:r w:rsidR="005867DF">
        <w:t>from 7 April 2026</w:t>
      </w:r>
    </w:p>
    <w:p w14:paraId="5B5743B2" w14:textId="522DAB07" w:rsidR="005867DF" w:rsidRDefault="000D131E" w:rsidP="005867DF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930624" behindDoc="0" locked="0" layoutInCell="1" allowOverlap="1" wp14:anchorId="383E02A6" wp14:editId="7E7766D6">
                <wp:simplePos x="0" y="0"/>
                <wp:positionH relativeFrom="column">
                  <wp:posOffset>0</wp:posOffset>
                </wp:positionH>
                <wp:positionV relativeFrom="paragraph">
                  <wp:posOffset>473810</wp:posOffset>
                </wp:positionV>
                <wp:extent cx="1751698" cy="760295"/>
                <wp:effectExtent l="0" t="0" r="1270" b="1905"/>
                <wp:wrapNone/>
                <wp:docPr id="1683115141" name="Group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51698" cy="760295"/>
                          <a:chOff x="0" y="0"/>
                          <a:chExt cx="1751698" cy="760295"/>
                        </a:xfrm>
                      </wpg:grpSpPr>
                      <pic:pic xmlns:pic="http://schemas.openxmlformats.org/drawingml/2006/picture">
                        <pic:nvPicPr>
                          <pic:cNvPr id="1535994952" name="Picture 137082026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1045" cy="7410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121590628" name="Picture 137082026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10653" y="19250"/>
                            <a:ext cx="741045" cy="74104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35A3E41" id="Group 11" o:spid="_x0000_s1026" alt="&quot;&quot;" style="position:absolute;margin-left:0;margin-top:37.3pt;width:137.95pt;height:59.85pt;z-index:251930624" coordsize="17516,76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">
                <v:shape id="Picture 1370820264" o:spid="_x0000_s1027" type="#_x0000_t75" alt="&quot;&quot;" style="position:absolute;width:7410;height:74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">
                  <v:imagedata r:id="rId70" o:title=""/>
                </v:shape>
                <v:shape id="Picture 1370820264" o:spid="_x0000_s1028" type="#_x0000_t75" alt="&quot;&quot;" style="position:absolute;left:10106;top:192;width:7410;height:74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">
                  <v:imagedata r:id="rId68" o:title=""/>
                </v:shape>
              </v:group>
            </w:pict>
          </mc:Fallback>
        </mc:AlternateContent>
      </w:r>
      <w:r w:rsidR="005867DF">
        <w:t xml:space="preserve">payments that happen every </w:t>
      </w:r>
      <w:r w:rsidR="00887B37">
        <w:br/>
      </w:r>
      <w:r w:rsidR="005867DF">
        <w:t xml:space="preserve">2 weeks will </w:t>
      </w:r>
      <w:r>
        <w:t>go up</w:t>
      </w:r>
      <w:r w:rsidR="005867DF">
        <w:t xml:space="preserve"> from </w:t>
      </w:r>
      <w:r w:rsidR="00887B37">
        <w:br/>
      </w:r>
      <w:r w:rsidR="005867DF">
        <w:t xml:space="preserve">14 April 2026. </w:t>
      </w:r>
    </w:p>
    <w:p w14:paraId="76692B3E" w14:textId="77777777" w:rsidR="0077135D" w:rsidRDefault="0077135D" w:rsidP="0077135D"/>
    <w:p w14:paraId="00B9CF1B" w14:textId="5D07550A" w:rsidR="005867DF" w:rsidRDefault="007909E1" w:rsidP="0077135D">
      <w:r>
        <w:rPr>
          <w:noProof/>
        </w:rPr>
        <w:lastRenderedPageBreak/>
        <w:drawing>
          <wp:anchor distT="0" distB="0" distL="114300" distR="114300" simplePos="0" relativeHeight="252012544" behindDoc="0" locked="0" layoutInCell="1" allowOverlap="1" wp14:anchorId="5868106D" wp14:editId="033ECADB">
            <wp:simplePos x="0" y="0"/>
            <wp:positionH relativeFrom="margin">
              <wp:align>left</wp:align>
            </wp:positionH>
            <wp:positionV relativeFrom="paragraph">
              <wp:posOffset>1270</wp:posOffset>
            </wp:positionV>
            <wp:extent cx="1512000" cy="1194650"/>
            <wp:effectExtent l="0" t="0" r="0" b="0"/>
            <wp:wrapNone/>
            <wp:docPr id="885800713" name="Picture 13708202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5800713" name="Picture 13708202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512000" cy="1194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F62EF">
        <w:t xml:space="preserve">Payments that happen at the end of </w:t>
      </w:r>
      <w:r w:rsidR="00887B37">
        <w:t xml:space="preserve">the </w:t>
      </w:r>
      <w:r>
        <w:t xml:space="preserve">tax </w:t>
      </w:r>
      <w:r w:rsidR="00887B37">
        <w:t xml:space="preserve">year will still have </w:t>
      </w:r>
      <w:r>
        <w:t xml:space="preserve">the </w:t>
      </w:r>
      <w:r w:rsidR="00D21E02">
        <w:t>increase</w:t>
      </w:r>
      <w:r w:rsidR="00B912CB">
        <w:t xml:space="preserve"> made </w:t>
      </w:r>
      <w:r w:rsidR="00B636AB">
        <w:t>as a lump sum / paid all at once</w:t>
      </w:r>
      <w:r w:rsidR="00887B37">
        <w:t>.</w:t>
      </w:r>
    </w:p>
    <w:p w14:paraId="1E15427F" w14:textId="59D99105" w:rsidR="005867DF" w:rsidRDefault="005867DF" w:rsidP="0077135D"/>
    <w:p w14:paraId="3B310A30" w14:textId="77777777" w:rsidR="005867DF" w:rsidRDefault="005867DF" w:rsidP="0077135D"/>
    <w:p w14:paraId="0F740800" w14:textId="60892557" w:rsidR="005867DF" w:rsidRDefault="002B04FD" w:rsidP="005867DF">
      <w:pPr>
        <w:pStyle w:val="Heading2"/>
      </w:pPr>
      <w:r>
        <w:rPr>
          <w:noProof/>
        </w:rPr>
        <w:drawing>
          <wp:anchor distT="0" distB="0" distL="114300" distR="114300" simplePos="0" relativeHeight="251932672" behindDoc="0" locked="0" layoutInCell="1" allowOverlap="1" wp14:anchorId="0C16DE55" wp14:editId="45B1251E">
            <wp:simplePos x="0" y="0"/>
            <wp:positionH relativeFrom="margin">
              <wp:align>left</wp:align>
            </wp:positionH>
            <wp:positionV relativeFrom="paragraph">
              <wp:posOffset>296378</wp:posOffset>
            </wp:positionV>
            <wp:extent cx="1512000" cy="1573845"/>
            <wp:effectExtent l="0" t="0" r="0" b="7620"/>
            <wp:wrapNone/>
            <wp:docPr id="56544019" name="Picture 13708202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44019" name="Picture 13708202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2000" cy="1573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7DF">
        <w:t xml:space="preserve">If families are not getting the </w:t>
      </w:r>
      <w:r w:rsidR="00A3229E">
        <w:t>increase to the in-work tax credit</w:t>
      </w:r>
    </w:p>
    <w:p w14:paraId="4F666B19" w14:textId="225BAC5C" w:rsidR="005867DF" w:rsidRDefault="005867DF" w:rsidP="0077135D"/>
    <w:p w14:paraId="4A445B23" w14:textId="36A063DA" w:rsidR="00DE4552" w:rsidRDefault="00DE4552" w:rsidP="0077135D">
      <w:r>
        <w:t xml:space="preserve">You can figure out if you can get Working for Families by using this </w:t>
      </w:r>
      <w:r w:rsidRPr="00DE4552">
        <w:rPr>
          <w:b/>
          <w:bCs/>
        </w:rPr>
        <w:t>website</w:t>
      </w:r>
      <w:r>
        <w:t>:</w:t>
      </w:r>
    </w:p>
    <w:p w14:paraId="121B016C" w14:textId="77777777" w:rsidR="00887B37" w:rsidRDefault="00887B37" w:rsidP="0077135D"/>
    <w:p w14:paraId="22E10947" w14:textId="791B6913" w:rsidR="00887B37" w:rsidRPr="00887B37" w:rsidRDefault="00887B37" w:rsidP="0077135D">
      <w:pPr>
        <w:rPr>
          <w:b/>
          <w:bCs/>
        </w:rPr>
      </w:pPr>
      <w:hyperlink r:id="rId72" w:history="1">
        <w:r w:rsidRPr="00887B37">
          <w:rPr>
            <w:rStyle w:val="Hyperlink"/>
            <w:b/>
            <w:bCs/>
            <w:color w:val="000000" w:themeColor="text1"/>
            <w:u w:val="none"/>
          </w:rPr>
          <w:t>https://tinyurl.com/vjr2y2et</w:t>
        </w:r>
      </w:hyperlink>
    </w:p>
    <w:p w14:paraId="45C8CC31" w14:textId="5AFAA355" w:rsidR="00887B37" w:rsidRDefault="00887B37" w:rsidP="0077135D">
      <w:r>
        <w:rPr>
          <w:noProof/>
        </w:rPr>
        <w:drawing>
          <wp:anchor distT="0" distB="0" distL="114300" distR="114300" simplePos="0" relativeHeight="251934720" behindDoc="0" locked="0" layoutInCell="1" allowOverlap="1" wp14:anchorId="2820F5B5" wp14:editId="37E9BB34">
            <wp:simplePos x="0" y="0"/>
            <wp:positionH relativeFrom="margin">
              <wp:align>left</wp:align>
            </wp:positionH>
            <wp:positionV relativeFrom="paragraph">
              <wp:posOffset>92986</wp:posOffset>
            </wp:positionV>
            <wp:extent cx="1123384" cy="1439186"/>
            <wp:effectExtent l="0" t="0" r="635" b="8890"/>
            <wp:wrapNone/>
            <wp:docPr id="777716489" name="Picture 13708202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716489" name="Picture 13708202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5241" cy="1441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30D924" w14:textId="7E58D19F" w:rsidR="00DE4552" w:rsidRDefault="00DE4552" w:rsidP="00DE4552">
      <w:pPr>
        <w:ind w:left="0"/>
      </w:pPr>
    </w:p>
    <w:p w14:paraId="5F57CDE2" w14:textId="2DC076D3" w:rsidR="00DE4552" w:rsidRPr="00DE4552" w:rsidRDefault="00DE4552" w:rsidP="00887B37">
      <w:pPr>
        <w:ind w:left="0"/>
      </w:pPr>
      <w:r>
        <w:t xml:space="preserve">                                 </w:t>
      </w:r>
      <w:r w:rsidR="005A1D49">
        <w:t xml:space="preserve">        </w:t>
      </w:r>
      <w:hyperlink r:id="rId74" w:history="1"/>
      <w:r w:rsidRPr="005A1D49">
        <w:t xml:space="preserve">This website is </w:t>
      </w:r>
      <w:r w:rsidRPr="005A1D49">
        <w:rPr>
          <w:b/>
          <w:bCs/>
        </w:rPr>
        <w:t>not</w:t>
      </w:r>
      <w:r w:rsidRPr="005A1D49">
        <w:t xml:space="preserve"> in Easy Read</w:t>
      </w:r>
      <w:r w:rsidRPr="00DE4552">
        <w:rPr>
          <w:color w:val="000000" w:themeColor="text1"/>
        </w:rPr>
        <w:t>.</w:t>
      </w:r>
    </w:p>
    <w:p w14:paraId="28017FE6" w14:textId="77777777" w:rsidR="00DE4552" w:rsidRDefault="00DE4552" w:rsidP="0077135D"/>
    <w:p w14:paraId="656A1E42" w14:textId="77777777" w:rsidR="00DE4552" w:rsidRDefault="00DE4552" w:rsidP="0077135D"/>
    <w:p w14:paraId="3B8401C6" w14:textId="033638FA" w:rsidR="005867DF" w:rsidRDefault="002B04FD" w:rsidP="0077135D">
      <w:r>
        <w:rPr>
          <w:noProof/>
        </w:rPr>
        <w:drawing>
          <wp:anchor distT="0" distB="0" distL="114300" distR="114300" simplePos="0" relativeHeight="251936768" behindDoc="0" locked="0" layoutInCell="1" allowOverlap="1" wp14:anchorId="66EDE8B3" wp14:editId="1CBF826C">
            <wp:simplePos x="0" y="0"/>
            <wp:positionH relativeFrom="margin">
              <wp:align>left</wp:align>
            </wp:positionH>
            <wp:positionV relativeFrom="paragraph">
              <wp:posOffset>94918</wp:posOffset>
            </wp:positionV>
            <wp:extent cx="1584000" cy="1012295"/>
            <wp:effectExtent l="0" t="0" r="0" b="0"/>
            <wp:wrapNone/>
            <wp:docPr id="2102788745" name="Picture 13708202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788745" name="Picture 13708202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4000" cy="1012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7DF">
        <w:t xml:space="preserve">You can contact Inland Revenue if you think you might be able to get the </w:t>
      </w:r>
      <w:r w:rsidR="00D21E02">
        <w:t>increase to the in-work tax credit</w:t>
      </w:r>
      <w:r w:rsidR="005867DF">
        <w:t>.</w:t>
      </w:r>
    </w:p>
    <w:p w14:paraId="0568D7BE" w14:textId="77777777" w:rsidR="005867DF" w:rsidRDefault="005867DF" w:rsidP="0077135D"/>
    <w:p w14:paraId="25B41F25" w14:textId="77777777" w:rsidR="005867DF" w:rsidRDefault="005867DF" w:rsidP="0077135D"/>
    <w:p w14:paraId="11626481" w14:textId="347F1F26" w:rsidR="005867DF" w:rsidRDefault="002B04FD" w:rsidP="005867DF">
      <w:r>
        <w:rPr>
          <w:noProof/>
        </w:rPr>
        <w:lastRenderedPageBreak/>
        <w:drawing>
          <wp:anchor distT="0" distB="0" distL="114300" distR="114300" simplePos="0" relativeHeight="251938816" behindDoc="0" locked="0" layoutInCell="1" allowOverlap="1" wp14:anchorId="0BDAD072" wp14:editId="79FB3C7A">
            <wp:simplePos x="0" y="0"/>
            <wp:positionH relativeFrom="margin">
              <wp:align>left</wp:align>
            </wp:positionH>
            <wp:positionV relativeFrom="paragraph">
              <wp:posOffset>304</wp:posOffset>
            </wp:positionV>
            <wp:extent cx="1426845" cy="1426845"/>
            <wp:effectExtent l="0" t="0" r="1905" b="0"/>
            <wp:wrapNone/>
            <wp:docPr id="378549737" name="Picture 13708202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549737" name="Picture 13708202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6845" cy="1426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7DF">
        <w:t xml:space="preserve">You can contact Inland Revenue using MyIR </w:t>
      </w:r>
      <w:r w:rsidR="005867DF" w:rsidRPr="005867DF">
        <w:rPr>
          <w:b/>
          <w:bCs/>
        </w:rPr>
        <w:t>online</w:t>
      </w:r>
      <w:r w:rsidR="005867DF">
        <w:t xml:space="preserve"> at:</w:t>
      </w:r>
    </w:p>
    <w:p w14:paraId="6105C2FE" w14:textId="77777777" w:rsidR="005867DF" w:rsidRDefault="005867DF" w:rsidP="005867DF"/>
    <w:p w14:paraId="5844C53A" w14:textId="2693038A" w:rsidR="005867DF" w:rsidRPr="00A54AA4" w:rsidRDefault="005867DF" w:rsidP="005867DF">
      <w:hyperlink r:id="rId77" w:history="1">
        <w:r w:rsidRPr="00A54AA4">
          <w:rPr>
            <w:rStyle w:val="Hyperlink"/>
            <w:b/>
            <w:bCs/>
            <w:color w:val="000000" w:themeColor="text1"/>
            <w:u w:val="none"/>
          </w:rPr>
          <w:t>https://myir.ird.govt.nz</w:t>
        </w:r>
      </w:hyperlink>
    </w:p>
    <w:p w14:paraId="6FAE02C4" w14:textId="62C9D9B4" w:rsidR="005867DF" w:rsidRDefault="005A1D49" w:rsidP="005867DF">
      <w:r>
        <w:rPr>
          <w:noProof/>
        </w:rPr>
        <w:drawing>
          <wp:anchor distT="0" distB="0" distL="114300" distR="114300" simplePos="0" relativeHeight="252000256" behindDoc="0" locked="0" layoutInCell="1" allowOverlap="1" wp14:anchorId="62828915" wp14:editId="29F10389">
            <wp:simplePos x="0" y="0"/>
            <wp:positionH relativeFrom="margin">
              <wp:align>left</wp:align>
            </wp:positionH>
            <wp:positionV relativeFrom="paragraph">
              <wp:posOffset>263359</wp:posOffset>
            </wp:positionV>
            <wp:extent cx="1017873" cy="1304014"/>
            <wp:effectExtent l="0" t="0" r="0" b="0"/>
            <wp:wrapNone/>
            <wp:docPr id="686738079" name="Picture 13708202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716489" name="Picture 13708202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7873" cy="13040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E3CCDB" w14:textId="3DE0592D" w:rsidR="005A1D49" w:rsidRDefault="005A1D49" w:rsidP="005A1D49"/>
    <w:p w14:paraId="582F82AB" w14:textId="05FE4E1D" w:rsidR="005A1D49" w:rsidRPr="00DE4552" w:rsidRDefault="005A1D49" w:rsidP="005A1D49">
      <w:hyperlink r:id="rId78" w:history="1"/>
      <w:r w:rsidRPr="00DE4552">
        <w:t xml:space="preserve">This website is </w:t>
      </w:r>
      <w:r w:rsidRPr="005A1D49">
        <w:rPr>
          <w:b/>
          <w:bCs/>
        </w:rPr>
        <w:t>not</w:t>
      </w:r>
      <w:r w:rsidRPr="00DE4552">
        <w:t xml:space="preserve"> in Easy Read.</w:t>
      </w:r>
    </w:p>
    <w:p w14:paraId="444FBAAB" w14:textId="36F6FDD8" w:rsidR="005A1D49" w:rsidRDefault="005A1D49" w:rsidP="005867DF"/>
    <w:p w14:paraId="65EE7C65" w14:textId="7A1A2DF7" w:rsidR="005867DF" w:rsidRDefault="005867DF" w:rsidP="005867DF"/>
    <w:p w14:paraId="198AACE3" w14:textId="59624DF2" w:rsidR="005867DF" w:rsidRDefault="005A1D49" w:rsidP="005867DF">
      <w:r>
        <w:rPr>
          <w:noProof/>
        </w:rPr>
        <w:drawing>
          <wp:anchor distT="0" distB="0" distL="114300" distR="114300" simplePos="0" relativeHeight="251940864" behindDoc="0" locked="0" layoutInCell="1" allowOverlap="1" wp14:anchorId="0973667E" wp14:editId="364C0CF5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359535" cy="1359535"/>
            <wp:effectExtent l="0" t="0" r="0" b="0"/>
            <wp:wrapNone/>
            <wp:docPr id="1898887152" name="Picture 13708202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8887152" name="Picture 13708202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9535" cy="1359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7DF">
        <w:t>You can phone Inland Revenue on:</w:t>
      </w:r>
    </w:p>
    <w:p w14:paraId="00A9F378" w14:textId="77777777" w:rsidR="005867DF" w:rsidRDefault="005867DF" w:rsidP="005867DF"/>
    <w:p w14:paraId="05252C89" w14:textId="05FE1CF7" w:rsidR="005867DF" w:rsidRPr="005867DF" w:rsidRDefault="005867DF" w:rsidP="005867DF">
      <w:pPr>
        <w:rPr>
          <w:b/>
          <w:bCs/>
        </w:rPr>
      </w:pPr>
      <w:r w:rsidRPr="005867DF">
        <w:rPr>
          <w:b/>
          <w:bCs/>
        </w:rPr>
        <w:t>0800 227 773</w:t>
      </w:r>
    </w:p>
    <w:p w14:paraId="05E77619" w14:textId="77777777" w:rsidR="005867DF" w:rsidRPr="005867DF" w:rsidRDefault="005867DF" w:rsidP="005867DF"/>
    <w:p w14:paraId="6C46E98D" w14:textId="77777777" w:rsidR="005867DF" w:rsidRDefault="005867DF" w:rsidP="005867DF"/>
    <w:p w14:paraId="4F30D4C3" w14:textId="2A4A178C" w:rsidR="005867DF" w:rsidRDefault="00F95A1C" w:rsidP="005867DF">
      <w:r>
        <w:rPr>
          <w:noProof/>
        </w:rPr>
        <mc:AlternateContent>
          <mc:Choice Requires="wpg">
            <w:drawing>
              <wp:anchor distT="0" distB="0" distL="114300" distR="114300" simplePos="0" relativeHeight="251951104" behindDoc="0" locked="0" layoutInCell="1" allowOverlap="1" wp14:anchorId="77761CBD" wp14:editId="1E99D791">
                <wp:simplePos x="0" y="0"/>
                <wp:positionH relativeFrom="column">
                  <wp:posOffset>0</wp:posOffset>
                </wp:positionH>
                <wp:positionV relativeFrom="paragraph">
                  <wp:posOffset>181610</wp:posOffset>
                </wp:positionV>
                <wp:extent cx="1620000" cy="684000"/>
                <wp:effectExtent l="0" t="0" r="0" b="1905"/>
                <wp:wrapNone/>
                <wp:docPr id="810976091" name="Group 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20000" cy="684000"/>
                          <a:chOff x="0" y="0"/>
                          <a:chExt cx="1732175" cy="721894"/>
                        </a:xfrm>
                      </wpg:grpSpPr>
                      <pic:pic xmlns:pic="http://schemas.openxmlformats.org/drawingml/2006/picture">
                        <pic:nvPicPr>
                          <pic:cNvPr id="442691508" name="Picture 137082026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3260" cy="6832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79359291" name="Picture 137082026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19996" y="9623"/>
                            <a:ext cx="712179" cy="712271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37747194" name="Arrow: Right 1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3019" y="221180"/>
                            <a:ext cx="327259" cy="298584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760F6AE" id="Group 14" o:spid="_x0000_s1026" alt="&quot;&quot;" style="position:absolute;margin-left:0;margin-top:14.3pt;width:127.55pt;height:53.85pt;z-index:251951104;mso-width-relative:margin;mso-height-relative:margin" coordsize="17321,72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">
                <v:shape id="Picture 1370820264" o:spid="_x0000_s1027" type="#_x0000_t75" alt="&quot;&quot;" style="position:absolute;width:6832;height:68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">
                  <v:imagedata r:id="rId82" o:title=""/>
                </v:shape>
                <v:shape id="Picture 1370820264" o:spid="_x0000_s1028" type="#_x0000_t75" alt="&quot;&quot;" style="position:absolute;left:10199;top:96;width:7122;height:71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">
                  <v:imagedata r:id="rId83" o:title=""/>
                </v:shape>
                <v:shape id="Arrow: Right 13" o:spid="_x0000_s1029" type="#_x0000_t13" alt="&quot;&quot;" style="position:absolute;left:6930;top:2211;width:3272;height:29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" adj="11746" fillcolor="#4472c4 [3204]" strokecolor="#09101d [484]" strokeweight="1pt"/>
              </v:group>
            </w:pict>
          </mc:Fallback>
        </mc:AlternateContent>
      </w:r>
      <w:r w:rsidR="005867DF">
        <w:t>You can call this number from:</w:t>
      </w:r>
    </w:p>
    <w:p w14:paraId="66D73BC1" w14:textId="59CD43B7" w:rsidR="005867DF" w:rsidRDefault="005867DF" w:rsidP="005867DF">
      <w:pPr>
        <w:pStyle w:val="Listtoplevel"/>
      </w:pPr>
      <w:r>
        <w:t>Monday to Friday</w:t>
      </w:r>
    </w:p>
    <w:p w14:paraId="05E9E37F" w14:textId="7278CAD0" w:rsidR="005867DF" w:rsidRDefault="00F95A1C" w:rsidP="005867DF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954176" behindDoc="0" locked="0" layoutInCell="1" allowOverlap="1" wp14:anchorId="1F098FF1" wp14:editId="0EEF90DF">
                <wp:simplePos x="0" y="0"/>
                <wp:positionH relativeFrom="column">
                  <wp:posOffset>0</wp:posOffset>
                </wp:positionH>
                <wp:positionV relativeFrom="paragraph">
                  <wp:posOffset>231140</wp:posOffset>
                </wp:positionV>
                <wp:extent cx="1620000" cy="720000"/>
                <wp:effectExtent l="0" t="0" r="0" b="4445"/>
                <wp:wrapNone/>
                <wp:docPr id="349263852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20000" cy="720000"/>
                          <a:chOff x="0" y="0"/>
                          <a:chExt cx="1763930" cy="806751"/>
                        </a:xfrm>
                      </wpg:grpSpPr>
                      <pic:pic xmlns:pic="http://schemas.openxmlformats.org/drawingml/2006/picture">
                        <pic:nvPicPr>
                          <pic:cNvPr id="1445217787" name="Picture 137082026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6275" cy="7791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93519955" name="Picture 137082026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87655" y="28876"/>
                            <a:ext cx="676275" cy="7778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71760179" name="Arrow: Right 1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721895" y="201930"/>
                            <a:ext cx="327259" cy="298584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257F9C1" id="Group 15" o:spid="_x0000_s1026" style="position:absolute;margin-left:0;margin-top:18.2pt;width:127.55pt;height:56.7pt;z-index:251954176;mso-width-relative:margin;mso-height-relative:margin" coordsize="17639,8067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96Pz/////////////////////////////////////&#10;///p0un////////////////////////////////////////86Pz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1&#10;4fb///////////////////////////////////////WukK72////////////////////////////&#10;/////////+GQaZDi//////////////////////////////////////WukK72////////////////&#10;///////////////////////24fb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++7pMP//////////////////////////////////////792T3/Q////////////////////&#10;////////////////4JpPAFu7///////////////////////////////////xtnlPSXfK////////&#10;///////////////////////////r0sWrlq/y///////////////////////////////////////3&#10;5/n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xq+rqaipqq2xuMDL2uv/////////&#10;////////////////ol9XVFNUVVdbX2ZvfI+ow93v////////////////////s0wLBgMAAAAAAAAV&#10;RXSizfv/////////////////////0G4SAAAAAAAPM1mBqtT9////////////////////////7Y41&#10;AAUaMk1rjbLY/////////////////////////////7BUPFFogp694P//////////////////////&#10;/////////9eOg5+30vD////////////////////////////////////d1vT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fu7O3v8vb6////////&#10;/////////////////////////7mamJmcoaattL7K4f///////////////////////////6JXSkxR&#10;V11ofZa54////////////////////////////7NXABo1UG6Nr9P6////////////////////////&#10;/////85vQF97mbfY+////////////////////////////////+6fhafD4f//////////////////&#10;///////////////////k0e7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ej8////////////////////////////////////////6dLp////////&#10;/////////////////////////////////Oj8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9eH2////////////&#10;///////////////////////////1rpCu9v/////////////////////////////////////hkGmQ&#10;4v/////////////////////////////////////1rpCu9v//////////////////////////////&#10;////////9uH2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vu6TD////&#10;//////////////////////////////////+/dk9/0P//////////////////////////////////&#10;/+CaTwBbu///////////////////////////////////8bZ5T0l3yv//////////////////////&#10;////////////69LFq5av8v//////////////////////////////////////9+f5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37uzt7/L2+v//////////////////////&#10;//////////+5mpiZnKGmrbS+yuH///////////////////////////+iV0pMUVddaH2WueP/////&#10;//////////////////////+zVwAaNVBuja/T+v/////////////////////////////Ob0Bfe5m3&#10;2Pv////////////////////////////////un4Wnw+H/////////////////////////////////&#10;////5NHu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">
                <v:shape id="Picture 1370820264" o:spid="_x0000_s1027" type="#_x0000_t75" alt="&quot;&quot;" style="position:absolute;width:6762;height:77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">
                  <v:imagedata r:id="rId86" o:title=""/>
                </v:shape>
                <v:shape id="Picture 1370820264" o:spid="_x0000_s1028" type="#_x0000_t75" alt="&quot;&quot;" style="position:absolute;left:10876;top:288;width:6763;height:77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">
                  <v:imagedata r:id="rId87" o:title=""/>
                </v:shape>
                <v:shape id="Arrow: Right 13" o:spid="_x0000_s1029" type="#_x0000_t13" alt="&quot;&quot;" style="position:absolute;left:7218;top:2019;width:3273;height:29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" adj="11746" fillcolor="#4472c4 [3204]" strokecolor="#09101d [484]" strokeweight="1pt"/>
              </v:group>
            </w:pict>
          </mc:Fallback>
        </mc:AlternateContent>
      </w:r>
      <w:r w:rsidR="005867DF">
        <w:t>8 am to 6pm.</w:t>
      </w:r>
    </w:p>
    <w:p w14:paraId="521F17A1" w14:textId="06A8C6A4" w:rsidR="005867DF" w:rsidRDefault="005867DF" w:rsidP="005867DF"/>
    <w:p w14:paraId="240B429E" w14:textId="102F3A91" w:rsidR="005A1D49" w:rsidRDefault="005A1D49">
      <w:pPr>
        <w:spacing w:line="240" w:lineRule="auto"/>
        <w:ind w:left="0"/>
      </w:pPr>
      <w:r>
        <w:br w:type="page"/>
      </w:r>
    </w:p>
    <w:p w14:paraId="467F50EC" w14:textId="121697FA" w:rsidR="00BD20DD" w:rsidRDefault="00F95A1C" w:rsidP="009F7D02">
      <w:r>
        <w:rPr>
          <w:noProof/>
        </w:rPr>
        <w:lastRenderedPageBreak/>
        <w:drawing>
          <wp:anchor distT="0" distB="0" distL="114300" distR="114300" simplePos="0" relativeHeight="251956224" behindDoc="0" locked="0" layoutInCell="1" allowOverlap="1" wp14:anchorId="4B751638" wp14:editId="17958186">
            <wp:simplePos x="0" y="0"/>
            <wp:positionH relativeFrom="margin">
              <wp:align>left</wp:align>
            </wp:positionH>
            <wp:positionV relativeFrom="paragraph">
              <wp:posOffset>3376</wp:posOffset>
            </wp:positionV>
            <wp:extent cx="1251285" cy="1251285"/>
            <wp:effectExtent l="0" t="0" r="6350" b="0"/>
            <wp:wrapNone/>
            <wp:docPr id="18284452" name="Picture 13708202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549737" name="Picture 13708202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2591" cy="12525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F7D02">
        <w:t>There is information about how to contact us i</w:t>
      </w:r>
      <w:r w:rsidR="00F630D7">
        <w:t xml:space="preserve">f you are Deaf or hard of hearing </w:t>
      </w:r>
      <w:r w:rsidR="009F7D02">
        <w:t xml:space="preserve">at this </w:t>
      </w:r>
      <w:r w:rsidR="009F7D02" w:rsidRPr="009F7D02">
        <w:rPr>
          <w:b/>
          <w:bCs/>
        </w:rPr>
        <w:t>website</w:t>
      </w:r>
      <w:r w:rsidR="009F7D02">
        <w:t>:</w:t>
      </w:r>
    </w:p>
    <w:p w14:paraId="77AD190B" w14:textId="77777777" w:rsidR="00BD20DD" w:rsidRDefault="00BD20DD" w:rsidP="009F7D02"/>
    <w:p w14:paraId="05CD0E77" w14:textId="7CBFC076" w:rsidR="00BD20DD" w:rsidRPr="00BD20DD" w:rsidRDefault="00BD20DD" w:rsidP="00BD20DD">
      <w:pPr>
        <w:ind w:left="0"/>
        <w:rPr>
          <w:b/>
          <w:bCs/>
          <w:color w:val="000000" w:themeColor="text1"/>
        </w:rPr>
      </w:pPr>
      <w:r w:rsidRPr="00BD20DD">
        <w:rPr>
          <w:color w:val="000000" w:themeColor="text1"/>
        </w:rPr>
        <w:t xml:space="preserve">                 </w:t>
      </w:r>
      <w:hyperlink r:id="rId88" w:history="1">
        <w:r w:rsidRPr="00BD20DD">
          <w:rPr>
            <w:rStyle w:val="Hyperlink"/>
            <w:b/>
            <w:bCs/>
            <w:color w:val="000000" w:themeColor="text1"/>
            <w:u w:val="none"/>
          </w:rPr>
          <w:t>www.ird.govt.nz/contactus/hearing-loss-services</w:t>
        </w:r>
      </w:hyperlink>
    </w:p>
    <w:p w14:paraId="6B6364F4" w14:textId="79CF5DA5" w:rsidR="009F7D02" w:rsidRDefault="005A1D49" w:rsidP="009F7D02">
      <w:r>
        <w:rPr>
          <w:noProof/>
        </w:rPr>
        <w:drawing>
          <wp:anchor distT="0" distB="0" distL="114300" distR="114300" simplePos="0" relativeHeight="251958272" behindDoc="0" locked="0" layoutInCell="1" allowOverlap="1" wp14:anchorId="45D98983" wp14:editId="5D96A23B">
            <wp:simplePos x="0" y="0"/>
            <wp:positionH relativeFrom="margin">
              <wp:align>left</wp:align>
            </wp:positionH>
            <wp:positionV relativeFrom="paragraph">
              <wp:posOffset>138541</wp:posOffset>
            </wp:positionV>
            <wp:extent cx="1057523" cy="1354810"/>
            <wp:effectExtent l="0" t="0" r="0" b="0"/>
            <wp:wrapNone/>
            <wp:docPr id="1991311921" name="Picture 13708202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716489" name="Picture 13708202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9997" cy="1357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F849AD" w14:textId="7A326165" w:rsidR="009F7D02" w:rsidRDefault="009F7D02" w:rsidP="009F7D02"/>
    <w:p w14:paraId="250768AB" w14:textId="4DE624BE" w:rsidR="009F7D02" w:rsidRDefault="009F7D02" w:rsidP="009F7D02">
      <w:r>
        <w:t xml:space="preserve">This website is </w:t>
      </w:r>
      <w:r w:rsidRPr="009F7D02">
        <w:rPr>
          <w:b/>
          <w:bCs/>
        </w:rPr>
        <w:t>not</w:t>
      </w:r>
      <w:r>
        <w:t xml:space="preserve"> in Easy Read.</w:t>
      </w:r>
    </w:p>
    <w:p w14:paraId="1B433B92" w14:textId="77777777" w:rsidR="003144A9" w:rsidRDefault="003144A9" w:rsidP="009F7D02"/>
    <w:p w14:paraId="2A92F303" w14:textId="56AE47C8" w:rsidR="003144A9" w:rsidRDefault="00CF4BCD" w:rsidP="009F7D02">
      <w:r>
        <w:rPr>
          <w:noProof/>
        </w:rPr>
        <w:drawing>
          <wp:anchor distT="0" distB="0" distL="114300" distR="114300" simplePos="0" relativeHeight="251960320" behindDoc="0" locked="0" layoutInCell="1" allowOverlap="1" wp14:anchorId="726D6D32" wp14:editId="76DAA63E">
            <wp:simplePos x="0" y="0"/>
            <wp:positionH relativeFrom="margin">
              <wp:posOffset>-710410</wp:posOffset>
            </wp:positionH>
            <wp:positionV relativeFrom="paragraph">
              <wp:posOffset>262428</wp:posOffset>
            </wp:positionV>
            <wp:extent cx="2491118" cy="1761423"/>
            <wp:effectExtent l="0" t="0" r="0" b="0"/>
            <wp:wrapNone/>
            <wp:docPr id="778157752" name="Picture 13708202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8157752" name="Picture 13708202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1118" cy="17614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AA322B" w14:textId="17D16221" w:rsidR="00702D7B" w:rsidRDefault="00702D7B" w:rsidP="009F7D02">
      <w:r>
        <w:t xml:space="preserve">You can send us a letter by </w:t>
      </w:r>
      <w:r w:rsidRPr="00702D7B">
        <w:rPr>
          <w:b/>
          <w:bCs/>
        </w:rPr>
        <w:t>post</w:t>
      </w:r>
      <w:r>
        <w:t xml:space="preserve"> to:</w:t>
      </w:r>
    </w:p>
    <w:p w14:paraId="353C5D79" w14:textId="4FEF7F12" w:rsidR="00702D7B" w:rsidRDefault="00702D7B" w:rsidP="009F7D02"/>
    <w:p w14:paraId="4C49F3F9" w14:textId="7F539D1F" w:rsidR="00702D7B" w:rsidRPr="00702D7B" w:rsidRDefault="00702D7B" w:rsidP="009F7D02">
      <w:pPr>
        <w:rPr>
          <w:b/>
          <w:bCs/>
        </w:rPr>
      </w:pPr>
      <w:r w:rsidRPr="00702D7B">
        <w:rPr>
          <w:b/>
          <w:bCs/>
        </w:rPr>
        <w:t>Inland Revenue</w:t>
      </w:r>
    </w:p>
    <w:p w14:paraId="312C4C8B" w14:textId="77777777" w:rsidR="00CF4BCD" w:rsidRDefault="00CF4BCD" w:rsidP="009F7D02">
      <w:pPr>
        <w:rPr>
          <w:b/>
          <w:bCs/>
        </w:rPr>
      </w:pPr>
    </w:p>
    <w:p w14:paraId="63C8F1AB" w14:textId="0C9AFEC4" w:rsidR="00702D7B" w:rsidRPr="00702D7B" w:rsidRDefault="00702D7B" w:rsidP="009F7D02">
      <w:pPr>
        <w:rPr>
          <w:b/>
          <w:bCs/>
        </w:rPr>
      </w:pPr>
      <w:r w:rsidRPr="00702D7B">
        <w:rPr>
          <w:b/>
          <w:bCs/>
        </w:rPr>
        <w:t>PO Box 39019</w:t>
      </w:r>
    </w:p>
    <w:p w14:paraId="7661A133" w14:textId="77777777" w:rsidR="00CF4BCD" w:rsidRDefault="00CF4BCD" w:rsidP="009F7D02">
      <w:pPr>
        <w:rPr>
          <w:b/>
          <w:bCs/>
        </w:rPr>
      </w:pPr>
    </w:p>
    <w:p w14:paraId="4F02BD67" w14:textId="0B8131D6" w:rsidR="00702D7B" w:rsidRPr="00702D7B" w:rsidRDefault="00702D7B" w:rsidP="009F7D02">
      <w:pPr>
        <w:rPr>
          <w:b/>
          <w:bCs/>
        </w:rPr>
      </w:pPr>
      <w:r w:rsidRPr="00702D7B">
        <w:rPr>
          <w:b/>
          <w:bCs/>
        </w:rPr>
        <w:t>Wellington Mail Centre</w:t>
      </w:r>
    </w:p>
    <w:p w14:paraId="282E6D20" w14:textId="77777777" w:rsidR="00CF4BCD" w:rsidRDefault="00CF4BCD" w:rsidP="009F7D02">
      <w:pPr>
        <w:rPr>
          <w:b/>
          <w:bCs/>
        </w:rPr>
      </w:pPr>
    </w:p>
    <w:p w14:paraId="753EA1A5" w14:textId="1A722627" w:rsidR="00702D7B" w:rsidRDefault="00702D7B" w:rsidP="009F7D02">
      <w:pPr>
        <w:rPr>
          <w:b/>
          <w:bCs/>
        </w:rPr>
      </w:pPr>
      <w:r w:rsidRPr="00702D7B">
        <w:rPr>
          <w:b/>
          <w:bCs/>
        </w:rPr>
        <w:t>Lower Hutt 5045</w:t>
      </w:r>
    </w:p>
    <w:p w14:paraId="4523CA43" w14:textId="77777777" w:rsidR="008D6D99" w:rsidRDefault="008D6D99" w:rsidP="009F7D02"/>
    <w:p w14:paraId="41759B88" w14:textId="77777777" w:rsidR="008D6D99" w:rsidRDefault="008D6D99" w:rsidP="009F7D02"/>
    <w:p w14:paraId="43EF7634" w14:textId="54968534" w:rsidR="008D6D99" w:rsidRDefault="008D6D99">
      <w:pPr>
        <w:spacing w:line="240" w:lineRule="auto"/>
        <w:ind w:left="0"/>
      </w:pPr>
      <w:r>
        <w:br w:type="page"/>
      </w:r>
    </w:p>
    <w:p w14:paraId="01901AB0" w14:textId="0EA6BDE1" w:rsidR="00316DBA" w:rsidRPr="00316DBA" w:rsidRDefault="005A1D49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i/>
          <w:iCs/>
          <w:noProof/>
          <w:sz w:val="28"/>
          <w:szCs w:val="28"/>
          <w:lang w:eastAsia="en-NZ"/>
        </w:rPr>
        <w:lastRenderedPageBreak/>
        <w:drawing>
          <wp:anchor distT="0" distB="0" distL="114300" distR="114300" simplePos="0" relativeHeight="251815936" behindDoc="0" locked="0" layoutInCell="1" allowOverlap="1" wp14:anchorId="3FCEC425" wp14:editId="1A0BF007">
            <wp:simplePos x="0" y="0"/>
            <wp:positionH relativeFrom="margin">
              <wp:posOffset>0</wp:posOffset>
            </wp:positionH>
            <wp:positionV relativeFrom="paragraph">
              <wp:posOffset>179705</wp:posOffset>
            </wp:positionV>
            <wp:extent cx="1348105" cy="459105"/>
            <wp:effectExtent l="0" t="0" r="4445" b="0"/>
            <wp:wrapNone/>
            <wp:docPr id="42" name="Picture 42" descr="Inland Revenue - Te Tari Taake logo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Inland Revenue - Te Tari Taake logo. 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348105" cy="459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6DBA"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814912" behindDoc="1" locked="0" layoutInCell="1" allowOverlap="1" wp14:anchorId="4CE3D44A" wp14:editId="73A19CDE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55784F" id="Rectangle: Rounded Corners 24" o:spid="_x0000_s1026" alt="&quot;&quot;" style="position:absolute;margin-left:-27pt;margin-top:-21pt;width:490.9pt;height:660.75pt;z-index:-2515015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="00316DBA"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>
        <w:rPr>
          <w:rFonts w:eastAsia="Times New Roman" w:cs="Arial"/>
          <w:sz w:val="28"/>
          <w:szCs w:val="28"/>
          <w:lang w:eastAsia="en-NZ"/>
        </w:rPr>
        <w:t>Inland Revenue – Te Tari Taake</w:t>
      </w:r>
      <w:r w:rsidR="00156537" w:rsidRPr="00156537">
        <w:rPr>
          <w:rFonts w:eastAsia="Times New Roman" w:cs="Arial"/>
          <w:sz w:val="28"/>
          <w:szCs w:val="28"/>
          <w:lang w:eastAsia="en-NZ"/>
        </w:rPr>
        <w:t>.</w:t>
      </w:r>
    </w:p>
    <w:p w14:paraId="105C7382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45C80417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17984" behindDoc="0" locked="0" layoutInCell="1" allowOverlap="1" wp14:anchorId="283A8C0B" wp14:editId="51A50D3D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2551BEBC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16960" behindDoc="0" locked="0" layoutInCell="1" allowOverlap="1" wp14:anchorId="59B5F161" wp14:editId="57040E4A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0F0252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76D8DD53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13888" behindDoc="0" locked="0" layoutInCell="1" allowOverlap="1" wp14:anchorId="1739B868" wp14:editId="2AD2CA24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AFBBAD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08BFC5E0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4016D6C0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20032" behindDoc="0" locked="0" layoutInCell="1" allowOverlap="1" wp14:anchorId="47C73960" wp14:editId="6152659D">
            <wp:simplePos x="0" y="0"/>
            <wp:positionH relativeFrom="column">
              <wp:posOffset>142240</wp:posOffset>
            </wp:positionH>
            <wp:positionV relativeFrom="paragraph">
              <wp:posOffset>136525</wp:posOffset>
            </wp:positionV>
            <wp:extent cx="1104900" cy="197485"/>
            <wp:effectExtent l="0" t="0" r="0" b="0"/>
            <wp:wrapThrough wrapText="bothSides">
              <wp:wrapPolygon edited="0">
                <wp:start x="0" y="0"/>
                <wp:lineTo x="0" y="18752"/>
                <wp:lineTo x="21228" y="18752"/>
                <wp:lineTo x="21228" y="0"/>
                <wp:lineTo x="0" y="0"/>
              </wp:wrapPolygon>
            </wp:wrapThrough>
            <wp:docPr id="808795969" name="Picture 1" descr="Photosymbol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Photosymbols logo"/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197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47395C51" w14:textId="77777777" w:rsidR="00316DBA" w:rsidRPr="00316DBA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7E975DB9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819008" behindDoc="1" locked="0" layoutInCell="1" allowOverlap="1" wp14:anchorId="74032758" wp14:editId="43F9CDA1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0FF37B4B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0ACDB41B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10832AB5" w14:textId="77777777" w:rsidR="00316DBA" w:rsidRPr="00316DBA" w:rsidRDefault="00316DBA" w:rsidP="00316DB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130A0C64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23104" behindDoc="0" locked="0" layoutInCell="1" allowOverlap="1" wp14:anchorId="76818FB5" wp14:editId="4991C722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038A195F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21056" behindDoc="0" locked="0" layoutInCell="1" allowOverlap="1" wp14:anchorId="4E13108D" wp14:editId="311126DB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FBF819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5469C5D3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78D71B52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6F4019AA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092578C9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22080" behindDoc="0" locked="0" layoutInCell="1" allowOverlap="1" wp14:anchorId="5691A00C" wp14:editId="7A0C6BD5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tudio Rebeko</w:t>
      </w:r>
    </w:p>
    <w:p w14:paraId="7D976B64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4FFDA42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5664E46D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779C0A41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38424597" w14:textId="77777777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37193E">
      <w:headerReference w:type="even" r:id="rId98"/>
      <w:headerReference w:type="default" r:id="rId99"/>
      <w:footerReference w:type="even" r:id="rId100"/>
      <w:footerReference w:type="default" r:id="rId101"/>
      <w:headerReference w:type="first" r:id="rId102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0A6066"/>
        <w:left w:val="single" w:sz="24" w:space="24" w:color="0A6066"/>
        <w:bottom w:val="single" w:sz="24" w:space="24" w:color="0A6066"/>
        <w:right w:val="single" w:sz="24" w:space="24" w:color="0A6066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59B13F" w14:textId="77777777" w:rsidR="007526ED" w:rsidRDefault="007526ED">
      <w:pPr>
        <w:spacing w:line="240" w:lineRule="auto"/>
      </w:pPr>
      <w:r>
        <w:separator/>
      </w:r>
    </w:p>
  </w:endnote>
  <w:endnote w:type="continuationSeparator" w:id="0">
    <w:p w14:paraId="2D5609DD" w14:textId="77777777" w:rsidR="007526ED" w:rsidRDefault="007526E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D3BA725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4880A84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B38A3D3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06F1AD66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BF167A" w14:textId="77777777" w:rsidR="007526ED" w:rsidRDefault="007526ED">
      <w:pPr>
        <w:spacing w:line="240" w:lineRule="auto"/>
      </w:pPr>
      <w:r>
        <w:separator/>
      </w:r>
    </w:p>
  </w:footnote>
  <w:footnote w:type="continuationSeparator" w:id="0">
    <w:p w14:paraId="3136F5CF" w14:textId="77777777" w:rsidR="007526ED" w:rsidRDefault="007526E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80CF00" w14:textId="557ADFEB" w:rsidR="00343DB9" w:rsidRDefault="00343DB9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5ED0B84" wp14:editId="1FDBF983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3282950" cy="422910"/>
              <wp:effectExtent l="0" t="0" r="12700" b="15240"/>
              <wp:wrapNone/>
              <wp:docPr id="379091023" name="Text Box 2" descr="IN-CONFIDENC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282950" cy="4229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D867922" w14:textId="6AE1F1FA" w:rsidR="00343DB9" w:rsidRPr="00343DB9" w:rsidRDefault="00343DB9" w:rsidP="00343DB9">
                          <w:pPr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343DB9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  <w:t>IN-CONFIDENC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5ED0B8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-CONFIDENCE" style="position:absolute;left:0;text-align:left;margin-left:0;margin-top:0;width:258.5pt;height:33.3pt;z-index:25165926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" filled="f" stroked="f">
              <v:fill o:detectmouseclick="t"/>
              <v:textbox style="mso-fit-shape-to-text:t" inset="0,15pt,0,0">
                <w:txbxContent>
                  <w:p w14:paraId="3D867922" w14:textId="6AE1F1FA" w:rsidR="00343DB9" w:rsidRPr="00343DB9" w:rsidRDefault="00343DB9" w:rsidP="00343DB9">
                    <w:pPr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</w:pPr>
                    <w:r w:rsidRPr="00343DB9"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  <w:t>IN-CONFIDENC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4B428B" w14:textId="778F9676" w:rsidR="00343DB9" w:rsidRDefault="00343DB9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5A8C1E3B" wp14:editId="128B585F">
              <wp:simplePos x="915035" y="450215"/>
              <wp:positionH relativeFrom="page">
                <wp:align>center</wp:align>
              </wp:positionH>
              <wp:positionV relativeFrom="page">
                <wp:align>top</wp:align>
              </wp:positionV>
              <wp:extent cx="3282950" cy="422910"/>
              <wp:effectExtent l="0" t="0" r="12700" b="15240"/>
              <wp:wrapNone/>
              <wp:docPr id="1501739152" name="Text Box 3" descr="IN-CONFIDENC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282950" cy="4229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D368EB1" w14:textId="310D1589" w:rsidR="00343DB9" w:rsidRPr="00343DB9" w:rsidRDefault="00343DB9" w:rsidP="00343DB9">
                          <w:pPr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343DB9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  <w:t>IN-CONFIDENC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A8C1E3B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-CONFIDENCE" style="position:absolute;left:0;text-align:left;margin-left:0;margin-top:0;width:258.5pt;height:33.3pt;z-index:25166028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" filled="f" stroked="f">
              <v:fill o:detectmouseclick="t"/>
              <v:textbox style="mso-fit-shape-to-text:t" inset="0,15pt,0,0">
                <w:txbxContent>
                  <w:p w14:paraId="7D368EB1" w14:textId="310D1589" w:rsidR="00343DB9" w:rsidRPr="00343DB9" w:rsidRDefault="00343DB9" w:rsidP="00343DB9">
                    <w:pPr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</w:pPr>
                    <w:r w:rsidRPr="00343DB9"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  <w:t>IN-CONFIDENC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A03842" w14:textId="64D05373" w:rsidR="00343DB9" w:rsidRDefault="00343DB9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271E44B6" wp14:editId="5D73F136">
              <wp:simplePos x="914400" y="450850"/>
              <wp:positionH relativeFrom="page">
                <wp:align>center</wp:align>
              </wp:positionH>
              <wp:positionV relativeFrom="page">
                <wp:align>top</wp:align>
              </wp:positionV>
              <wp:extent cx="3282950" cy="422910"/>
              <wp:effectExtent l="0" t="0" r="12700" b="15240"/>
              <wp:wrapNone/>
              <wp:docPr id="1476468702" name="Text Box 1" descr="IN-CONFIDENC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282950" cy="4229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B8BB095" w14:textId="3902398B" w:rsidR="00343DB9" w:rsidRPr="00343DB9" w:rsidRDefault="00343DB9" w:rsidP="00343DB9">
                          <w:pPr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343DB9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  <w:t>IN-CONFIDENC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71E44B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-CONFIDENCE" style="position:absolute;left:0;text-align:left;margin-left:0;margin-top:0;width:258.5pt;height:33.3pt;z-index:25165824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" filled="f" stroked="f">
              <v:fill o:detectmouseclick="t"/>
              <v:textbox style="mso-fit-shape-to-text:t" inset="0,15pt,0,0">
                <w:txbxContent>
                  <w:p w14:paraId="7B8BB095" w14:textId="3902398B" w:rsidR="00343DB9" w:rsidRPr="00343DB9" w:rsidRDefault="00343DB9" w:rsidP="00343DB9">
                    <w:pPr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</w:pPr>
                    <w:r w:rsidRPr="00343DB9"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  <w:t>IN-CONFIDENC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42B0716"/>
    <w:multiLevelType w:val="multilevel"/>
    <w:tmpl w:val="53E605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6" w15:restartNumberingAfterBreak="0">
    <w:nsid w:val="1809384D"/>
    <w:multiLevelType w:val="multilevel"/>
    <w:tmpl w:val="1D3E2F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8BF6A9E"/>
    <w:multiLevelType w:val="hybridMultilevel"/>
    <w:tmpl w:val="DD4C6A9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0" w15:restartNumberingAfterBreak="0">
    <w:nsid w:val="4AA73632"/>
    <w:multiLevelType w:val="hybridMultilevel"/>
    <w:tmpl w:val="A4EA24DA"/>
    <w:lvl w:ilvl="0" w:tplc="7ED2E158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11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2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4" w15:restartNumberingAfterBreak="0">
    <w:nsid w:val="5B0C1C21"/>
    <w:multiLevelType w:val="multilevel"/>
    <w:tmpl w:val="588A1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6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5E7A6C"/>
    <w:multiLevelType w:val="multilevel"/>
    <w:tmpl w:val="B47C6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3456B55"/>
    <w:multiLevelType w:val="multilevel"/>
    <w:tmpl w:val="F0B02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8"/>
  </w:num>
  <w:num w:numId="2" w16cid:durableId="1751925994">
    <w:abstractNumId w:val="3"/>
  </w:num>
  <w:num w:numId="3" w16cid:durableId="930426864">
    <w:abstractNumId w:val="13"/>
  </w:num>
  <w:num w:numId="4" w16cid:durableId="90706847">
    <w:abstractNumId w:val="15"/>
  </w:num>
  <w:num w:numId="5" w16cid:durableId="313334513">
    <w:abstractNumId w:val="9"/>
  </w:num>
  <w:num w:numId="6" w16cid:durableId="2033803924">
    <w:abstractNumId w:val="5"/>
  </w:num>
  <w:num w:numId="7" w16cid:durableId="808132422">
    <w:abstractNumId w:val="4"/>
  </w:num>
  <w:num w:numId="8" w16cid:durableId="1143546541">
    <w:abstractNumId w:val="12"/>
  </w:num>
  <w:num w:numId="9" w16cid:durableId="279923130">
    <w:abstractNumId w:val="1"/>
  </w:num>
  <w:num w:numId="10" w16cid:durableId="1141115467">
    <w:abstractNumId w:val="11"/>
  </w:num>
  <w:num w:numId="11" w16cid:durableId="1254901281">
    <w:abstractNumId w:val="0"/>
  </w:num>
  <w:num w:numId="12" w16cid:durableId="2111922917">
    <w:abstractNumId w:val="16"/>
  </w:num>
  <w:num w:numId="13" w16cid:durableId="570190621">
    <w:abstractNumId w:val="19"/>
  </w:num>
  <w:num w:numId="14" w16cid:durableId="929968701">
    <w:abstractNumId w:val="18"/>
  </w:num>
  <w:num w:numId="15" w16cid:durableId="214853344">
    <w:abstractNumId w:val="2"/>
  </w:num>
  <w:num w:numId="16" w16cid:durableId="2118482879">
    <w:abstractNumId w:val="6"/>
  </w:num>
  <w:num w:numId="17" w16cid:durableId="12079491">
    <w:abstractNumId w:val="17"/>
  </w:num>
  <w:num w:numId="18" w16cid:durableId="1855217921">
    <w:abstractNumId w:val="7"/>
  </w:num>
  <w:num w:numId="19" w16cid:durableId="1648170139">
    <w:abstractNumId w:val="14"/>
  </w:num>
  <w:num w:numId="20" w16cid:durableId="191971213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B77621"/>
    <w:rsid w:val="000013CC"/>
    <w:rsid w:val="00002417"/>
    <w:rsid w:val="00005DB6"/>
    <w:rsid w:val="000064D2"/>
    <w:rsid w:val="000227B4"/>
    <w:rsid w:val="0003092A"/>
    <w:rsid w:val="0004557B"/>
    <w:rsid w:val="000558F5"/>
    <w:rsid w:val="00085E05"/>
    <w:rsid w:val="0009079F"/>
    <w:rsid w:val="00090942"/>
    <w:rsid w:val="000976FA"/>
    <w:rsid w:val="000A3C46"/>
    <w:rsid w:val="000D131E"/>
    <w:rsid w:val="000D2B45"/>
    <w:rsid w:val="000F430D"/>
    <w:rsid w:val="000F6626"/>
    <w:rsid w:val="00104F7F"/>
    <w:rsid w:val="00122416"/>
    <w:rsid w:val="00124EA8"/>
    <w:rsid w:val="001255C0"/>
    <w:rsid w:val="00156537"/>
    <w:rsid w:val="00157364"/>
    <w:rsid w:val="001754F4"/>
    <w:rsid w:val="001B4DD5"/>
    <w:rsid w:val="001D223E"/>
    <w:rsid w:val="001D4184"/>
    <w:rsid w:val="001E3429"/>
    <w:rsid w:val="00201791"/>
    <w:rsid w:val="00226C0D"/>
    <w:rsid w:val="00226F54"/>
    <w:rsid w:val="00257D60"/>
    <w:rsid w:val="00261BF8"/>
    <w:rsid w:val="00266B9F"/>
    <w:rsid w:val="00284D0D"/>
    <w:rsid w:val="00285273"/>
    <w:rsid w:val="00286BA4"/>
    <w:rsid w:val="002918EA"/>
    <w:rsid w:val="0029554C"/>
    <w:rsid w:val="002B04FD"/>
    <w:rsid w:val="002B53D3"/>
    <w:rsid w:val="003008B6"/>
    <w:rsid w:val="003144A9"/>
    <w:rsid w:val="00315307"/>
    <w:rsid w:val="00316DBA"/>
    <w:rsid w:val="00323EB3"/>
    <w:rsid w:val="00331B11"/>
    <w:rsid w:val="00343DB9"/>
    <w:rsid w:val="003631C1"/>
    <w:rsid w:val="0037193E"/>
    <w:rsid w:val="00371C85"/>
    <w:rsid w:val="003831EB"/>
    <w:rsid w:val="00395D8E"/>
    <w:rsid w:val="003D631D"/>
    <w:rsid w:val="003E4EC9"/>
    <w:rsid w:val="003F07F7"/>
    <w:rsid w:val="003F5628"/>
    <w:rsid w:val="004002D2"/>
    <w:rsid w:val="00416C46"/>
    <w:rsid w:val="004231A5"/>
    <w:rsid w:val="00426BE4"/>
    <w:rsid w:val="004535B5"/>
    <w:rsid w:val="004567B0"/>
    <w:rsid w:val="004B1AC5"/>
    <w:rsid w:val="004C210F"/>
    <w:rsid w:val="004E2641"/>
    <w:rsid w:val="004F56C0"/>
    <w:rsid w:val="00503AD5"/>
    <w:rsid w:val="00510007"/>
    <w:rsid w:val="005201E5"/>
    <w:rsid w:val="00522E5E"/>
    <w:rsid w:val="0056635B"/>
    <w:rsid w:val="00570380"/>
    <w:rsid w:val="00577D24"/>
    <w:rsid w:val="005867DF"/>
    <w:rsid w:val="005921AD"/>
    <w:rsid w:val="005A1D49"/>
    <w:rsid w:val="005B6283"/>
    <w:rsid w:val="005D4244"/>
    <w:rsid w:val="005E17F9"/>
    <w:rsid w:val="0060011B"/>
    <w:rsid w:val="00615230"/>
    <w:rsid w:val="00621884"/>
    <w:rsid w:val="00634794"/>
    <w:rsid w:val="0064667B"/>
    <w:rsid w:val="00655A1C"/>
    <w:rsid w:val="00672D43"/>
    <w:rsid w:val="00683296"/>
    <w:rsid w:val="00696E45"/>
    <w:rsid w:val="006A7CA6"/>
    <w:rsid w:val="006B45FC"/>
    <w:rsid w:val="006C5C26"/>
    <w:rsid w:val="006D12ED"/>
    <w:rsid w:val="006E050D"/>
    <w:rsid w:val="006E564E"/>
    <w:rsid w:val="007012DC"/>
    <w:rsid w:val="00702D7B"/>
    <w:rsid w:val="00705CA3"/>
    <w:rsid w:val="00734C63"/>
    <w:rsid w:val="00736E4E"/>
    <w:rsid w:val="007526DA"/>
    <w:rsid w:val="007526ED"/>
    <w:rsid w:val="00760DC8"/>
    <w:rsid w:val="0077135D"/>
    <w:rsid w:val="007829EC"/>
    <w:rsid w:val="007909E1"/>
    <w:rsid w:val="00795983"/>
    <w:rsid w:val="007966F9"/>
    <w:rsid w:val="007A0318"/>
    <w:rsid w:val="007B05F3"/>
    <w:rsid w:val="007C7764"/>
    <w:rsid w:val="007E7233"/>
    <w:rsid w:val="007F62EF"/>
    <w:rsid w:val="00802A4B"/>
    <w:rsid w:val="00806384"/>
    <w:rsid w:val="00820ACE"/>
    <w:rsid w:val="00840E1C"/>
    <w:rsid w:val="00863D53"/>
    <w:rsid w:val="008828A8"/>
    <w:rsid w:val="008848CB"/>
    <w:rsid w:val="00887B37"/>
    <w:rsid w:val="00887F23"/>
    <w:rsid w:val="008A4C93"/>
    <w:rsid w:val="008D437D"/>
    <w:rsid w:val="008D6D99"/>
    <w:rsid w:val="008F3647"/>
    <w:rsid w:val="00921D65"/>
    <w:rsid w:val="009411B0"/>
    <w:rsid w:val="0094516C"/>
    <w:rsid w:val="00974E0B"/>
    <w:rsid w:val="0098180B"/>
    <w:rsid w:val="009D13AD"/>
    <w:rsid w:val="009E16D4"/>
    <w:rsid w:val="009E178F"/>
    <w:rsid w:val="009E4898"/>
    <w:rsid w:val="009F7D02"/>
    <w:rsid w:val="00A12915"/>
    <w:rsid w:val="00A1608E"/>
    <w:rsid w:val="00A16CD6"/>
    <w:rsid w:val="00A16D9D"/>
    <w:rsid w:val="00A2743A"/>
    <w:rsid w:val="00A3229E"/>
    <w:rsid w:val="00A54AA4"/>
    <w:rsid w:val="00A55203"/>
    <w:rsid w:val="00A67570"/>
    <w:rsid w:val="00A81C8C"/>
    <w:rsid w:val="00AE71C3"/>
    <w:rsid w:val="00B466BA"/>
    <w:rsid w:val="00B50B0B"/>
    <w:rsid w:val="00B636AB"/>
    <w:rsid w:val="00B6688B"/>
    <w:rsid w:val="00B77621"/>
    <w:rsid w:val="00B81A2E"/>
    <w:rsid w:val="00B83387"/>
    <w:rsid w:val="00B912CB"/>
    <w:rsid w:val="00BB7148"/>
    <w:rsid w:val="00BC7E04"/>
    <w:rsid w:val="00BD20DD"/>
    <w:rsid w:val="00BD34B6"/>
    <w:rsid w:val="00BF5DDC"/>
    <w:rsid w:val="00C0789F"/>
    <w:rsid w:val="00C200AE"/>
    <w:rsid w:val="00C214FE"/>
    <w:rsid w:val="00C43885"/>
    <w:rsid w:val="00C60557"/>
    <w:rsid w:val="00C873E1"/>
    <w:rsid w:val="00CC747F"/>
    <w:rsid w:val="00CF4BCD"/>
    <w:rsid w:val="00D21E02"/>
    <w:rsid w:val="00D607CA"/>
    <w:rsid w:val="00D652D9"/>
    <w:rsid w:val="00D67451"/>
    <w:rsid w:val="00D852B6"/>
    <w:rsid w:val="00D95D45"/>
    <w:rsid w:val="00DC33AF"/>
    <w:rsid w:val="00DC5D2A"/>
    <w:rsid w:val="00DE4552"/>
    <w:rsid w:val="00DF2E18"/>
    <w:rsid w:val="00E02C06"/>
    <w:rsid w:val="00E04B90"/>
    <w:rsid w:val="00E17BF8"/>
    <w:rsid w:val="00E23A25"/>
    <w:rsid w:val="00E25EA4"/>
    <w:rsid w:val="00E301CA"/>
    <w:rsid w:val="00E422EA"/>
    <w:rsid w:val="00E56A37"/>
    <w:rsid w:val="00E70E61"/>
    <w:rsid w:val="00E757C5"/>
    <w:rsid w:val="00EA567F"/>
    <w:rsid w:val="00EB6525"/>
    <w:rsid w:val="00EC4AF6"/>
    <w:rsid w:val="00EC5F32"/>
    <w:rsid w:val="00ED3393"/>
    <w:rsid w:val="00EF4A04"/>
    <w:rsid w:val="00F20BCC"/>
    <w:rsid w:val="00F32DCE"/>
    <w:rsid w:val="00F630D7"/>
    <w:rsid w:val="00F81CD7"/>
    <w:rsid w:val="00F87859"/>
    <w:rsid w:val="00F95A1C"/>
    <w:rsid w:val="00FC1BD7"/>
    <w:rsid w:val="00FC2519"/>
    <w:rsid w:val="00FC63B6"/>
    <w:rsid w:val="00FE61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7E040DC"/>
  <w15:chartTrackingRefBased/>
  <w15:docId w15:val="{A1B95875-B546-4EB1-8281-4EA5523FB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7193E"/>
    <w:pPr>
      <w:keepNext/>
      <w:keepLines/>
      <w:widowControl w:val="0"/>
      <w:pBdr>
        <w:top w:val="single" w:sz="18" w:space="10" w:color="0A6066"/>
        <w:left w:val="single" w:sz="18" w:space="4" w:color="0A6066"/>
        <w:bottom w:val="single" w:sz="18" w:space="0" w:color="0A6066"/>
        <w:right w:val="single" w:sz="18" w:space="4" w:color="0A6066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37193E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"/>
    <w:basedOn w:val="ListBullet"/>
    <w:link w:val="ListParagraphChar"/>
    <w:uiPriority w:val="34"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5867D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F430D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2.jpeg"/><Relationship Id="rId47" Type="http://schemas.openxmlformats.org/officeDocument/2006/relationships/image" Target="media/image37.png"/><Relationship Id="rId63" Type="http://schemas.openxmlformats.org/officeDocument/2006/relationships/image" Target="media/image53.png"/><Relationship Id="rId68" Type="http://schemas.openxmlformats.org/officeDocument/2006/relationships/image" Target="media/image58.png"/><Relationship Id="rId84" Type="http://schemas.openxmlformats.org/officeDocument/2006/relationships/image" Target="media/image70.jpg"/><Relationship Id="rId89" Type="http://schemas.openxmlformats.org/officeDocument/2006/relationships/image" Target="media/image74.png"/><Relationship Id="rId7" Type="http://schemas.openxmlformats.org/officeDocument/2006/relationships/settings" Target="settings.xml"/><Relationship Id="rId71" Type="http://schemas.openxmlformats.org/officeDocument/2006/relationships/image" Target="media/image61.jpeg"/><Relationship Id="rId92" Type="http://schemas.openxmlformats.org/officeDocument/2006/relationships/image" Target="media/image7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jpe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jpe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66" Type="http://schemas.openxmlformats.org/officeDocument/2006/relationships/image" Target="media/image56.png"/><Relationship Id="rId74" Type="http://schemas.openxmlformats.org/officeDocument/2006/relationships/hyperlink" Target="https://www.ird.govt.nz/working-for-families/estimate-your-entitlement" TargetMode="External"/><Relationship Id="rId79" Type="http://schemas.openxmlformats.org/officeDocument/2006/relationships/image" Target="media/image65.png"/><Relationship Id="rId87" Type="http://schemas.openxmlformats.org/officeDocument/2006/relationships/image" Target="media/image73.jpeg"/><Relationship Id="rId102" Type="http://schemas.openxmlformats.org/officeDocument/2006/relationships/header" Target="header3.xml"/><Relationship Id="rId5" Type="http://schemas.openxmlformats.org/officeDocument/2006/relationships/numbering" Target="numbering.xml"/><Relationship Id="rId61" Type="http://schemas.openxmlformats.org/officeDocument/2006/relationships/image" Target="media/image51.png"/><Relationship Id="rId82" Type="http://schemas.openxmlformats.org/officeDocument/2006/relationships/image" Target="media/image68.png"/><Relationship Id="rId90" Type="http://schemas.openxmlformats.org/officeDocument/2006/relationships/image" Target="media/image75.jpeg"/><Relationship Id="rId95" Type="http://schemas.openxmlformats.org/officeDocument/2006/relationships/image" Target="media/image80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image" Target="media/image54.png"/><Relationship Id="rId69" Type="http://schemas.openxmlformats.org/officeDocument/2006/relationships/image" Target="media/image59.png"/><Relationship Id="rId77" Type="http://schemas.openxmlformats.org/officeDocument/2006/relationships/hyperlink" Target="https://myir.ird.govt.nz" TargetMode="External"/><Relationship Id="rId100" Type="http://schemas.openxmlformats.org/officeDocument/2006/relationships/footer" Target="footer1.xml"/><Relationship Id="rId8" Type="http://schemas.openxmlformats.org/officeDocument/2006/relationships/webSettings" Target="webSettings.xml"/><Relationship Id="rId51" Type="http://schemas.openxmlformats.org/officeDocument/2006/relationships/image" Target="media/image41.png"/><Relationship Id="rId72" Type="http://schemas.openxmlformats.org/officeDocument/2006/relationships/hyperlink" Target="https://tinyurl.com/vjr2y2et" TargetMode="External"/><Relationship Id="rId80" Type="http://schemas.openxmlformats.org/officeDocument/2006/relationships/image" Target="media/image66.png"/><Relationship Id="rId85" Type="http://schemas.openxmlformats.org/officeDocument/2006/relationships/image" Target="media/image71.jpg"/><Relationship Id="rId93" Type="http://schemas.openxmlformats.org/officeDocument/2006/relationships/image" Target="media/image78.png"/><Relationship Id="rId98" Type="http://schemas.openxmlformats.org/officeDocument/2006/relationships/header" Target="header1.xml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image" Target="media/image15.jpe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9.png"/><Relationship Id="rId67" Type="http://schemas.openxmlformats.org/officeDocument/2006/relationships/image" Target="media/image57.png"/><Relationship Id="rId103" Type="http://schemas.openxmlformats.org/officeDocument/2006/relationships/fontTable" Target="fontTable.xml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52.png"/><Relationship Id="rId70" Type="http://schemas.openxmlformats.org/officeDocument/2006/relationships/image" Target="media/image60.png"/><Relationship Id="rId75" Type="http://schemas.openxmlformats.org/officeDocument/2006/relationships/image" Target="media/image63.jpeg"/><Relationship Id="rId83" Type="http://schemas.openxmlformats.org/officeDocument/2006/relationships/image" Target="media/image69.png"/><Relationship Id="rId88" Type="http://schemas.openxmlformats.org/officeDocument/2006/relationships/hyperlink" Target="http://www.ird.govt.nz/contactus/hearing-loss-services" TargetMode="External"/><Relationship Id="rId91" Type="http://schemas.openxmlformats.org/officeDocument/2006/relationships/image" Target="media/image76.png"/><Relationship Id="rId96" Type="http://schemas.openxmlformats.org/officeDocument/2006/relationships/image" Target="media/image81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" Type="http://schemas.openxmlformats.org/officeDocument/2006/relationships/endnotes" Target="endnotes.xml"/><Relationship Id="rId31" Type="http://schemas.openxmlformats.org/officeDocument/2006/relationships/image" Target="media/image21.png"/><Relationship Id="rId44" Type="http://schemas.openxmlformats.org/officeDocument/2006/relationships/image" Target="media/image34.jpe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73" Type="http://schemas.openxmlformats.org/officeDocument/2006/relationships/image" Target="media/image62.png"/><Relationship Id="rId78" Type="http://schemas.openxmlformats.org/officeDocument/2006/relationships/hyperlink" Target="https://www.ird.govt.nz/working-for-families/estimate-your-entitlement" TargetMode="External"/><Relationship Id="rId81" Type="http://schemas.openxmlformats.org/officeDocument/2006/relationships/image" Target="media/image67.png"/><Relationship Id="rId86" Type="http://schemas.openxmlformats.org/officeDocument/2006/relationships/image" Target="media/image72.jpeg"/><Relationship Id="rId94" Type="http://schemas.openxmlformats.org/officeDocument/2006/relationships/image" Target="media/image79.jpeg"/><Relationship Id="rId99" Type="http://schemas.openxmlformats.org/officeDocument/2006/relationships/header" Target="header2.xml"/><Relationship Id="rId101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9.jpeg"/><Relationship Id="rId34" Type="http://schemas.openxmlformats.org/officeDocument/2006/relationships/image" Target="media/image24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6" Type="http://schemas.openxmlformats.org/officeDocument/2006/relationships/image" Target="media/image64.png"/><Relationship Id="rId97" Type="http://schemas.openxmlformats.org/officeDocument/2006/relationships/image" Target="media/image82.png"/><Relationship Id="rId10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A43B1531036E48ADF363E582E4EDD7" ma:contentTypeVersion="23" ma:contentTypeDescription="Create a new document." ma:contentTypeScope="" ma:versionID="7cad9f2072b3ea85fce54fb78aa2c3fd">
  <xsd:schema xmlns:xsd="http://www.w3.org/2001/XMLSchema" xmlns:xs="http://www.w3.org/2001/XMLSchema" xmlns:p="http://schemas.microsoft.com/office/2006/metadata/properties" xmlns:ns1="http://schemas.microsoft.com/sharepoint/v3" xmlns:ns2="69202c88-7579-4e45-9511-bc15d2894354" xmlns:ns3="68141181-fe8e-416f-90eb-c6f8e4abed1f" targetNamespace="http://schemas.microsoft.com/office/2006/metadata/properties" ma:root="true" ma:fieldsID="3416ed90669d212420318ebfc06b6593" ns1:_="" ns2:_="" ns3:_="">
    <xsd:import namespace="http://schemas.microsoft.com/sharepoint/v3"/>
    <xsd:import namespace="69202c88-7579-4e45-9511-bc15d2894354"/>
    <xsd:import namespace="68141181-fe8e-416f-90eb-c6f8e4abed1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  <xsd:element ref="ns3:Comments" minOccurs="0"/>
                <xsd:element ref="ns3:MediaServiceLocation" minOccurs="0"/>
                <xsd:element ref="ns3:_ApprovalAssignedTo" minOccurs="0"/>
                <xsd:element ref="ns3:_ApprovalRespondedBy" minOccurs="0"/>
                <xsd:element ref="ns3:_ApprovalSentBy" minOccurs="0"/>
                <xsd:element ref="ns3:_ApprovalStatus" minOccurs="0"/>
                <xsd:element ref="ns2:i0f84bba906045b4af568ee102a52dcb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02c88-7579-4e45-9511-bc15d289435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1" nillable="true" ma:displayName="Taxonomy Catch All Column" ma:hidden="true" ma:list="{0465db8c-8e9e-472e-a1f3-01980c7668da}" ma:internalName="TaxCatchAll" ma:showField="CatchAllData" ma:web="69202c88-7579-4e45-9511-bc15d289435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i0f84bba906045b4af568ee102a52dcb" ma:index="32" nillable="true" ma:taxonomy="true" ma:internalName="i0f84bba906045b4af568ee102a52dcb" ma:taxonomyFieldName="RevIMBCS" ma:displayName="AvePoint Classification" ma:indexed="true" ma:default="76;#BUSINESS UNIT MANAGEMENT|78593d4a-e474-4f8c-9c40-8861e4397df9" ma:fieldId="{20f84bba-9060-45b4-af56-8ee102a52dcb}" ma:sspId="a5349594-bd3e-4347-a84f-2427756b12f8" ma:termSetId="fbce3037-032f-41d5-bff0-b061471b142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141181-fe8e-416f-90eb-c6f8e4abed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a5349594-bd3e-4347-a84f-2427756b12f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Comments" ma:index="25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Location" ma:index="26" nillable="true" ma:displayName="Location" ma:indexed="true" ma:internalName="MediaServiceLocation" ma:readOnly="true">
      <xsd:simpleType>
        <xsd:restriction base="dms:Text"/>
      </xsd:simpleType>
    </xsd:element>
    <xsd:element name="_ApprovalAssignedTo" ma:index="27" nillable="true" ma:displayName="Approvers" ma:list="UserInfo" ma:internalName="_ApprovalAssignedTo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RespondedBy" ma:index="28" nillable="true" ma:displayName="Responses" ma:list="UserInfo" ma:internalName="_ApprovalRespondedBy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SentBy" ma:index="29" nillable="true" ma:displayName="Approval Creator" ma:list="UserInfo" ma:internalName="_ApprovalSentBy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Status" ma:index="30" nillable="true" ma:displayName="Approval status" ma:internalName="_ApprovalStatu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0f84bba906045b4af568ee102a52dcb xmlns="69202c88-7579-4e45-9511-bc15d2894354">
      <Terms xmlns="http://schemas.microsoft.com/office/infopath/2007/PartnerControls">
        <TermInfo xmlns="http://schemas.microsoft.com/office/infopath/2007/PartnerControls">
          <TermName xmlns="http://schemas.microsoft.com/office/infopath/2007/PartnerControls">BUSINESS UNIT MANAGEMENT</TermName>
          <TermId xmlns="http://schemas.microsoft.com/office/infopath/2007/PartnerControls">78593d4a-e474-4f8c-9c40-8861e4397df9</TermId>
        </TermInfo>
      </Terms>
    </i0f84bba906045b4af568ee102a52dcb>
    <_ip_UnifiedCompliancePolicyProperties xmlns="http://schemas.microsoft.com/sharepoint/v3" xsi:nil="true"/>
    <lcf76f155ced4ddcb4097134ff3c332f xmlns="68141181-fe8e-416f-90eb-c6f8e4abed1f">
      <Terms xmlns="http://schemas.microsoft.com/office/infopath/2007/PartnerControls"/>
    </lcf76f155ced4ddcb4097134ff3c332f>
    <Comments xmlns="68141181-fe8e-416f-90eb-c6f8e4abed1f" xsi:nil="true"/>
    <TaxCatchAll xmlns="69202c88-7579-4e45-9511-bc15d2894354">
      <Value>76</Value>
    </TaxCatchAll>
    <_ApprovalAssignedTo xmlns="68141181-fe8e-416f-90eb-c6f8e4abed1f">
      <UserInfo>
        <DisplayName/>
        <AccountId xsi:nil="true"/>
        <AccountType/>
      </UserInfo>
    </_ApprovalAssignedTo>
    <_ApprovalRespondedBy xmlns="68141181-fe8e-416f-90eb-c6f8e4abed1f">
      <UserInfo>
        <DisplayName/>
        <AccountId xsi:nil="true"/>
        <AccountType/>
      </UserInfo>
    </_ApprovalRespondedBy>
    <_ApprovalStatus xmlns="68141181-fe8e-416f-90eb-c6f8e4abed1f">0</_ApprovalStatus>
    <_dlc_DocId xmlns="69202c88-7579-4e45-9511-bc15d2894354">INFO-908568043-18083</_dlc_DocId>
    <_dlc_DocIdUrl xmlns="69202c88-7579-4e45-9511-bc15d2894354">
      <Url>https://msdgovtnz.sharepoint.com/sites/whaikaha-ORG-People-%26-Culture-SEG/_layouts/15/DocIdRedir.aspx?ID=INFO-908568043-18083</Url>
      <Description>INFO-908568043-18083</Description>
    </_dlc_DocIdUrl>
    <_ApprovalSentBy xmlns="68141181-fe8e-416f-90eb-c6f8e4abed1f">
      <UserInfo>
        <DisplayName/>
        <AccountId xsi:nil="true"/>
        <AccountType/>
      </UserInfo>
    </_ApprovalSentBy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2F09CF8B-E634-424A-A070-D7126DCE149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2039229-7394-41E9-ADC6-4CCF829A64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9202c88-7579-4e45-9511-bc15d2894354"/>
    <ds:schemaRef ds:uri="68141181-fe8e-416f-90eb-c6f8e4abed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6F8848F-1C6C-4E98-B4D5-BF0F47CD9D29}">
  <ds:schemaRefs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69202c88-7579-4e45-9511-bc15d2894354"/>
    <ds:schemaRef ds:uri="http://schemas.microsoft.com/office/infopath/2007/PartnerControls"/>
    <ds:schemaRef ds:uri="68141181-fe8e-416f-90eb-c6f8e4abed1f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EB9DB303-8F59-4202-AA88-043C8C423462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687</Words>
  <Characters>391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Jade Lock</cp:lastModifiedBy>
  <cp:revision>2</cp:revision>
  <cp:lastPrinted>2026-04-16T00:11:00Z</cp:lastPrinted>
  <dcterms:created xsi:type="dcterms:W3CDTF">2026-04-21T04:39:00Z</dcterms:created>
  <dcterms:modified xsi:type="dcterms:W3CDTF">2026-04-21T0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A43B1531036E48ADF363E582E4EDD7</vt:lpwstr>
  </property>
  <property fmtid="{D5CDD505-2E9C-101B-9397-08002B2CF9AE}" pid="3" name="RevIMBCS">
    <vt:lpwstr>76;#BUSINESS UNIT MANAGEMENT|78593d4a-e474-4f8c-9c40-8861e4397df9</vt:lpwstr>
  </property>
  <property fmtid="{D5CDD505-2E9C-101B-9397-08002B2CF9AE}" pid="4" name="_dlc_DocIdItemGuid">
    <vt:lpwstr>583491a9-9e21-407e-90a8-9c98c0e36333</vt:lpwstr>
  </property>
  <property fmtid="{D5CDD505-2E9C-101B-9397-08002B2CF9AE}" pid="5" name="MediaServiceImageTags">
    <vt:lpwstr/>
  </property>
  <property fmtid="{D5CDD505-2E9C-101B-9397-08002B2CF9AE}" pid="6" name="ClassificationContentMarkingHeaderShapeIds">
    <vt:lpwstr>58011fde,1698784f,5982b890</vt:lpwstr>
  </property>
  <property fmtid="{D5CDD505-2E9C-101B-9397-08002B2CF9AE}" pid="7" name="ClassificationContentMarkingHeaderFontProps">
    <vt:lpwstr>#000000,10,Aptos</vt:lpwstr>
  </property>
  <property fmtid="{D5CDD505-2E9C-101B-9397-08002B2CF9AE}" pid="8" name="ClassificationContentMarkingHeaderText">
    <vt:lpwstr>IN-CONFIDENCE</vt:lpwstr>
  </property>
  <property fmtid="{D5CDD505-2E9C-101B-9397-08002B2CF9AE}" pid="9" name="MSIP_Label_f43e46a9-9901-46e9-bfae-bb6189d4cb66_Enabled">
    <vt:lpwstr>true</vt:lpwstr>
  </property>
  <property fmtid="{D5CDD505-2E9C-101B-9397-08002B2CF9AE}" pid="10" name="MSIP_Label_f43e46a9-9901-46e9-bfae-bb6189d4cb66_SetDate">
    <vt:lpwstr>2026-04-21T04:39:33Z</vt:lpwstr>
  </property>
  <property fmtid="{D5CDD505-2E9C-101B-9397-08002B2CF9AE}" pid="11" name="MSIP_Label_f43e46a9-9901-46e9-bfae-bb6189d4cb66_Method">
    <vt:lpwstr>Standard</vt:lpwstr>
  </property>
  <property fmtid="{D5CDD505-2E9C-101B-9397-08002B2CF9AE}" pid="12" name="MSIP_Label_f43e46a9-9901-46e9-bfae-bb6189d4cb66_Name">
    <vt:lpwstr>In-confidence</vt:lpwstr>
  </property>
  <property fmtid="{D5CDD505-2E9C-101B-9397-08002B2CF9AE}" pid="13" name="MSIP_Label_f43e46a9-9901-46e9-bfae-bb6189d4cb66_SiteId">
    <vt:lpwstr>e40c4f52-99bd-4d4f-bf7e-d001a2ca6556</vt:lpwstr>
  </property>
  <property fmtid="{D5CDD505-2E9C-101B-9397-08002B2CF9AE}" pid="14" name="MSIP_Label_f43e46a9-9901-46e9-bfae-bb6189d4cb66_ActionId">
    <vt:lpwstr>22f80df7-e624-4219-a482-775d9e20da78</vt:lpwstr>
  </property>
  <property fmtid="{D5CDD505-2E9C-101B-9397-08002B2CF9AE}" pid="15" name="MSIP_Label_f43e46a9-9901-46e9-bfae-bb6189d4cb66_ContentBits">
    <vt:lpwstr>1</vt:lpwstr>
  </property>
  <property fmtid="{D5CDD505-2E9C-101B-9397-08002B2CF9AE}" pid="16" name="MSIP_Label_f43e46a9-9901-46e9-bfae-bb6189d4cb66_Tag">
    <vt:lpwstr>10, 3, 0, 1</vt:lpwstr>
  </property>
</Properties>
</file>